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2997" w:rsidRDefault="00782997" w:rsidP="00782997">
      <w:pPr>
        <w:spacing w:after="159"/>
        <w:ind w:left="-5" w:hanging="10"/>
      </w:pPr>
      <w:r>
        <w:rPr>
          <w:b/>
        </w:rPr>
        <w:t xml:space="preserve">Project Report :  Largest Common Subsequence </w:t>
      </w:r>
      <w:r w:rsidR="00810F99">
        <w:rPr>
          <w:b/>
        </w:rPr>
        <w:t xml:space="preserve"> </w:t>
      </w:r>
      <w:bookmarkStart w:id="0" w:name="_GoBack"/>
      <w:bookmarkEnd w:id="0"/>
    </w:p>
    <w:p w:rsidR="00782997" w:rsidRDefault="00782997" w:rsidP="00782997">
      <w:pPr>
        <w:spacing w:after="159"/>
        <w:ind w:left="-5" w:hanging="10"/>
      </w:pPr>
      <w:r>
        <w:rPr>
          <w:b/>
        </w:rPr>
        <w:t xml:space="preserve">Author: Nikhil Bhirud, Sachin </w:t>
      </w:r>
      <w:proofErr w:type="spellStart"/>
      <w:r>
        <w:rPr>
          <w:b/>
        </w:rPr>
        <w:t>Badgujar</w:t>
      </w:r>
      <w:proofErr w:type="spellEnd"/>
      <w:r>
        <w:rPr>
          <w:b/>
        </w:rPr>
        <w:t xml:space="preserve">, </w:t>
      </w:r>
      <w:proofErr w:type="spellStart"/>
      <w:r>
        <w:rPr>
          <w:b/>
        </w:rPr>
        <w:t>Bhsuhan</w:t>
      </w:r>
      <w:proofErr w:type="spellEnd"/>
      <w:r>
        <w:rPr>
          <w:b/>
        </w:rPr>
        <w:t xml:space="preserve"> Suhas Deshpande </w:t>
      </w:r>
    </w:p>
    <w:p w:rsidR="00782997" w:rsidRDefault="00782997" w:rsidP="00782997">
      <w:pPr>
        <w:spacing w:after="159"/>
        <w:ind w:left="-5" w:hanging="10"/>
      </w:pPr>
      <w:r>
        <w:rPr>
          <w:b/>
        </w:rPr>
        <w:t xml:space="preserve">----------------------------------------------------------------------------------------------------------------------------------------------------------- </w:t>
      </w:r>
    </w:p>
    <w:p w:rsidR="00782997" w:rsidRDefault="00782997" w:rsidP="00782997">
      <w:pPr>
        <w:spacing w:after="153"/>
        <w:ind w:left="-5" w:hanging="10"/>
      </w:pPr>
      <w:r>
        <w:rPr>
          <w:rFonts w:ascii="Times New Roman" w:eastAsia="Times New Roman" w:hAnsi="Times New Roman" w:cs="Times New Roman"/>
          <w:b/>
          <w:color w:val="333333"/>
          <w:sz w:val="24"/>
        </w:rPr>
        <w:t xml:space="preserve">How does your demonstration algorithm improve the understanding of the algorithm? </w:t>
      </w:r>
    </w:p>
    <w:p w:rsidR="00782997" w:rsidRDefault="00782997" w:rsidP="00782997">
      <w:pPr>
        <w:spacing w:after="162" w:line="258" w:lineRule="auto"/>
        <w:ind w:left="10" w:hanging="10"/>
      </w:pPr>
      <w:r>
        <w:rPr>
          <w:rFonts w:ascii="Times New Roman" w:eastAsia="Times New Roman" w:hAnsi="Times New Roman" w:cs="Times New Roman"/>
          <w:color w:val="333333"/>
          <w:sz w:val="24"/>
        </w:rPr>
        <w:t xml:space="preserve">Following points make our demonstration better: </w:t>
      </w:r>
    </w:p>
    <w:p w:rsidR="00782997" w:rsidRDefault="00782997" w:rsidP="00782997">
      <w:pPr>
        <w:numPr>
          <w:ilvl w:val="0"/>
          <w:numId w:val="2"/>
        </w:numPr>
        <w:spacing w:after="2" w:line="258" w:lineRule="auto"/>
        <w:ind w:hanging="360"/>
      </w:pPr>
      <w:r>
        <w:rPr>
          <w:rFonts w:ascii="Times New Roman" w:eastAsia="Times New Roman" w:hAnsi="Times New Roman" w:cs="Times New Roman"/>
          <w:color w:val="333333"/>
          <w:sz w:val="24"/>
        </w:rPr>
        <w:t>Our demonstration includes step by step procedure to execute the algorithm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782997" w:rsidRDefault="00782997" w:rsidP="00782997">
      <w:pPr>
        <w:numPr>
          <w:ilvl w:val="0"/>
          <w:numId w:val="2"/>
        </w:numPr>
        <w:spacing w:after="2" w:line="258" w:lineRule="auto"/>
        <w:ind w:hanging="360"/>
      </w:pPr>
      <w:r>
        <w:rPr>
          <w:rFonts w:ascii="Times New Roman" w:eastAsia="Times New Roman" w:hAnsi="Times New Roman" w:cs="Times New Roman"/>
          <w:color w:val="333333"/>
          <w:sz w:val="24"/>
        </w:rPr>
        <w:t>Every iteration and recursion is explained with the visual help of 2d-array structure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782997" w:rsidRDefault="00782997" w:rsidP="00782997">
      <w:pPr>
        <w:numPr>
          <w:ilvl w:val="0"/>
          <w:numId w:val="2"/>
        </w:numPr>
        <w:spacing w:after="2" w:line="258" w:lineRule="auto"/>
        <w:ind w:hanging="360"/>
      </w:pPr>
      <w:r>
        <w:rPr>
          <w:rFonts w:ascii="Times New Roman" w:eastAsia="Times New Roman" w:hAnsi="Times New Roman" w:cs="Times New Roman"/>
          <w:color w:val="333333"/>
          <w:sz w:val="24"/>
        </w:rPr>
        <w:t>We have made sure to mention the line in the code which is related to the results and the values of variables which outputs the results represented visually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782997" w:rsidRDefault="00782997" w:rsidP="00782997">
      <w:pPr>
        <w:numPr>
          <w:ilvl w:val="0"/>
          <w:numId w:val="2"/>
        </w:numPr>
        <w:spacing w:after="2" w:line="258" w:lineRule="auto"/>
        <w:ind w:hanging="360"/>
      </w:pPr>
      <w:r>
        <w:rPr>
          <w:rFonts w:ascii="Times New Roman" w:eastAsia="Times New Roman" w:hAnsi="Times New Roman" w:cs="Times New Roman"/>
          <w:color w:val="333333"/>
          <w:sz w:val="24"/>
        </w:rPr>
        <w:t>Also the code implementation is modular with proper names to functions and variables to clearly understand the purpose of statements.</w:t>
      </w:r>
      <w:r>
        <w:rPr>
          <w:rFonts w:ascii="Times New Roman" w:eastAsia="Times New Roman" w:hAnsi="Times New Roman" w:cs="Times New Roman"/>
          <w:sz w:val="24"/>
        </w:rPr>
        <w:t xml:space="preserve"> </w:t>
      </w:r>
    </w:p>
    <w:p w:rsidR="00782997" w:rsidRDefault="00782997" w:rsidP="00782997">
      <w:pPr>
        <w:numPr>
          <w:ilvl w:val="0"/>
          <w:numId w:val="2"/>
        </w:numPr>
        <w:spacing w:after="150" w:line="258" w:lineRule="auto"/>
        <w:ind w:hanging="360"/>
      </w:pPr>
      <w:r>
        <w:rPr>
          <w:rFonts w:ascii="Times New Roman" w:eastAsia="Times New Roman" w:hAnsi="Times New Roman" w:cs="Times New Roman"/>
          <w:color w:val="333333"/>
          <w:sz w:val="24"/>
        </w:rPr>
        <w:t>In addition, we have added some pre-requisite information about LCS and its application</w:t>
      </w:r>
      <w:r>
        <w:rPr>
          <w:rFonts w:ascii="Times New Roman" w:eastAsia="Times New Roman" w:hAnsi="Times New Roman" w:cs="Times New Roman"/>
          <w:b/>
          <w:color w:val="333333"/>
          <w:sz w:val="24"/>
        </w:rPr>
        <w:t xml:space="preserve"> </w:t>
      </w:r>
    </w:p>
    <w:p w:rsidR="00782997" w:rsidRDefault="00782997" w:rsidP="00782997">
      <w:r>
        <w:t xml:space="preserve"> </w:t>
      </w:r>
    </w:p>
    <w:p w:rsidR="00782997" w:rsidRDefault="00782997" w:rsidP="00782997">
      <w:pPr>
        <w:spacing w:after="159"/>
        <w:ind w:left="-5" w:hanging="10"/>
      </w:pPr>
      <w:r>
        <w:rPr>
          <w:b/>
        </w:rPr>
        <w:t xml:space="preserve">What is Largest Common Subsequence? </w:t>
      </w:r>
    </w:p>
    <w:p w:rsidR="00782997" w:rsidRDefault="00782997" w:rsidP="00782997">
      <w:pPr>
        <w:spacing w:after="196" w:line="255" w:lineRule="auto"/>
        <w:ind w:left="-5" w:hanging="10"/>
      </w:pPr>
      <w:r>
        <w:t xml:space="preserve">To tell the importance of this algorithm, we would like to start with some fields where it is used. </w:t>
      </w:r>
    </w:p>
    <w:p w:rsidR="00782997" w:rsidRDefault="00782997" w:rsidP="00782997">
      <w:pPr>
        <w:numPr>
          <w:ilvl w:val="0"/>
          <w:numId w:val="3"/>
        </w:numPr>
        <w:spacing w:after="38" w:line="255" w:lineRule="auto"/>
        <w:ind w:hanging="360"/>
      </w:pPr>
      <w:r>
        <w:t xml:space="preserve">In every IT industry, every time when you need use the tools like Win-merge to find the difference between two files , you are using Longest Common Subsequence (LCS) </w:t>
      </w:r>
    </w:p>
    <w:p w:rsidR="00782997" w:rsidRDefault="00782997" w:rsidP="00782997">
      <w:pPr>
        <w:numPr>
          <w:ilvl w:val="0"/>
          <w:numId w:val="3"/>
        </w:numPr>
        <w:spacing w:after="162" w:line="255" w:lineRule="auto"/>
        <w:ind w:hanging="360"/>
      </w:pPr>
      <w:r>
        <w:t xml:space="preserve">This probably be the best application of LCS, Scientists use LCS technique to find out similarity </w:t>
      </w:r>
      <w:proofErr w:type="spellStart"/>
      <w:r>
        <w:t>beween</w:t>
      </w:r>
      <w:proofErr w:type="spellEnd"/>
      <w:r>
        <w:t xml:space="preserve"> DNA’s of two species. </w:t>
      </w:r>
    </w:p>
    <w:p w:rsidR="00782997" w:rsidRDefault="00782997" w:rsidP="00782997">
      <w:pPr>
        <w:spacing w:after="165" w:line="255" w:lineRule="auto"/>
        <w:ind w:left="-5" w:hanging="10"/>
      </w:pPr>
      <w:r>
        <w:t xml:space="preserve">Since we have understood how important it is, let me explain what LCS is </w:t>
      </w:r>
    </w:p>
    <w:p w:rsidR="00782997" w:rsidRDefault="00782997" w:rsidP="00782997">
      <w:pPr>
        <w:spacing w:after="162" w:line="255" w:lineRule="auto"/>
        <w:ind w:left="-5" w:hanging="10"/>
      </w:pPr>
      <w:r>
        <w:t xml:space="preserve">It is a string consisting of common characters between two strings in a sequence.  </w:t>
      </w:r>
    </w:p>
    <w:p w:rsidR="00782997" w:rsidRDefault="00782997" w:rsidP="00782997">
      <w:pPr>
        <w:spacing w:after="5" w:line="400" w:lineRule="auto"/>
        <w:ind w:left="-5" w:right="4607" w:hanging="10"/>
      </w:pPr>
      <w:proofErr w:type="spellStart"/>
      <w:r>
        <w:t>e.g</w:t>
      </w:r>
      <w:proofErr w:type="spellEnd"/>
      <w:r>
        <w:t xml:space="preserve"> . in the following example, strings are 1)Algorithm 2)Program The possible LCS are   </w:t>
      </w:r>
    </w:p>
    <w:p w:rsidR="00782997" w:rsidRDefault="00782997" w:rsidP="00782997">
      <w:pPr>
        <w:spacing w:after="189"/>
      </w:pPr>
      <w:r>
        <w:t xml:space="preserve"> </w:t>
      </w:r>
    </w:p>
    <w:p w:rsidR="00782997" w:rsidRDefault="00782997" w:rsidP="00782997">
      <w:pPr>
        <w:spacing w:after="53" w:line="255" w:lineRule="auto"/>
        <w:ind w:left="370" w:hanging="10"/>
      </w:pPr>
      <w:r>
        <w:t>1)</w:t>
      </w:r>
      <w:r>
        <w:rPr>
          <w:rFonts w:ascii="Arial" w:eastAsia="Arial" w:hAnsi="Arial" w:cs="Arial"/>
        </w:rPr>
        <w:t xml:space="preserve"> </w:t>
      </w:r>
      <w:r>
        <w:t xml:space="preserve">ORM  </w:t>
      </w:r>
    </w:p>
    <w:p w:rsidR="00782997" w:rsidRDefault="00782997" w:rsidP="00782997">
      <w:pPr>
        <w:tabs>
          <w:tab w:val="center" w:pos="1697"/>
          <w:tab w:val="center" w:pos="2452"/>
          <w:tab w:val="center" w:pos="3249"/>
          <w:tab w:val="center" w:pos="4028"/>
          <w:tab w:val="center" w:pos="4727"/>
          <w:tab w:val="center" w:pos="5564"/>
          <w:tab w:val="center" w:pos="6304"/>
          <w:tab w:val="center" w:pos="7105"/>
          <w:tab w:val="center" w:pos="7893"/>
          <w:tab w:val="center" w:pos="8695"/>
        </w:tabs>
        <w:spacing w:after="0"/>
      </w:pPr>
      <w:r>
        <w:tab/>
      </w:r>
      <w:r>
        <w:rPr>
          <w:b/>
        </w:rPr>
        <w:t xml:space="preserve">A </w:t>
      </w:r>
      <w:r>
        <w:rPr>
          <w:b/>
        </w:rPr>
        <w:tab/>
        <w:t xml:space="preserve">L  </w:t>
      </w:r>
      <w:r>
        <w:rPr>
          <w:b/>
        </w:rPr>
        <w:tab/>
        <w:t xml:space="preserve">G </w:t>
      </w:r>
      <w:r>
        <w:rPr>
          <w:b/>
        </w:rPr>
        <w:tab/>
        <w:t xml:space="preserve">O </w:t>
      </w:r>
      <w:r>
        <w:rPr>
          <w:b/>
        </w:rPr>
        <w:tab/>
        <w:t xml:space="preserve"> </w:t>
      </w:r>
      <w:r>
        <w:rPr>
          <w:b/>
        </w:rPr>
        <w:tab/>
        <w:t xml:space="preserve">R </w:t>
      </w:r>
      <w:r>
        <w:rPr>
          <w:b/>
        </w:rPr>
        <w:tab/>
        <w:t xml:space="preserve">I </w:t>
      </w:r>
      <w:r>
        <w:rPr>
          <w:b/>
        </w:rPr>
        <w:tab/>
        <w:t xml:space="preserve">T </w:t>
      </w:r>
      <w:r>
        <w:rPr>
          <w:b/>
        </w:rPr>
        <w:tab/>
        <w:t xml:space="preserve">H </w:t>
      </w:r>
      <w:r>
        <w:rPr>
          <w:b/>
        </w:rPr>
        <w:tab/>
        <w:t xml:space="preserve">M </w:t>
      </w:r>
    </w:p>
    <w:p w:rsidR="00782997" w:rsidRDefault="00782997" w:rsidP="00782997">
      <w:pPr>
        <w:spacing w:after="41"/>
        <w:ind w:left="1522"/>
      </w:pPr>
      <w:r>
        <w:rPr>
          <w:noProof/>
        </w:rPr>
        <mc:AlternateContent>
          <mc:Choice Requires="wpg">
            <w:drawing>
              <wp:inline distT="0" distB="0" distL="0" distR="0" wp14:anchorId="2490129A" wp14:editId="462650F9">
                <wp:extent cx="4915916" cy="403860"/>
                <wp:effectExtent l="0" t="0" r="0" b="0"/>
                <wp:docPr id="104292" name="Group 10429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15916" cy="403860"/>
                          <a:chOff x="0" y="0"/>
                          <a:chExt cx="4915916" cy="403860"/>
                        </a:xfrm>
                      </wpg:grpSpPr>
                      <wps:wsp>
                        <wps:cNvPr id="114723" name="Shape 114723"/>
                        <wps:cNvSpPr/>
                        <wps:spPr>
                          <a:xfrm>
                            <a:off x="0" y="0"/>
                            <a:ext cx="492252" cy="403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2252" h="403860">
                                <a:moveTo>
                                  <a:pt x="0" y="0"/>
                                </a:moveTo>
                                <a:lnTo>
                                  <a:pt x="492252" y="0"/>
                                </a:lnTo>
                                <a:lnTo>
                                  <a:pt x="492252" y="403860"/>
                                </a:lnTo>
                                <a:lnTo>
                                  <a:pt x="0" y="4038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24" name="Shape 114724"/>
                        <wps:cNvSpPr/>
                        <wps:spPr>
                          <a:xfrm>
                            <a:off x="68580" y="0"/>
                            <a:ext cx="355092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092" h="170688">
                                <a:moveTo>
                                  <a:pt x="0" y="0"/>
                                </a:moveTo>
                                <a:lnTo>
                                  <a:pt x="355092" y="0"/>
                                </a:lnTo>
                                <a:lnTo>
                                  <a:pt x="355092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0" name="Rectangle 2980"/>
                        <wps:cNvSpPr/>
                        <wps:spPr>
                          <a:xfrm>
                            <a:off x="68580" y="2590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25" name="Shape 114725"/>
                        <wps:cNvSpPr/>
                        <wps:spPr>
                          <a:xfrm>
                            <a:off x="492252" y="0"/>
                            <a:ext cx="490728" cy="403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0728" h="403860">
                                <a:moveTo>
                                  <a:pt x="0" y="0"/>
                                </a:moveTo>
                                <a:lnTo>
                                  <a:pt x="490728" y="0"/>
                                </a:lnTo>
                                <a:lnTo>
                                  <a:pt x="490728" y="403860"/>
                                </a:lnTo>
                                <a:lnTo>
                                  <a:pt x="0" y="4038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26" name="Shape 114726"/>
                        <wps:cNvSpPr/>
                        <wps:spPr>
                          <a:xfrm>
                            <a:off x="560832" y="0"/>
                            <a:ext cx="353568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3568" h="170688">
                                <a:moveTo>
                                  <a:pt x="0" y="0"/>
                                </a:moveTo>
                                <a:lnTo>
                                  <a:pt x="353568" y="0"/>
                                </a:lnTo>
                                <a:lnTo>
                                  <a:pt x="353568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3" name="Rectangle 2983"/>
                        <wps:cNvSpPr/>
                        <wps:spPr>
                          <a:xfrm>
                            <a:off x="560832" y="2590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27" name="Shape 114727"/>
                        <wps:cNvSpPr/>
                        <wps:spPr>
                          <a:xfrm>
                            <a:off x="982980" y="0"/>
                            <a:ext cx="492557" cy="403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2557" h="403860">
                                <a:moveTo>
                                  <a:pt x="0" y="0"/>
                                </a:moveTo>
                                <a:lnTo>
                                  <a:pt x="492557" y="0"/>
                                </a:lnTo>
                                <a:lnTo>
                                  <a:pt x="492557" y="403860"/>
                                </a:lnTo>
                                <a:lnTo>
                                  <a:pt x="0" y="4038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28" name="Shape 114728"/>
                        <wps:cNvSpPr/>
                        <wps:spPr>
                          <a:xfrm>
                            <a:off x="1051941" y="0"/>
                            <a:ext cx="355092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092" h="170688">
                                <a:moveTo>
                                  <a:pt x="0" y="0"/>
                                </a:moveTo>
                                <a:lnTo>
                                  <a:pt x="355092" y="0"/>
                                </a:lnTo>
                                <a:lnTo>
                                  <a:pt x="355092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6" name="Rectangle 2986"/>
                        <wps:cNvSpPr/>
                        <wps:spPr>
                          <a:xfrm>
                            <a:off x="1051941" y="2590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29" name="Shape 114729"/>
                        <wps:cNvSpPr/>
                        <wps:spPr>
                          <a:xfrm>
                            <a:off x="1475613" y="0"/>
                            <a:ext cx="490728" cy="403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0728" h="403860">
                                <a:moveTo>
                                  <a:pt x="0" y="0"/>
                                </a:moveTo>
                                <a:lnTo>
                                  <a:pt x="490728" y="0"/>
                                </a:lnTo>
                                <a:lnTo>
                                  <a:pt x="490728" y="403860"/>
                                </a:lnTo>
                                <a:lnTo>
                                  <a:pt x="0" y="4038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30" name="Shape 114730"/>
                        <wps:cNvSpPr/>
                        <wps:spPr>
                          <a:xfrm>
                            <a:off x="1544193" y="0"/>
                            <a:ext cx="353568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3568" h="170688">
                                <a:moveTo>
                                  <a:pt x="0" y="0"/>
                                </a:moveTo>
                                <a:lnTo>
                                  <a:pt x="353568" y="0"/>
                                </a:lnTo>
                                <a:lnTo>
                                  <a:pt x="353568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89" name="Rectangle 2989"/>
                        <wps:cNvSpPr/>
                        <wps:spPr>
                          <a:xfrm>
                            <a:off x="1544193" y="25908"/>
                            <a:ext cx="42144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31" name="Shape 114731"/>
                        <wps:cNvSpPr/>
                        <wps:spPr>
                          <a:xfrm>
                            <a:off x="1966341" y="0"/>
                            <a:ext cx="492252" cy="403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2252" h="403860">
                                <a:moveTo>
                                  <a:pt x="0" y="0"/>
                                </a:moveTo>
                                <a:lnTo>
                                  <a:pt x="492252" y="0"/>
                                </a:lnTo>
                                <a:lnTo>
                                  <a:pt x="492252" y="403860"/>
                                </a:lnTo>
                                <a:lnTo>
                                  <a:pt x="0" y="4038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32" name="Shape 114732"/>
                        <wps:cNvSpPr/>
                        <wps:spPr>
                          <a:xfrm>
                            <a:off x="2034921" y="0"/>
                            <a:ext cx="355092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092" h="170688">
                                <a:moveTo>
                                  <a:pt x="0" y="0"/>
                                </a:moveTo>
                                <a:lnTo>
                                  <a:pt x="355092" y="0"/>
                                </a:lnTo>
                                <a:lnTo>
                                  <a:pt x="355092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33" name="Shape 114733"/>
                        <wps:cNvSpPr/>
                        <wps:spPr>
                          <a:xfrm>
                            <a:off x="2458593" y="0"/>
                            <a:ext cx="491033" cy="403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1033" h="403860">
                                <a:moveTo>
                                  <a:pt x="0" y="0"/>
                                </a:moveTo>
                                <a:lnTo>
                                  <a:pt x="491033" y="0"/>
                                </a:lnTo>
                                <a:lnTo>
                                  <a:pt x="491033" y="403860"/>
                                </a:lnTo>
                                <a:lnTo>
                                  <a:pt x="0" y="4038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34" name="Shape 114734"/>
                        <wps:cNvSpPr/>
                        <wps:spPr>
                          <a:xfrm>
                            <a:off x="2527173" y="0"/>
                            <a:ext cx="353873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3873" h="170688">
                                <a:moveTo>
                                  <a:pt x="0" y="0"/>
                                </a:moveTo>
                                <a:lnTo>
                                  <a:pt x="353873" y="0"/>
                                </a:lnTo>
                                <a:lnTo>
                                  <a:pt x="353873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95" name="Rectangle 2995"/>
                        <wps:cNvSpPr/>
                        <wps:spPr>
                          <a:xfrm>
                            <a:off x="2527173" y="2590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35" name="Shape 114735"/>
                        <wps:cNvSpPr/>
                        <wps:spPr>
                          <a:xfrm>
                            <a:off x="2949575" y="0"/>
                            <a:ext cx="492252" cy="403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2252" h="403860">
                                <a:moveTo>
                                  <a:pt x="0" y="0"/>
                                </a:moveTo>
                                <a:lnTo>
                                  <a:pt x="492252" y="0"/>
                                </a:lnTo>
                                <a:lnTo>
                                  <a:pt x="492252" y="403860"/>
                                </a:lnTo>
                                <a:lnTo>
                                  <a:pt x="0" y="4038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36" name="Shape 114736"/>
                        <wps:cNvSpPr/>
                        <wps:spPr>
                          <a:xfrm>
                            <a:off x="3018155" y="0"/>
                            <a:ext cx="355092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092" h="170688">
                                <a:moveTo>
                                  <a:pt x="0" y="0"/>
                                </a:moveTo>
                                <a:lnTo>
                                  <a:pt x="355092" y="0"/>
                                </a:lnTo>
                                <a:lnTo>
                                  <a:pt x="355092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998" name="Rectangle 2998"/>
                        <wps:cNvSpPr/>
                        <wps:spPr>
                          <a:xfrm>
                            <a:off x="3018155" y="2590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37" name="Shape 114737"/>
                        <wps:cNvSpPr/>
                        <wps:spPr>
                          <a:xfrm>
                            <a:off x="3441827" y="0"/>
                            <a:ext cx="490728" cy="403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0728" h="403860">
                                <a:moveTo>
                                  <a:pt x="0" y="0"/>
                                </a:moveTo>
                                <a:lnTo>
                                  <a:pt x="490728" y="0"/>
                                </a:lnTo>
                                <a:lnTo>
                                  <a:pt x="490728" y="403860"/>
                                </a:lnTo>
                                <a:lnTo>
                                  <a:pt x="0" y="4038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38" name="Shape 114738"/>
                        <wps:cNvSpPr/>
                        <wps:spPr>
                          <a:xfrm>
                            <a:off x="3510407" y="0"/>
                            <a:ext cx="353568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3568" h="170688">
                                <a:moveTo>
                                  <a:pt x="0" y="0"/>
                                </a:moveTo>
                                <a:lnTo>
                                  <a:pt x="353568" y="0"/>
                                </a:lnTo>
                                <a:lnTo>
                                  <a:pt x="353568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01" name="Rectangle 3001"/>
                        <wps:cNvSpPr/>
                        <wps:spPr>
                          <a:xfrm>
                            <a:off x="3510407" y="2590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39" name="Shape 114739"/>
                        <wps:cNvSpPr/>
                        <wps:spPr>
                          <a:xfrm>
                            <a:off x="3932555" y="0"/>
                            <a:ext cx="492557" cy="403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2557" h="403860">
                                <a:moveTo>
                                  <a:pt x="0" y="0"/>
                                </a:moveTo>
                                <a:lnTo>
                                  <a:pt x="492557" y="0"/>
                                </a:lnTo>
                                <a:lnTo>
                                  <a:pt x="492557" y="403860"/>
                                </a:lnTo>
                                <a:lnTo>
                                  <a:pt x="0" y="4038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40" name="Shape 114740"/>
                        <wps:cNvSpPr/>
                        <wps:spPr>
                          <a:xfrm>
                            <a:off x="4001135" y="0"/>
                            <a:ext cx="355397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397" h="170688">
                                <a:moveTo>
                                  <a:pt x="0" y="0"/>
                                </a:moveTo>
                                <a:lnTo>
                                  <a:pt x="355397" y="0"/>
                                </a:lnTo>
                                <a:lnTo>
                                  <a:pt x="355397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04" name="Rectangle 3004"/>
                        <wps:cNvSpPr/>
                        <wps:spPr>
                          <a:xfrm>
                            <a:off x="4001135" y="2590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41" name="Shape 114741"/>
                        <wps:cNvSpPr/>
                        <wps:spPr>
                          <a:xfrm>
                            <a:off x="4425188" y="0"/>
                            <a:ext cx="490728" cy="40386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0728" h="403860">
                                <a:moveTo>
                                  <a:pt x="0" y="0"/>
                                </a:moveTo>
                                <a:lnTo>
                                  <a:pt x="490728" y="0"/>
                                </a:lnTo>
                                <a:lnTo>
                                  <a:pt x="490728" y="403860"/>
                                </a:lnTo>
                                <a:lnTo>
                                  <a:pt x="0" y="40386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42" name="Shape 114742"/>
                        <wps:cNvSpPr/>
                        <wps:spPr>
                          <a:xfrm>
                            <a:off x="4493768" y="0"/>
                            <a:ext cx="353568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3568" h="170688">
                                <a:moveTo>
                                  <a:pt x="0" y="0"/>
                                </a:moveTo>
                                <a:lnTo>
                                  <a:pt x="353568" y="0"/>
                                </a:lnTo>
                                <a:lnTo>
                                  <a:pt x="353568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07" name="Rectangle 3007"/>
                        <wps:cNvSpPr/>
                        <wps:spPr>
                          <a:xfrm>
                            <a:off x="4493768" y="25908"/>
                            <a:ext cx="42143" cy="18993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91" name="Shape 3091"/>
                        <wps:cNvSpPr/>
                        <wps:spPr>
                          <a:xfrm>
                            <a:off x="1538986" y="66167"/>
                            <a:ext cx="96012" cy="21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012" h="217932">
                                <a:moveTo>
                                  <a:pt x="48006" y="0"/>
                                </a:moveTo>
                                <a:lnTo>
                                  <a:pt x="96012" y="48006"/>
                                </a:lnTo>
                                <a:lnTo>
                                  <a:pt x="72009" y="48006"/>
                                </a:lnTo>
                                <a:lnTo>
                                  <a:pt x="72009" y="169925"/>
                                </a:lnTo>
                                <a:lnTo>
                                  <a:pt x="96012" y="169925"/>
                                </a:lnTo>
                                <a:lnTo>
                                  <a:pt x="48006" y="217932"/>
                                </a:lnTo>
                                <a:lnTo>
                                  <a:pt x="0" y="169925"/>
                                </a:lnTo>
                                <a:lnTo>
                                  <a:pt x="24003" y="169925"/>
                                </a:lnTo>
                                <a:lnTo>
                                  <a:pt x="24003" y="48006"/>
                                </a:lnTo>
                                <a:lnTo>
                                  <a:pt x="0" y="48006"/>
                                </a:lnTo>
                                <a:lnTo>
                                  <a:pt x="480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92" name="Shape 3092"/>
                        <wps:cNvSpPr/>
                        <wps:spPr>
                          <a:xfrm>
                            <a:off x="1538986" y="66167"/>
                            <a:ext cx="96012" cy="21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012" h="217932">
                                <a:moveTo>
                                  <a:pt x="0" y="48006"/>
                                </a:moveTo>
                                <a:lnTo>
                                  <a:pt x="48006" y="0"/>
                                </a:lnTo>
                                <a:lnTo>
                                  <a:pt x="96012" y="48006"/>
                                </a:lnTo>
                                <a:lnTo>
                                  <a:pt x="72009" y="48006"/>
                                </a:lnTo>
                                <a:lnTo>
                                  <a:pt x="72009" y="169925"/>
                                </a:lnTo>
                                <a:lnTo>
                                  <a:pt x="96012" y="169925"/>
                                </a:lnTo>
                                <a:lnTo>
                                  <a:pt x="48006" y="217932"/>
                                </a:lnTo>
                                <a:lnTo>
                                  <a:pt x="0" y="169925"/>
                                </a:lnTo>
                                <a:lnTo>
                                  <a:pt x="24003" y="169925"/>
                                </a:lnTo>
                                <a:lnTo>
                                  <a:pt x="24003" y="48006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41719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93" name="Shape 3093"/>
                        <wps:cNvSpPr/>
                        <wps:spPr>
                          <a:xfrm>
                            <a:off x="2529586" y="85978"/>
                            <a:ext cx="96012" cy="21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012" h="217932">
                                <a:moveTo>
                                  <a:pt x="48006" y="0"/>
                                </a:moveTo>
                                <a:lnTo>
                                  <a:pt x="96012" y="48006"/>
                                </a:lnTo>
                                <a:lnTo>
                                  <a:pt x="72009" y="48006"/>
                                </a:lnTo>
                                <a:lnTo>
                                  <a:pt x="72009" y="169926"/>
                                </a:lnTo>
                                <a:lnTo>
                                  <a:pt x="96012" y="169926"/>
                                </a:lnTo>
                                <a:lnTo>
                                  <a:pt x="48006" y="217932"/>
                                </a:lnTo>
                                <a:lnTo>
                                  <a:pt x="0" y="169926"/>
                                </a:lnTo>
                                <a:lnTo>
                                  <a:pt x="24003" y="169926"/>
                                </a:lnTo>
                                <a:lnTo>
                                  <a:pt x="24003" y="48006"/>
                                </a:lnTo>
                                <a:lnTo>
                                  <a:pt x="0" y="48006"/>
                                </a:lnTo>
                                <a:lnTo>
                                  <a:pt x="480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94" name="Shape 3094"/>
                        <wps:cNvSpPr/>
                        <wps:spPr>
                          <a:xfrm>
                            <a:off x="2529586" y="85978"/>
                            <a:ext cx="96012" cy="21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012" h="217932">
                                <a:moveTo>
                                  <a:pt x="0" y="48006"/>
                                </a:moveTo>
                                <a:lnTo>
                                  <a:pt x="48006" y="0"/>
                                </a:lnTo>
                                <a:lnTo>
                                  <a:pt x="96012" y="48006"/>
                                </a:lnTo>
                                <a:lnTo>
                                  <a:pt x="72009" y="48006"/>
                                </a:lnTo>
                                <a:lnTo>
                                  <a:pt x="72009" y="169926"/>
                                </a:lnTo>
                                <a:lnTo>
                                  <a:pt x="96012" y="169926"/>
                                </a:lnTo>
                                <a:lnTo>
                                  <a:pt x="48006" y="217932"/>
                                </a:lnTo>
                                <a:lnTo>
                                  <a:pt x="0" y="169926"/>
                                </a:lnTo>
                                <a:lnTo>
                                  <a:pt x="24003" y="169926"/>
                                </a:lnTo>
                                <a:lnTo>
                                  <a:pt x="24003" y="48006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41719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95" name="Shape 3095"/>
                        <wps:cNvSpPr/>
                        <wps:spPr>
                          <a:xfrm>
                            <a:off x="4510786" y="85978"/>
                            <a:ext cx="97536" cy="21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536" h="217932">
                                <a:moveTo>
                                  <a:pt x="48768" y="0"/>
                                </a:moveTo>
                                <a:lnTo>
                                  <a:pt x="97536" y="48768"/>
                                </a:lnTo>
                                <a:lnTo>
                                  <a:pt x="73152" y="48768"/>
                                </a:lnTo>
                                <a:lnTo>
                                  <a:pt x="73152" y="169164"/>
                                </a:lnTo>
                                <a:lnTo>
                                  <a:pt x="97536" y="169164"/>
                                </a:lnTo>
                                <a:lnTo>
                                  <a:pt x="48768" y="217932"/>
                                </a:lnTo>
                                <a:lnTo>
                                  <a:pt x="0" y="169164"/>
                                </a:lnTo>
                                <a:lnTo>
                                  <a:pt x="24384" y="169164"/>
                                </a:lnTo>
                                <a:lnTo>
                                  <a:pt x="24384" y="48768"/>
                                </a:lnTo>
                                <a:lnTo>
                                  <a:pt x="0" y="48768"/>
                                </a:lnTo>
                                <a:lnTo>
                                  <a:pt x="4876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96" name="Shape 3096"/>
                        <wps:cNvSpPr/>
                        <wps:spPr>
                          <a:xfrm>
                            <a:off x="4510786" y="85978"/>
                            <a:ext cx="97536" cy="21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536" h="217932">
                                <a:moveTo>
                                  <a:pt x="0" y="48768"/>
                                </a:moveTo>
                                <a:lnTo>
                                  <a:pt x="48768" y="0"/>
                                </a:lnTo>
                                <a:lnTo>
                                  <a:pt x="97536" y="48768"/>
                                </a:lnTo>
                                <a:lnTo>
                                  <a:pt x="73152" y="48768"/>
                                </a:lnTo>
                                <a:lnTo>
                                  <a:pt x="73152" y="169164"/>
                                </a:lnTo>
                                <a:lnTo>
                                  <a:pt x="97536" y="169164"/>
                                </a:lnTo>
                                <a:lnTo>
                                  <a:pt x="48768" y="217932"/>
                                </a:lnTo>
                                <a:lnTo>
                                  <a:pt x="0" y="169164"/>
                                </a:lnTo>
                                <a:lnTo>
                                  <a:pt x="24384" y="169164"/>
                                </a:lnTo>
                                <a:lnTo>
                                  <a:pt x="24384" y="48768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41719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90129A" id="Group 104292" o:spid="_x0000_s1026" style="width:387.1pt;height:31.8pt;mso-position-horizontal-relative:char;mso-position-vertical-relative:line" coordsize="49159,40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">
                <v:shape id="Shape 114723" o:spid="_x0000_s1027" style="position:absolute;width:4922;height:4038;visibility:visible;mso-wrap-style:square;v-text-anchor:top" coordsize="492252,403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" path="m,l492252,r,403860l,403860,,e" fillcolor="#f2f2f2" stroked="f" strokeweight="0">
                  <v:stroke miterlimit="83231f" joinstyle="miter"/>
                  <v:path arrowok="t" textboxrect="0,0,492252,403860"/>
                </v:shape>
                <v:shape id="Shape 114724" o:spid="_x0000_s1028" style="position:absolute;left:685;width:3551;height:1706;visibility:visible;mso-wrap-style:square;v-text-anchor:top" coordsize="355092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" path="m,l355092,r,170688l,170688,,e" fillcolor="#f2f2f2" stroked="f" strokeweight="0">
                  <v:stroke miterlimit="83231f" joinstyle="miter"/>
                  <v:path arrowok="t" textboxrect="0,0,355092,170688"/>
                </v:shape>
                <v:rect id="Rectangle 2980" o:spid="_x0000_s1029" style="position:absolute;left:685;top:259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" filled="f" stroked="f">
                  <v:textbox inset="0,0,0,0">
                    <w:txbxContent>
                      <w:p w:rsidR="00782997" w:rsidRDefault="00782997" w:rsidP="00782997"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14725" o:spid="_x0000_s1030" style="position:absolute;left:4922;width:4907;height:4038;visibility:visible;mso-wrap-style:square;v-text-anchor:top" coordsize="490728,403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" path="m,l490728,r,403860l,403860,,e" fillcolor="#f2f2f2" stroked="f" strokeweight="0">
                  <v:stroke miterlimit="83231f" joinstyle="miter"/>
                  <v:path arrowok="t" textboxrect="0,0,490728,403860"/>
                </v:shape>
                <v:shape id="Shape 114726" o:spid="_x0000_s1031" style="position:absolute;left:5608;width:3536;height:1706;visibility:visible;mso-wrap-style:square;v-text-anchor:top" coordsize="353568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" path="m,l353568,r,170688l,170688,,e" fillcolor="#f2f2f2" stroked="f" strokeweight="0">
                  <v:stroke miterlimit="83231f" joinstyle="miter"/>
                  <v:path arrowok="t" textboxrect="0,0,353568,170688"/>
                </v:shape>
                <v:rect id="Rectangle 2983" o:spid="_x0000_s1032" style="position:absolute;left:5608;top:25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27" o:spid="_x0000_s1033" style="position:absolute;left:9829;width:4926;height:4038;visibility:visible;mso-wrap-style:square;v-text-anchor:top" coordsize="492557,403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" path="m,l492557,r,403860l,403860,,e" fillcolor="#f2f2f2" stroked="f" strokeweight="0">
                  <v:stroke miterlimit="83231f" joinstyle="miter"/>
                  <v:path arrowok="t" textboxrect="0,0,492557,403860"/>
                </v:shape>
                <v:shape id="Shape 114728" o:spid="_x0000_s1034" style="position:absolute;left:10519;width:3551;height:1706;visibility:visible;mso-wrap-style:square;v-text-anchor:top" coordsize="355092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" path="m,l355092,r,170688l,170688,,e" fillcolor="#f2f2f2" stroked="f" strokeweight="0">
                  <v:stroke miterlimit="83231f" joinstyle="miter"/>
                  <v:path arrowok="t" textboxrect="0,0,355092,170688"/>
                </v:shape>
                <v:rect id="Rectangle 2986" o:spid="_x0000_s1035" style="position:absolute;left:10519;top:25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29" o:spid="_x0000_s1036" style="position:absolute;left:14756;width:4907;height:4038;visibility:visible;mso-wrap-style:square;v-text-anchor:top" coordsize="490728,403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" path="m,l490728,r,403860l,403860,,e" fillcolor="#f2f2f2" stroked="f" strokeweight="0">
                  <v:stroke miterlimit="83231f" joinstyle="miter"/>
                  <v:path arrowok="t" textboxrect="0,0,490728,403860"/>
                </v:shape>
                <v:shape id="Shape 114730" o:spid="_x0000_s1037" style="position:absolute;left:15441;width:3536;height:1706;visibility:visible;mso-wrap-style:square;v-text-anchor:top" coordsize="353568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" path="m,l353568,r,170688l,170688,,e" fillcolor="#f2f2f2" stroked="f" strokeweight="0">
                  <v:stroke miterlimit="83231f" joinstyle="miter"/>
                  <v:path arrowok="t" textboxrect="0,0,353568,170688"/>
                </v:shape>
                <v:rect id="Rectangle 2989" o:spid="_x0000_s1038" style="position:absolute;left:15441;top:259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31" o:spid="_x0000_s1039" style="position:absolute;left:19663;width:4922;height:4038;visibility:visible;mso-wrap-style:square;v-text-anchor:top" coordsize="492252,403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" path="m,l492252,r,403860l,403860,,e" fillcolor="#f2f2f2" stroked="f" strokeweight="0">
                  <v:stroke miterlimit="83231f" joinstyle="miter"/>
                  <v:path arrowok="t" textboxrect="0,0,492252,403860"/>
                </v:shape>
                <v:shape id="Shape 114732" o:spid="_x0000_s1040" style="position:absolute;left:20349;width:3551;height:1706;visibility:visible;mso-wrap-style:square;v-text-anchor:top" coordsize="355092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" path="m,l355092,r,170688l,170688,,e" fillcolor="#f2f2f2" stroked="f" strokeweight="0">
                  <v:stroke miterlimit="83231f" joinstyle="miter"/>
                  <v:path arrowok="t" textboxrect="0,0,355092,170688"/>
                </v:shape>
                <v:shape id="Shape 114733" o:spid="_x0000_s1041" style="position:absolute;left:24585;width:4911;height:4038;visibility:visible;mso-wrap-style:square;v-text-anchor:top" coordsize="491033,403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" path="m,l491033,r,403860l,403860,,e" fillcolor="#f2f2f2" stroked="f" strokeweight="0">
                  <v:stroke miterlimit="83231f" joinstyle="miter"/>
                  <v:path arrowok="t" textboxrect="0,0,491033,403860"/>
                </v:shape>
                <v:shape id="Shape 114734" o:spid="_x0000_s1042" style="position:absolute;left:25271;width:3539;height:1706;visibility:visible;mso-wrap-style:square;v-text-anchor:top" coordsize="353873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" path="m,l353873,r,170688l,170688,,e" fillcolor="#f2f2f2" stroked="f" strokeweight="0">
                  <v:stroke miterlimit="83231f" joinstyle="miter"/>
                  <v:path arrowok="t" textboxrect="0,0,353873,170688"/>
                </v:shape>
                <v:rect id="Rectangle 2995" o:spid="_x0000_s1043" style="position:absolute;left:25271;top:259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35" o:spid="_x0000_s1044" style="position:absolute;left:29495;width:4923;height:4038;visibility:visible;mso-wrap-style:square;v-text-anchor:top" coordsize="492252,403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" path="m,l492252,r,403860l,403860,,e" fillcolor="#f2f2f2" stroked="f" strokeweight="0">
                  <v:stroke miterlimit="83231f" joinstyle="miter"/>
                  <v:path arrowok="t" textboxrect="0,0,492252,403860"/>
                </v:shape>
                <v:shape id="Shape 114736" o:spid="_x0000_s1045" style="position:absolute;left:30181;width:3551;height:1706;visibility:visible;mso-wrap-style:square;v-text-anchor:top" coordsize="355092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" path="m,l355092,r,170688l,170688,,e" fillcolor="#f2f2f2" stroked="f" strokeweight="0">
                  <v:stroke miterlimit="83231f" joinstyle="miter"/>
                  <v:path arrowok="t" textboxrect="0,0,355092,170688"/>
                </v:shape>
                <v:rect id="Rectangle 2998" o:spid="_x0000_s1046" style="position:absolute;left:30181;top:25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37" o:spid="_x0000_s1047" style="position:absolute;left:34418;width:4907;height:4038;visibility:visible;mso-wrap-style:square;v-text-anchor:top" coordsize="490728,403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" path="m,l490728,r,403860l,403860,,e" fillcolor="#f2f2f2" stroked="f" strokeweight="0">
                  <v:stroke miterlimit="83231f" joinstyle="miter"/>
                  <v:path arrowok="t" textboxrect="0,0,490728,403860"/>
                </v:shape>
                <v:shape id="Shape 114738" o:spid="_x0000_s1048" style="position:absolute;left:35104;width:3535;height:1706;visibility:visible;mso-wrap-style:square;v-text-anchor:top" coordsize="353568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" path="m,l353568,r,170688l,170688,,e" fillcolor="#f2f2f2" stroked="f" strokeweight="0">
                  <v:stroke miterlimit="83231f" joinstyle="miter"/>
                  <v:path arrowok="t" textboxrect="0,0,353568,170688"/>
                </v:shape>
                <v:rect id="Rectangle 3001" o:spid="_x0000_s1049" style="position:absolute;left:35104;top:25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39" o:spid="_x0000_s1050" style="position:absolute;left:39325;width:4926;height:4038;visibility:visible;mso-wrap-style:square;v-text-anchor:top" coordsize="492557,403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" path="m,l492557,r,403860l,403860,,e" fillcolor="#f2f2f2" stroked="f" strokeweight="0">
                  <v:stroke miterlimit="83231f" joinstyle="miter"/>
                  <v:path arrowok="t" textboxrect="0,0,492557,403860"/>
                </v:shape>
                <v:shape id="Shape 114740" o:spid="_x0000_s1051" style="position:absolute;left:40011;width:3554;height:1706;visibility:visible;mso-wrap-style:square;v-text-anchor:top" coordsize="355397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" path="m,l355397,r,170688l,170688,,e" fillcolor="#f2f2f2" stroked="f" strokeweight="0">
                  <v:stroke miterlimit="83231f" joinstyle="miter"/>
                  <v:path arrowok="t" textboxrect="0,0,355397,170688"/>
                </v:shape>
                <v:rect id="Rectangle 3004" o:spid="_x0000_s1052" style="position:absolute;left:40011;top:25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41" o:spid="_x0000_s1053" style="position:absolute;left:44251;width:4908;height:4038;visibility:visible;mso-wrap-style:square;v-text-anchor:top" coordsize="490728,4038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" path="m,l490728,r,403860l,403860,,e" fillcolor="#f2f2f2" stroked="f" strokeweight="0">
                  <v:stroke miterlimit="83231f" joinstyle="miter"/>
                  <v:path arrowok="t" textboxrect="0,0,490728,403860"/>
                </v:shape>
                <v:shape id="Shape 114742" o:spid="_x0000_s1054" style="position:absolute;left:44937;width:3536;height:1706;visibility:visible;mso-wrap-style:square;v-text-anchor:top" coordsize="353568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" path="m,l353568,r,170688l,170688,,e" fillcolor="#f2f2f2" stroked="f" strokeweight="0">
                  <v:stroke miterlimit="83231f" joinstyle="miter"/>
                  <v:path arrowok="t" textboxrect="0,0,353568,170688"/>
                </v:shape>
                <v:rect id="Rectangle 3007" o:spid="_x0000_s1055" style="position:absolute;left:44937;top:259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3091" o:spid="_x0000_s1056" style="position:absolute;left:15389;top:661;width:960;height:2179;visibility:visible;mso-wrap-style:square;v-text-anchor:top" coordsize="96012,217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" path="m48006,l96012,48006r-24003,l72009,169925r24003,l48006,217932,,169925r24003,l24003,48006,,48006,48006,xe" fillcolor="#5b9bd5" stroked="f" strokeweight="0">
                  <v:stroke miterlimit="83231f" joinstyle="miter"/>
                  <v:path arrowok="t" textboxrect="0,0,96012,217932"/>
                </v:shape>
                <v:shape id="Shape 3092" o:spid="_x0000_s1057" style="position:absolute;left:15389;top:661;width:960;height:2179;visibility:visible;mso-wrap-style:square;v-text-anchor:top" coordsize="96012,217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" path="m,48006l48006,,96012,48006r-24003,l72009,169925r24003,l48006,217932,,169925r24003,l24003,48006,,48006xe" filled="f" strokecolor="#41719c" strokeweight=".96pt">
                  <v:stroke miterlimit="83231f" joinstyle="miter"/>
                  <v:path arrowok="t" textboxrect="0,0,96012,217932"/>
                </v:shape>
                <v:shape id="Shape 3093" o:spid="_x0000_s1058" style="position:absolute;left:25295;top:859;width:960;height:2180;visibility:visible;mso-wrap-style:square;v-text-anchor:top" coordsize="96012,217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" path="m48006,l96012,48006r-24003,l72009,169926r24003,l48006,217932,,169926r24003,l24003,48006,,48006,48006,xe" fillcolor="#5b9bd5" stroked="f" strokeweight="0">
                  <v:stroke miterlimit="83231f" joinstyle="miter"/>
                  <v:path arrowok="t" textboxrect="0,0,96012,217932"/>
                </v:shape>
                <v:shape id="Shape 3094" o:spid="_x0000_s1059" style="position:absolute;left:25295;top:859;width:960;height:2180;visibility:visible;mso-wrap-style:square;v-text-anchor:top" coordsize="96012,217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" path="m,48006l48006,,96012,48006r-24003,l72009,169926r24003,l48006,217932,,169926r24003,l24003,48006,,48006xe" filled="f" strokecolor="#41719c" strokeweight=".96pt">
                  <v:stroke miterlimit="83231f" joinstyle="miter"/>
                  <v:path arrowok="t" textboxrect="0,0,96012,217932"/>
                </v:shape>
                <v:shape id="Shape 3095" o:spid="_x0000_s1060" style="position:absolute;left:45107;top:859;width:976;height:2180;visibility:visible;mso-wrap-style:square;v-text-anchor:top" coordsize="97536,217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" path="m48768,l97536,48768r-24384,l73152,169164r24384,l48768,217932,,169164r24384,l24384,48768,,48768,48768,xe" fillcolor="#5b9bd5" stroked="f" strokeweight="0">
                  <v:stroke miterlimit="83231f" joinstyle="miter"/>
                  <v:path arrowok="t" textboxrect="0,0,97536,217932"/>
                </v:shape>
                <v:shape id="Shape 3096" o:spid="_x0000_s1061" style="position:absolute;left:45107;top:859;width:976;height:2180;visibility:visible;mso-wrap-style:square;v-text-anchor:top" coordsize="97536,217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" path="m,48768l48768,,97536,48768r-24384,l73152,169164r24384,l48768,217932,,169164r24384,l24384,48768,,48768xe" filled="f" strokecolor="#41719c" strokeweight=".96pt">
                  <v:stroke miterlimit="83231f" joinstyle="miter"/>
                  <v:path arrowok="t" textboxrect="0,0,97536,217932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tabs>
          <w:tab w:val="center" w:pos="1689"/>
          <w:tab w:val="center" w:pos="2467"/>
          <w:tab w:val="center" w:pos="3179"/>
          <w:tab w:val="center" w:pos="4028"/>
          <w:tab w:val="center" w:pos="4797"/>
          <w:tab w:val="center" w:pos="5564"/>
          <w:tab w:val="center" w:pos="6275"/>
          <w:tab w:val="center" w:pos="7117"/>
          <w:tab w:val="center" w:pos="7823"/>
          <w:tab w:val="center" w:pos="8695"/>
        </w:tabs>
        <w:spacing w:after="0"/>
      </w:pPr>
      <w:r>
        <w:tab/>
      </w:r>
      <w:r>
        <w:rPr>
          <w:b/>
        </w:rPr>
        <w:t xml:space="preserve">P </w:t>
      </w:r>
      <w:r>
        <w:rPr>
          <w:b/>
        </w:rPr>
        <w:tab/>
        <w:t xml:space="preserve">R </w:t>
      </w:r>
      <w:r>
        <w:rPr>
          <w:b/>
        </w:rPr>
        <w:tab/>
        <w:t xml:space="preserve"> </w:t>
      </w:r>
      <w:r>
        <w:rPr>
          <w:b/>
        </w:rPr>
        <w:tab/>
        <w:t xml:space="preserve">O </w:t>
      </w:r>
      <w:r>
        <w:rPr>
          <w:b/>
        </w:rPr>
        <w:tab/>
        <w:t xml:space="preserve">G </w:t>
      </w:r>
      <w:r>
        <w:rPr>
          <w:b/>
        </w:rPr>
        <w:tab/>
        <w:t xml:space="preserve">R </w:t>
      </w:r>
      <w:r>
        <w:rPr>
          <w:b/>
        </w:rPr>
        <w:tab/>
        <w:t xml:space="preserve"> </w:t>
      </w:r>
      <w:r>
        <w:rPr>
          <w:b/>
        </w:rPr>
        <w:tab/>
        <w:t xml:space="preserve">A </w:t>
      </w:r>
      <w:r>
        <w:rPr>
          <w:b/>
        </w:rPr>
        <w:tab/>
        <w:t xml:space="preserve"> </w:t>
      </w:r>
      <w:r>
        <w:rPr>
          <w:b/>
        </w:rPr>
        <w:tab/>
        <w:t xml:space="preserve">M </w:t>
      </w:r>
    </w:p>
    <w:p w:rsidR="00782997" w:rsidRDefault="00782997" w:rsidP="00782997">
      <w:pPr>
        <w:spacing w:after="192"/>
      </w:pPr>
      <w:r>
        <w:t xml:space="preserve"> </w:t>
      </w:r>
    </w:p>
    <w:p w:rsidR="00782997" w:rsidRDefault="00782997" w:rsidP="00782997">
      <w:pPr>
        <w:spacing w:after="50" w:line="255" w:lineRule="auto"/>
        <w:ind w:left="370" w:hanging="10"/>
      </w:pPr>
      <w:r>
        <w:t>2)</w:t>
      </w:r>
      <w:r>
        <w:rPr>
          <w:rFonts w:ascii="Arial" w:eastAsia="Arial" w:hAnsi="Arial" w:cs="Arial"/>
        </w:rPr>
        <w:t xml:space="preserve"> </w:t>
      </w:r>
      <w:r>
        <w:t xml:space="preserve">GRM </w:t>
      </w:r>
    </w:p>
    <w:p w:rsidR="00782997" w:rsidRDefault="00782997" w:rsidP="00782997">
      <w:pPr>
        <w:tabs>
          <w:tab w:val="center" w:pos="1697"/>
          <w:tab w:val="center" w:pos="2452"/>
          <w:tab w:val="center" w:pos="3179"/>
          <w:tab w:val="center" w:pos="4024"/>
          <w:tab w:val="center" w:pos="4801"/>
          <w:tab w:val="center" w:pos="5564"/>
          <w:tab w:val="center" w:pos="6304"/>
          <w:tab w:val="center" w:pos="7105"/>
          <w:tab w:val="center" w:pos="7893"/>
          <w:tab w:val="center" w:pos="8695"/>
        </w:tabs>
        <w:spacing w:after="0"/>
      </w:pPr>
      <w:r>
        <w:tab/>
      </w:r>
      <w:r>
        <w:rPr>
          <w:b/>
        </w:rPr>
        <w:t xml:space="preserve">A </w:t>
      </w:r>
      <w:r>
        <w:rPr>
          <w:b/>
        </w:rPr>
        <w:tab/>
        <w:t xml:space="preserve">L  </w:t>
      </w:r>
      <w:r>
        <w:rPr>
          <w:b/>
        </w:rPr>
        <w:tab/>
        <w:t xml:space="preserve"> </w:t>
      </w:r>
      <w:r>
        <w:rPr>
          <w:b/>
        </w:rPr>
        <w:tab/>
        <w:t xml:space="preserve">G </w:t>
      </w:r>
      <w:r>
        <w:rPr>
          <w:b/>
        </w:rPr>
        <w:tab/>
        <w:t xml:space="preserve">O </w:t>
      </w:r>
      <w:r>
        <w:rPr>
          <w:b/>
        </w:rPr>
        <w:tab/>
        <w:t xml:space="preserve">R </w:t>
      </w:r>
      <w:r>
        <w:rPr>
          <w:b/>
        </w:rPr>
        <w:tab/>
        <w:t xml:space="preserve">I </w:t>
      </w:r>
      <w:r>
        <w:rPr>
          <w:b/>
        </w:rPr>
        <w:tab/>
        <w:t xml:space="preserve">T </w:t>
      </w:r>
      <w:r>
        <w:rPr>
          <w:b/>
        </w:rPr>
        <w:tab/>
        <w:t xml:space="preserve">H </w:t>
      </w:r>
      <w:r>
        <w:rPr>
          <w:b/>
        </w:rPr>
        <w:tab/>
        <w:t xml:space="preserve">M </w:t>
      </w:r>
    </w:p>
    <w:p w:rsidR="00782997" w:rsidRDefault="00782997" w:rsidP="00782997">
      <w:pPr>
        <w:spacing w:after="41"/>
        <w:ind w:left="1522"/>
      </w:pPr>
      <w:r>
        <w:rPr>
          <w:noProof/>
        </w:rPr>
        <mc:AlternateContent>
          <mc:Choice Requires="wpg">
            <w:drawing>
              <wp:inline distT="0" distB="0" distL="0" distR="0" wp14:anchorId="46FD2EAF" wp14:editId="79F4BB53">
                <wp:extent cx="4915916" cy="403861"/>
                <wp:effectExtent l="0" t="0" r="0" b="0"/>
                <wp:docPr id="104293" name="Group 1042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15916" cy="403861"/>
                          <a:chOff x="0" y="0"/>
                          <a:chExt cx="4915916" cy="403861"/>
                        </a:xfrm>
                      </wpg:grpSpPr>
                      <wps:wsp>
                        <wps:cNvPr id="114763" name="Shape 114763"/>
                        <wps:cNvSpPr/>
                        <wps:spPr>
                          <a:xfrm>
                            <a:off x="0" y="0"/>
                            <a:ext cx="492252" cy="4038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2252" h="403861">
                                <a:moveTo>
                                  <a:pt x="0" y="0"/>
                                </a:moveTo>
                                <a:lnTo>
                                  <a:pt x="492252" y="0"/>
                                </a:lnTo>
                                <a:lnTo>
                                  <a:pt x="492252" y="403861"/>
                                </a:lnTo>
                                <a:lnTo>
                                  <a:pt x="0" y="4038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64" name="Shape 114764"/>
                        <wps:cNvSpPr/>
                        <wps:spPr>
                          <a:xfrm>
                            <a:off x="68580" y="0"/>
                            <a:ext cx="355092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092" h="170688">
                                <a:moveTo>
                                  <a:pt x="0" y="0"/>
                                </a:moveTo>
                                <a:lnTo>
                                  <a:pt x="355092" y="0"/>
                                </a:lnTo>
                                <a:lnTo>
                                  <a:pt x="355092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46" name="Rectangle 3046"/>
                        <wps:cNvSpPr/>
                        <wps:spPr>
                          <a:xfrm>
                            <a:off x="68580" y="25908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rPr>
                                  <w:b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65" name="Shape 114765"/>
                        <wps:cNvSpPr/>
                        <wps:spPr>
                          <a:xfrm>
                            <a:off x="492252" y="0"/>
                            <a:ext cx="490728" cy="4038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0728" h="403861">
                                <a:moveTo>
                                  <a:pt x="0" y="0"/>
                                </a:moveTo>
                                <a:lnTo>
                                  <a:pt x="490728" y="0"/>
                                </a:lnTo>
                                <a:lnTo>
                                  <a:pt x="490728" y="403861"/>
                                </a:lnTo>
                                <a:lnTo>
                                  <a:pt x="0" y="4038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66" name="Shape 114766"/>
                        <wps:cNvSpPr/>
                        <wps:spPr>
                          <a:xfrm>
                            <a:off x="560832" y="0"/>
                            <a:ext cx="353568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3568" h="170688">
                                <a:moveTo>
                                  <a:pt x="0" y="0"/>
                                </a:moveTo>
                                <a:lnTo>
                                  <a:pt x="353568" y="0"/>
                                </a:lnTo>
                                <a:lnTo>
                                  <a:pt x="353568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49" name="Rectangle 3049"/>
                        <wps:cNvSpPr/>
                        <wps:spPr>
                          <a:xfrm>
                            <a:off x="560832" y="25908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67" name="Shape 114767"/>
                        <wps:cNvSpPr/>
                        <wps:spPr>
                          <a:xfrm>
                            <a:off x="982980" y="0"/>
                            <a:ext cx="492557" cy="4038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2557" h="403861">
                                <a:moveTo>
                                  <a:pt x="0" y="0"/>
                                </a:moveTo>
                                <a:lnTo>
                                  <a:pt x="492557" y="0"/>
                                </a:lnTo>
                                <a:lnTo>
                                  <a:pt x="492557" y="403861"/>
                                </a:lnTo>
                                <a:lnTo>
                                  <a:pt x="0" y="4038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68" name="Shape 114768"/>
                        <wps:cNvSpPr/>
                        <wps:spPr>
                          <a:xfrm>
                            <a:off x="1051941" y="0"/>
                            <a:ext cx="355092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092" h="170688">
                                <a:moveTo>
                                  <a:pt x="0" y="0"/>
                                </a:moveTo>
                                <a:lnTo>
                                  <a:pt x="355092" y="0"/>
                                </a:lnTo>
                                <a:lnTo>
                                  <a:pt x="355092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69" name="Shape 114769"/>
                        <wps:cNvSpPr/>
                        <wps:spPr>
                          <a:xfrm>
                            <a:off x="1475613" y="0"/>
                            <a:ext cx="490728" cy="4038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0728" h="403861">
                                <a:moveTo>
                                  <a:pt x="0" y="0"/>
                                </a:moveTo>
                                <a:lnTo>
                                  <a:pt x="490728" y="0"/>
                                </a:lnTo>
                                <a:lnTo>
                                  <a:pt x="490728" y="403861"/>
                                </a:lnTo>
                                <a:lnTo>
                                  <a:pt x="0" y="4038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70" name="Shape 114770"/>
                        <wps:cNvSpPr/>
                        <wps:spPr>
                          <a:xfrm>
                            <a:off x="1544193" y="0"/>
                            <a:ext cx="353568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3568" h="170688">
                                <a:moveTo>
                                  <a:pt x="0" y="0"/>
                                </a:moveTo>
                                <a:lnTo>
                                  <a:pt x="353568" y="0"/>
                                </a:lnTo>
                                <a:lnTo>
                                  <a:pt x="353568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55" name="Rectangle 3055"/>
                        <wps:cNvSpPr/>
                        <wps:spPr>
                          <a:xfrm>
                            <a:off x="1544193" y="25908"/>
                            <a:ext cx="42144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71" name="Shape 114771"/>
                        <wps:cNvSpPr/>
                        <wps:spPr>
                          <a:xfrm>
                            <a:off x="1966341" y="0"/>
                            <a:ext cx="492252" cy="4038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2252" h="403861">
                                <a:moveTo>
                                  <a:pt x="0" y="0"/>
                                </a:moveTo>
                                <a:lnTo>
                                  <a:pt x="492252" y="0"/>
                                </a:lnTo>
                                <a:lnTo>
                                  <a:pt x="492252" y="403861"/>
                                </a:lnTo>
                                <a:lnTo>
                                  <a:pt x="0" y="4038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72" name="Shape 114772"/>
                        <wps:cNvSpPr/>
                        <wps:spPr>
                          <a:xfrm>
                            <a:off x="2034921" y="0"/>
                            <a:ext cx="355092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092" h="170688">
                                <a:moveTo>
                                  <a:pt x="0" y="0"/>
                                </a:moveTo>
                                <a:lnTo>
                                  <a:pt x="355092" y="0"/>
                                </a:lnTo>
                                <a:lnTo>
                                  <a:pt x="355092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58" name="Rectangle 3058"/>
                        <wps:cNvSpPr/>
                        <wps:spPr>
                          <a:xfrm>
                            <a:off x="2034921" y="25908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73" name="Shape 114773"/>
                        <wps:cNvSpPr/>
                        <wps:spPr>
                          <a:xfrm>
                            <a:off x="2458593" y="0"/>
                            <a:ext cx="491033" cy="4038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1033" h="403861">
                                <a:moveTo>
                                  <a:pt x="0" y="0"/>
                                </a:moveTo>
                                <a:lnTo>
                                  <a:pt x="491033" y="0"/>
                                </a:lnTo>
                                <a:lnTo>
                                  <a:pt x="491033" y="403861"/>
                                </a:lnTo>
                                <a:lnTo>
                                  <a:pt x="0" y="4038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74" name="Shape 114774"/>
                        <wps:cNvSpPr/>
                        <wps:spPr>
                          <a:xfrm>
                            <a:off x="2527173" y="0"/>
                            <a:ext cx="353873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3873" h="170688">
                                <a:moveTo>
                                  <a:pt x="0" y="0"/>
                                </a:moveTo>
                                <a:lnTo>
                                  <a:pt x="353873" y="0"/>
                                </a:lnTo>
                                <a:lnTo>
                                  <a:pt x="353873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1" name="Rectangle 3061"/>
                        <wps:cNvSpPr/>
                        <wps:spPr>
                          <a:xfrm>
                            <a:off x="2527173" y="25908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75" name="Shape 114775"/>
                        <wps:cNvSpPr/>
                        <wps:spPr>
                          <a:xfrm>
                            <a:off x="2949575" y="0"/>
                            <a:ext cx="492252" cy="4038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2252" h="403861">
                                <a:moveTo>
                                  <a:pt x="0" y="0"/>
                                </a:moveTo>
                                <a:lnTo>
                                  <a:pt x="492252" y="0"/>
                                </a:lnTo>
                                <a:lnTo>
                                  <a:pt x="492252" y="403861"/>
                                </a:lnTo>
                                <a:lnTo>
                                  <a:pt x="0" y="4038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76" name="Shape 114776"/>
                        <wps:cNvSpPr/>
                        <wps:spPr>
                          <a:xfrm>
                            <a:off x="3018155" y="0"/>
                            <a:ext cx="355092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092" h="170688">
                                <a:moveTo>
                                  <a:pt x="0" y="0"/>
                                </a:moveTo>
                                <a:lnTo>
                                  <a:pt x="355092" y="0"/>
                                </a:lnTo>
                                <a:lnTo>
                                  <a:pt x="355092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4" name="Rectangle 3064"/>
                        <wps:cNvSpPr/>
                        <wps:spPr>
                          <a:xfrm>
                            <a:off x="3018155" y="25908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77" name="Shape 114777"/>
                        <wps:cNvSpPr/>
                        <wps:spPr>
                          <a:xfrm>
                            <a:off x="3441827" y="0"/>
                            <a:ext cx="490728" cy="4038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0728" h="403861">
                                <a:moveTo>
                                  <a:pt x="0" y="0"/>
                                </a:moveTo>
                                <a:lnTo>
                                  <a:pt x="490728" y="0"/>
                                </a:lnTo>
                                <a:lnTo>
                                  <a:pt x="490728" y="403861"/>
                                </a:lnTo>
                                <a:lnTo>
                                  <a:pt x="0" y="4038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78" name="Shape 114778"/>
                        <wps:cNvSpPr/>
                        <wps:spPr>
                          <a:xfrm>
                            <a:off x="3510407" y="0"/>
                            <a:ext cx="353568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3568" h="170688">
                                <a:moveTo>
                                  <a:pt x="0" y="0"/>
                                </a:moveTo>
                                <a:lnTo>
                                  <a:pt x="353568" y="0"/>
                                </a:lnTo>
                                <a:lnTo>
                                  <a:pt x="353568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67" name="Rectangle 3067"/>
                        <wps:cNvSpPr/>
                        <wps:spPr>
                          <a:xfrm>
                            <a:off x="3510407" y="25908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79" name="Shape 114779"/>
                        <wps:cNvSpPr/>
                        <wps:spPr>
                          <a:xfrm>
                            <a:off x="3932555" y="0"/>
                            <a:ext cx="492557" cy="4038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2557" h="403861">
                                <a:moveTo>
                                  <a:pt x="0" y="0"/>
                                </a:moveTo>
                                <a:lnTo>
                                  <a:pt x="492557" y="0"/>
                                </a:lnTo>
                                <a:lnTo>
                                  <a:pt x="492557" y="403861"/>
                                </a:lnTo>
                                <a:lnTo>
                                  <a:pt x="0" y="4038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80" name="Shape 114780"/>
                        <wps:cNvSpPr/>
                        <wps:spPr>
                          <a:xfrm>
                            <a:off x="4001135" y="0"/>
                            <a:ext cx="355397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5397" h="170688">
                                <a:moveTo>
                                  <a:pt x="0" y="0"/>
                                </a:moveTo>
                                <a:lnTo>
                                  <a:pt x="355397" y="0"/>
                                </a:lnTo>
                                <a:lnTo>
                                  <a:pt x="355397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70" name="Rectangle 3070"/>
                        <wps:cNvSpPr/>
                        <wps:spPr>
                          <a:xfrm>
                            <a:off x="4001135" y="25908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14781" name="Shape 114781"/>
                        <wps:cNvSpPr/>
                        <wps:spPr>
                          <a:xfrm>
                            <a:off x="4425188" y="0"/>
                            <a:ext cx="490728" cy="403861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0728" h="403861">
                                <a:moveTo>
                                  <a:pt x="0" y="0"/>
                                </a:moveTo>
                                <a:lnTo>
                                  <a:pt x="490728" y="0"/>
                                </a:lnTo>
                                <a:lnTo>
                                  <a:pt x="490728" y="403861"/>
                                </a:lnTo>
                                <a:lnTo>
                                  <a:pt x="0" y="403861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4782" name="Shape 114782"/>
                        <wps:cNvSpPr/>
                        <wps:spPr>
                          <a:xfrm>
                            <a:off x="4493768" y="0"/>
                            <a:ext cx="353568" cy="170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53568" h="170688">
                                <a:moveTo>
                                  <a:pt x="0" y="0"/>
                                </a:moveTo>
                                <a:lnTo>
                                  <a:pt x="353568" y="0"/>
                                </a:lnTo>
                                <a:lnTo>
                                  <a:pt x="353568" y="170688"/>
                                </a:lnTo>
                                <a:lnTo>
                                  <a:pt x="0" y="17068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F2F2F2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73" name="Rectangle 3073"/>
                        <wps:cNvSpPr/>
                        <wps:spPr>
                          <a:xfrm>
                            <a:off x="4493768" y="25908"/>
                            <a:ext cx="42143" cy="1899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:rsidR="00782997" w:rsidRDefault="00782997" w:rsidP="00782997"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097" name="Shape 3097"/>
                        <wps:cNvSpPr/>
                        <wps:spPr>
                          <a:xfrm>
                            <a:off x="1543558" y="105411"/>
                            <a:ext cx="96012" cy="21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012" h="217932">
                                <a:moveTo>
                                  <a:pt x="48006" y="0"/>
                                </a:moveTo>
                                <a:lnTo>
                                  <a:pt x="96012" y="48006"/>
                                </a:lnTo>
                                <a:lnTo>
                                  <a:pt x="72009" y="48006"/>
                                </a:lnTo>
                                <a:lnTo>
                                  <a:pt x="72009" y="169926"/>
                                </a:lnTo>
                                <a:lnTo>
                                  <a:pt x="96012" y="169926"/>
                                </a:lnTo>
                                <a:lnTo>
                                  <a:pt x="48006" y="217932"/>
                                </a:lnTo>
                                <a:lnTo>
                                  <a:pt x="0" y="169926"/>
                                </a:lnTo>
                                <a:lnTo>
                                  <a:pt x="24003" y="169926"/>
                                </a:lnTo>
                                <a:lnTo>
                                  <a:pt x="24003" y="48006"/>
                                </a:lnTo>
                                <a:lnTo>
                                  <a:pt x="0" y="48006"/>
                                </a:lnTo>
                                <a:lnTo>
                                  <a:pt x="480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98" name="Shape 3098"/>
                        <wps:cNvSpPr/>
                        <wps:spPr>
                          <a:xfrm>
                            <a:off x="1543558" y="105411"/>
                            <a:ext cx="96012" cy="21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012" h="217932">
                                <a:moveTo>
                                  <a:pt x="0" y="48006"/>
                                </a:moveTo>
                                <a:lnTo>
                                  <a:pt x="48006" y="0"/>
                                </a:lnTo>
                                <a:lnTo>
                                  <a:pt x="96012" y="48006"/>
                                </a:lnTo>
                                <a:lnTo>
                                  <a:pt x="72009" y="48006"/>
                                </a:lnTo>
                                <a:lnTo>
                                  <a:pt x="72009" y="169926"/>
                                </a:lnTo>
                                <a:lnTo>
                                  <a:pt x="96012" y="169926"/>
                                </a:lnTo>
                                <a:lnTo>
                                  <a:pt x="48006" y="217932"/>
                                </a:lnTo>
                                <a:lnTo>
                                  <a:pt x="0" y="169926"/>
                                </a:lnTo>
                                <a:lnTo>
                                  <a:pt x="24003" y="169926"/>
                                </a:lnTo>
                                <a:lnTo>
                                  <a:pt x="24003" y="48006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41719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099" name="Shape 3099"/>
                        <wps:cNvSpPr/>
                        <wps:spPr>
                          <a:xfrm>
                            <a:off x="2529586" y="85598"/>
                            <a:ext cx="96012" cy="21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012" h="217932">
                                <a:moveTo>
                                  <a:pt x="48006" y="0"/>
                                </a:moveTo>
                                <a:lnTo>
                                  <a:pt x="96012" y="48006"/>
                                </a:lnTo>
                                <a:lnTo>
                                  <a:pt x="72009" y="48006"/>
                                </a:lnTo>
                                <a:lnTo>
                                  <a:pt x="72009" y="169926"/>
                                </a:lnTo>
                                <a:lnTo>
                                  <a:pt x="96012" y="169926"/>
                                </a:lnTo>
                                <a:lnTo>
                                  <a:pt x="48006" y="217932"/>
                                </a:lnTo>
                                <a:lnTo>
                                  <a:pt x="0" y="169926"/>
                                </a:lnTo>
                                <a:lnTo>
                                  <a:pt x="24003" y="169926"/>
                                </a:lnTo>
                                <a:lnTo>
                                  <a:pt x="24003" y="48006"/>
                                </a:lnTo>
                                <a:lnTo>
                                  <a:pt x="0" y="48006"/>
                                </a:lnTo>
                                <a:lnTo>
                                  <a:pt x="48006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00" name="Shape 3100"/>
                        <wps:cNvSpPr/>
                        <wps:spPr>
                          <a:xfrm>
                            <a:off x="2529586" y="85598"/>
                            <a:ext cx="96012" cy="21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6012" h="217932">
                                <a:moveTo>
                                  <a:pt x="0" y="48006"/>
                                </a:moveTo>
                                <a:lnTo>
                                  <a:pt x="48006" y="0"/>
                                </a:lnTo>
                                <a:lnTo>
                                  <a:pt x="96012" y="48006"/>
                                </a:lnTo>
                                <a:lnTo>
                                  <a:pt x="72009" y="48006"/>
                                </a:lnTo>
                                <a:lnTo>
                                  <a:pt x="72009" y="169926"/>
                                </a:lnTo>
                                <a:lnTo>
                                  <a:pt x="96012" y="169926"/>
                                </a:lnTo>
                                <a:lnTo>
                                  <a:pt x="48006" y="217932"/>
                                </a:lnTo>
                                <a:lnTo>
                                  <a:pt x="0" y="169926"/>
                                </a:lnTo>
                                <a:lnTo>
                                  <a:pt x="24003" y="169926"/>
                                </a:lnTo>
                                <a:lnTo>
                                  <a:pt x="24003" y="48006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41719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01" name="Shape 3101"/>
                        <wps:cNvSpPr/>
                        <wps:spPr>
                          <a:xfrm>
                            <a:off x="4510786" y="85598"/>
                            <a:ext cx="97536" cy="21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536" h="217932">
                                <a:moveTo>
                                  <a:pt x="48768" y="0"/>
                                </a:moveTo>
                                <a:lnTo>
                                  <a:pt x="97536" y="48768"/>
                                </a:lnTo>
                                <a:lnTo>
                                  <a:pt x="73152" y="48768"/>
                                </a:lnTo>
                                <a:lnTo>
                                  <a:pt x="73152" y="169164"/>
                                </a:lnTo>
                                <a:lnTo>
                                  <a:pt x="97536" y="169164"/>
                                </a:lnTo>
                                <a:lnTo>
                                  <a:pt x="48768" y="217932"/>
                                </a:lnTo>
                                <a:lnTo>
                                  <a:pt x="0" y="169164"/>
                                </a:lnTo>
                                <a:lnTo>
                                  <a:pt x="24384" y="169164"/>
                                </a:lnTo>
                                <a:lnTo>
                                  <a:pt x="24384" y="48768"/>
                                </a:lnTo>
                                <a:lnTo>
                                  <a:pt x="0" y="48768"/>
                                </a:lnTo>
                                <a:lnTo>
                                  <a:pt x="48768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3102" name="Shape 3102"/>
                        <wps:cNvSpPr/>
                        <wps:spPr>
                          <a:xfrm>
                            <a:off x="4510786" y="85598"/>
                            <a:ext cx="97536" cy="21793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97536" h="217932">
                                <a:moveTo>
                                  <a:pt x="0" y="48768"/>
                                </a:moveTo>
                                <a:lnTo>
                                  <a:pt x="48768" y="0"/>
                                </a:lnTo>
                                <a:lnTo>
                                  <a:pt x="97536" y="48768"/>
                                </a:lnTo>
                                <a:lnTo>
                                  <a:pt x="73152" y="48768"/>
                                </a:lnTo>
                                <a:lnTo>
                                  <a:pt x="73152" y="169164"/>
                                </a:lnTo>
                                <a:lnTo>
                                  <a:pt x="97536" y="169164"/>
                                </a:lnTo>
                                <a:lnTo>
                                  <a:pt x="48768" y="217932"/>
                                </a:lnTo>
                                <a:lnTo>
                                  <a:pt x="0" y="169164"/>
                                </a:lnTo>
                                <a:lnTo>
                                  <a:pt x="24384" y="169164"/>
                                </a:lnTo>
                                <a:lnTo>
                                  <a:pt x="24384" y="48768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41719C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FD2EAF" id="Group 104293" o:spid="_x0000_s1062" style="width:387.1pt;height:31.8pt;mso-position-horizontal-relative:char;mso-position-vertical-relative:line" coordsize="49159,40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">
                <v:shape id="Shape 114763" o:spid="_x0000_s1063" style="position:absolute;width:4922;height:4038;visibility:visible;mso-wrap-style:square;v-text-anchor:top" coordsize="492252,40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" path="m,l492252,r,403861l,403861,,e" fillcolor="#f2f2f2" stroked="f" strokeweight="0">
                  <v:stroke miterlimit="83231f" joinstyle="miter"/>
                  <v:path arrowok="t" textboxrect="0,0,492252,403861"/>
                </v:shape>
                <v:shape id="Shape 114764" o:spid="_x0000_s1064" style="position:absolute;left:685;width:3551;height:1706;visibility:visible;mso-wrap-style:square;v-text-anchor:top" coordsize="355092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" path="m,l355092,r,170688l,170688,,e" fillcolor="#f2f2f2" stroked="f" strokeweight="0">
                  <v:stroke miterlimit="83231f" joinstyle="miter"/>
                  <v:path arrowok="t" textboxrect="0,0,355092,170688"/>
                </v:shape>
                <v:rect id="Rectangle 3046" o:spid="_x0000_s1065" style="position:absolute;left:685;top:259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" filled="f" stroked="f">
                  <v:textbox inset="0,0,0,0">
                    <w:txbxContent>
                      <w:p w:rsidR="00782997" w:rsidRDefault="00782997" w:rsidP="00782997">
                        <w:r>
                          <w:rPr>
                            <w:b/>
                          </w:rPr>
                          <w:t xml:space="preserve"> </w:t>
                        </w:r>
                      </w:p>
                    </w:txbxContent>
                  </v:textbox>
                </v:rect>
                <v:shape id="Shape 114765" o:spid="_x0000_s1066" style="position:absolute;left:4922;width:4907;height:4038;visibility:visible;mso-wrap-style:square;v-text-anchor:top" coordsize="490728,40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" path="m,l490728,r,403861l,403861,,e" fillcolor="#f2f2f2" stroked="f" strokeweight="0">
                  <v:stroke miterlimit="83231f" joinstyle="miter"/>
                  <v:path arrowok="t" textboxrect="0,0,490728,403861"/>
                </v:shape>
                <v:shape id="Shape 114766" o:spid="_x0000_s1067" style="position:absolute;left:5608;width:3536;height:1706;visibility:visible;mso-wrap-style:square;v-text-anchor:top" coordsize="353568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" path="m,l353568,r,170688l,170688,,e" fillcolor="#f2f2f2" stroked="f" strokeweight="0">
                  <v:stroke miterlimit="83231f" joinstyle="miter"/>
                  <v:path arrowok="t" textboxrect="0,0,353568,170688"/>
                </v:shape>
                <v:rect id="Rectangle 3049" o:spid="_x0000_s1068" style="position:absolute;left:5608;top:25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67" o:spid="_x0000_s1069" style="position:absolute;left:9829;width:4926;height:4038;visibility:visible;mso-wrap-style:square;v-text-anchor:top" coordsize="492557,40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" path="m,l492557,r,403861l,403861,,e" fillcolor="#f2f2f2" stroked="f" strokeweight="0">
                  <v:stroke miterlimit="83231f" joinstyle="miter"/>
                  <v:path arrowok="t" textboxrect="0,0,492557,403861"/>
                </v:shape>
                <v:shape id="Shape 114768" o:spid="_x0000_s1070" style="position:absolute;left:10519;width:3551;height:1706;visibility:visible;mso-wrap-style:square;v-text-anchor:top" coordsize="355092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" path="m,l355092,r,170688l,170688,,e" fillcolor="#f2f2f2" stroked="f" strokeweight="0">
                  <v:stroke miterlimit="83231f" joinstyle="miter"/>
                  <v:path arrowok="t" textboxrect="0,0,355092,170688"/>
                </v:shape>
                <v:shape id="Shape 114769" o:spid="_x0000_s1071" style="position:absolute;left:14756;width:4907;height:4038;visibility:visible;mso-wrap-style:square;v-text-anchor:top" coordsize="490728,40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" path="m,l490728,r,403861l,403861,,e" fillcolor="#f2f2f2" stroked="f" strokeweight="0">
                  <v:stroke miterlimit="83231f" joinstyle="miter"/>
                  <v:path arrowok="t" textboxrect="0,0,490728,403861"/>
                </v:shape>
                <v:shape id="Shape 114770" o:spid="_x0000_s1072" style="position:absolute;left:15441;width:3536;height:1706;visibility:visible;mso-wrap-style:square;v-text-anchor:top" coordsize="353568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" path="m,l353568,r,170688l,170688,,e" fillcolor="#f2f2f2" stroked="f" strokeweight="0">
                  <v:stroke miterlimit="83231f" joinstyle="miter"/>
                  <v:path arrowok="t" textboxrect="0,0,353568,170688"/>
                </v:shape>
                <v:rect id="Rectangle 3055" o:spid="_x0000_s1073" style="position:absolute;left:15441;top:259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71" o:spid="_x0000_s1074" style="position:absolute;left:19663;width:4922;height:4038;visibility:visible;mso-wrap-style:square;v-text-anchor:top" coordsize="492252,40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" path="m,l492252,r,403861l,403861,,e" fillcolor="#f2f2f2" stroked="f" strokeweight="0">
                  <v:stroke miterlimit="83231f" joinstyle="miter"/>
                  <v:path arrowok="t" textboxrect="0,0,492252,403861"/>
                </v:shape>
                <v:shape id="Shape 114772" o:spid="_x0000_s1075" style="position:absolute;left:20349;width:3551;height:1706;visibility:visible;mso-wrap-style:square;v-text-anchor:top" coordsize="355092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" path="m,l355092,r,170688l,170688,,e" fillcolor="#f2f2f2" stroked="f" strokeweight="0">
                  <v:stroke miterlimit="83231f" joinstyle="miter"/>
                  <v:path arrowok="t" textboxrect="0,0,355092,170688"/>
                </v:shape>
                <v:rect id="Rectangle 3058" o:spid="_x0000_s1076" style="position:absolute;left:20349;top:25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73" o:spid="_x0000_s1077" style="position:absolute;left:24585;width:4911;height:4038;visibility:visible;mso-wrap-style:square;v-text-anchor:top" coordsize="491033,40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" path="m,l491033,r,403861l,403861,,e" fillcolor="#f2f2f2" stroked="f" strokeweight="0">
                  <v:stroke miterlimit="83231f" joinstyle="miter"/>
                  <v:path arrowok="t" textboxrect="0,0,491033,403861"/>
                </v:shape>
                <v:shape id="Shape 114774" o:spid="_x0000_s1078" style="position:absolute;left:25271;width:3539;height:1706;visibility:visible;mso-wrap-style:square;v-text-anchor:top" coordsize="353873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" path="m,l353873,r,170688l,170688,,e" fillcolor="#f2f2f2" stroked="f" strokeweight="0">
                  <v:stroke miterlimit="83231f" joinstyle="miter"/>
                  <v:path arrowok="t" textboxrect="0,0,353873,170688"/>
                </v:shape>
                <v:rect id="Rectangle 3061" o:spid="_x0000_s1079" style="position:absolute;left:25271;top:259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75" o:spid="_x0000_s1080" style="position:absolute;left:29495;width:4923;height:4038;visibility:visible;mso-wrap-style:square;v-text-anchor:top" coordsize="492252,40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" path="m,l492252,r,403861l,403861,,e" fillcolor="#f2f2f2" stroked="f" strokeweight="0">
                  <v:stroke miterlimit="83231f" joinstyle="miter"/>
                  <v:path arrowok="t" textboxrect="0,0,492252,403861"/>
                </v:shape>
                <v:shape id="Shape 114776" o:spid="_x0000_s1081" style="position:absolute;left:30181;width:3551;height:1706;visibility:visible;mso-wrap-style:square;v-text-anchor:top" coordsize="355092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" path="m,l355092,r,170688l,170688,,e" fillcolor="#f2f2f2" stroked="f" strokeweight="0">
                  <v:stroke miterlimit="83231f" joinstyle="miter"/>
                  <v:path arrowok="t" textboxrect="0,0,355092,170688"/>
                </v:shape>
                <v:rect id="Rectangle 3064" o:spid="_x0000_s1082" style="position:absolute;left:30181;top:25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77" o:spid="_x0000_s1083" style="position:absolute;left:34418;width:4907;height:4038;visibility:visible;mso-wrap-style:square;v-text-anchor:top" coordsize="490728,40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" path="m,l490728,r,403861l,403861,,e" fillcolor="#f2f2f2" stroked="f" strokeweight="0">
                  <v:stroke miterlimit="83231f" joinstyle="miter"/>
                  <v:path arrowok="t" textboxrect="0,0,490728,403861"/>
                </v:shape>
                <v:shape id="Shape 114778" o:spid="_x0000_s1084" style="position:absolute;left:35104;width:3535;height:1706;visibility:visible;mso-wrap-style:square;v-text-anchor:top" coordsize="353568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" path="m,l353568,r,170688l,170688,,e" fillcolor="#f2f2f2" stroked="f" strokeweight="0">
                  <v:stroke miterlimit="83231f" joinstyle="miter"/>
                  <v:path arrowok="t" textboxrect="0,0,353568,170688"/>
                </v:shape>
                <v:rect id="Rectangle 3067" o:spid="_x0000_s1085" style="position:absolute;left:35104;top:25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79" o:spid="_x0000_s1086" style="position:absolute;left:39325;width:4926;height:4038;visibility:visible;mso-wrap-style:square;v-text-anchor:top" coordsize="492557,40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" path="m,l492557,r,403861l,403861,,e" fillcolor="#f2f2f2" stroked="f" strokeweight="0">
                  <v:stroke miterlimit="83231f" joinstyle="miter"/>
                  <v:path arrowok="t" textboxrect="0,0,492557,403861"/>
                </v:shape>
                <v:shape id="Shape 114780" o:spid="_x0000_s1087" style="position:absolute;left:40011;width:3554;height:1706;visibility:visible;mso-wrap-style:square;v-text-anchor:top" coordsize="355397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" path="m,l355397,r,170688l,170688,,e" fillcolor="#f2f2f2" stroked="f" strokeweight="0">
                  <v:stroke miterlimit="83231f" joinstyle="miter"/>
                  <v:path arrowok="t" textboxrect="0,0,355397,170688"/>
                </v:shape>
                <v:rect id="Rectangle 3070" o:spid="_x0000_s1088" style="position:absolute;left:40011;top:259;width:421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114781" o:spid="_x0000_s1089" style="position:absolute;left:44251;width:4908;height:4038;visibility:visible;mso-wrap-style:square;v-text-anchor:top" coordsize="490728,4038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" path="m,l490728,r,403861l,403861,,e" fillcolor="#f2f2f2" stroked="f" strokeweight="0">
                  <v:stroke miterlimit="83231f" joinstyle="miter"/>
                  <v:path arrowok="t" textboxrect="0,0,490728,403861"/>
                </v:shape>
                <v:shape id="Shape 114782" o:spid="_x0000_s1090" style="position:absolute;left:44937;width:3536;height:1706;visibility:visible;mso-wrap-style:square;v-text-anchor:top" coordsize="353568,170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" path="m,l353568,r,170688l,170688,,e" fillcolor="#f2f2f2" stroked="f" strokeweight="0">
                  <v:stroke miterlimit="83231f" joinstyle="miter"/>
                  <v:path arrowok="t" textboxrect="0,0,353568,170688"/>
                </v:shape>
                <v:rect id="Rectangle 3073" o:spid="_x0000_s1091" style="position:absolute;left:44937;top:259;width:422;height:18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" filled="f" stroked="f">
                  <v:textbox inset="0,0,0,0">
                    <w:txbxContent>
                      <w:p w:rsidR="00782997" w:rsidRDefault="00782997" w:rsidP="00782997">
                        <w:r>
                          <w:t xml:space="preserve"> </w:t>
                        </w:r>
                      </w:p>
                    </w:txbxContent>
                  </v:textbox>
                </v:rect>
                <v:shape id="Shape 3097" o:spid="_x0000_s1092" style="position:absolute;left:15435;top:1054;width:960;height:2179;visibility:visible;mso-wrap-style:square;v-text-anchor:top" coordsize="96012,217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" path="m48006,l96012,48006r-24003,l72009,169926r24003,l48006,217932,,169926r24003,l24003,48006,,48006,48006,xe" fillcolor="#5b9bd5" stroked="f" strokeweight="0">
                  <v:stroke miterlimit="83231f" joinstyle="miter"/>
                  <v:path arrowok="t" textboxrect="0,0,96012,217932"/>
                </v:shape>
                <v:shape id="Shape 3098" o:spid="_x0000_s1093" style="position:absolute;left:15435;top:1054;width:960;height:2179;visibility:visible;mso-wrap-style:square;v-text-anchor:top" coordsize="96012,217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" path="m,48006l48006,,96012,48006r-24003,l72009,169926r24003,l48006,217932,,169926r24003,l24003,48006,,48006xe" filled="f" strokecolor="#41719c" strokeweight=".96pt">
                  <v:stroke miterlimit="83231f" joinstyle="miter"/>
                  <v:path arrowok="t" textboxrect="0,0,96012,217932"/>
                </v:shape>
                <v:shape id="Shape 3099" o:spid="_x0000_s1094" style="position:absolute;left:25295;top:855;width:960;height:2180;visibility:visible;mso-wrap-style:square;v-text-anchor:top" coordsize="96012,217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" path="m48006,l96012,48006r-24003,l72009,169926r24003,l48006,217932,,169926r24003,l24003,48006,,48006,48006,xe" fillcolor="#5b9bd5" stroked="f" strokeweight="0">
                  <v:stroke miterlimit="83231f" joinstyle="miter"/>
                  <v:path arrowok="t" textboxrect="0,0,96012,217932"/>
                </v:shape>
                <v:shape id="Shape 3100" o:spid="_x0000_s1095" style="position:absolute;left:25295;top:855;width:960;height:2180;visibility:visible;mso-wrap-style:square;v-text-anchor:top" coordsize="96012,217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" path="m,48006l48006,,96012,48006r-24003,l72009,169926r24003,l48006,217932,,169926r24003,l24003,48006,,48006xe" filled="f" strokecolor="#41719c" strokeweight=".96pt">
                  <v:stroke miterlimit="83231f" joinstyle="miter"/>
                  <v:path arrowok="t" textboxrect="0,0,96012,217932"/>
                </v:shape>
                <v:shape id="Shape 3101" o:spid="_x0000_s1096" style="position:absolute;left:45107;top:855;width:976;height:2180;visibility:visible;mso-wrap-style:square;v-text-anchor:top" coordsize="97536,217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" path="m48768,l97536,48768r-24384,l73152,169164r24384,l48768,217932,,169164r24384,l24384,48768,,48768,48768,xe" fillcolor="#5b9bd5" stroked="f" strokeweight="0">
                  <v:stroke miterlimit="83231f" joinstyle="miter"/>
                  <v:path arrowok="t" textboxrect="0,0,97536,217932"/>
                </v:shape>
                <v:shape id="Shape 3102" o:spid="_x0000_s1097" style="position:absolute;left:45107;top:855;width:976;height:2180;visibility:visible;mso-wrap-style:square;v-text-anchor:top" coordsize="97536,2179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" path="m,48768l48768,,97536,48768r-24384,l73152,169164r24384,l48768,217932,,169164r24384,l24384,48768,,48768xe" filled="f" strokecolor="#41719c" strokeweight=".96pt">
                  <v:stroke miterlimit="83231f" joinstyle="miter"/>
                  <v:path arrowok="t" textboxrect="0,0,97536,217932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tabs>
          <w:tab w:val="center" w:pos="1689"/>
          <w:tab w:val="center" w:pos="2467"/>
          <w:tab w:val="center" w:pos="3253"/>
          <w:tab w:val="center" w:pos="4024"/>
          <w:tab w:val="center" w:pos="4727"/>
          <w:tab w:val="center" w:pos="5564"/>
          <w:tab w:val="center" w:pos="6275"/>
          <w:tab w:val="center" w:pos="7117"/>
          <w:tab w:val="center" w:pos="7823"/>
          <w:tab w:val="center" w:pos="8695"/>
        </w:tabs>
        <w:spacing w:after="0"/>
      </w:pPr>
      <w:r>
        <w:tab/>
      </w:r>
      <w:r>
        <w:rPr>
          <w:b/>
        </w:rPr>
        <w:t xml:space="preserve">P </w:t>
      </w:r>
      <w:r>
        <w:rPr>
          <w:b/>
        </w:rPr>
        <w:tab/>
        <w:t xml:space="preserve">R </w:t>
      </w:r>
      <w:r>
        <w:rPr>
          <w:b/>
        </w:rPr>
        <w:tab/>
        <w:t xml:space="preserve">O </w:t>
      </w:r>
      <w:r>
        <w:rPr>
          <w:b/>
        </w:rPr>
        <w:tab/>
        <w:t xml:space="preserve">G </w:t>
      </w:r>
      <w:r>
        <w:rPr>
          <w:b/>
        </w:rPr>
        <w:tab/>
        <w:t xml:space="preserve"> </w:t>
      </w:r>
      <w:r>
        <w:rPr>
          <w:b/>
        </w:rPr>
        <w:tab/>
        <w:t xml:space="preserve">R </w:t>
      </w:r>
      <w:r>
        <w:rPr>
          <w:b/>
        </w:rPr>
        <w:tab/>
        <w:t xml:space="preserve"> </w:t>
      </w:r>
      <w:r>
        <w:rPr>
          <w:b/>
        </w:rPr>
        <w:tab/>
        <w:t xml:space="preserve">A </w:t>
      </w:r>
      <w:r>
        <w:rPr>
          <w:b/>
        </w:rPr>
        <w:tab/>
        <w:t xml:space="preserve"> </w:t>
      </w:r>
      <w:r>
        <w:rPr>
          <w:b/>
        </w:rPr>
        <w:tab/>
        <w:t xml:space="preserve">M </w:t>
      </w:r>
    </w:p>
    <w:p w:rsidR="00782997" w:rsidRDefault="00782997" w:rsidP="00782997">
      <w:r>
        <w:t xml:space="preserve"> </w:t>
      </w:r>
    </w:p>
    <w:p w:rsidR="00782997" w:rsidRDefault="00782997" w:rsidP="00782997">
      <w:pPr>
        <w:spacing w:after="158"/>
      </w:pPr>
      <w:r>
        <w:t xml:space="preserve"> </w:t>
      </w:r>
    </w:p>
    <w:p w:rsidR="00782997" w:rsidRDefault="00782997" w:rsidP="00782997">
      <w:pPr>
        <w:spacing w:after="177"/>
        <w:ind w:left="720"/>
      </w:pPr>
      <w:r>
        <w:lastRenderedPageBreak/>
        <w:t xml:space="preserve"> </w:t>
      </w:r>
    </w:p>
    <w:p w:rsidR="00782997" w:rsidRDefault="00782997" w:rsidP="00782997">
      <w:pPr>
        <w:ind w:left="-5" w:hanging="10"/>
      </w:pPr>
      <w:r>
        <w:rPr>
          <w:b/>
          <w:sz w:val="24"/>
        </w:rPr>
        <w:t xml:space="preserve">Implementation: </w:t>
      </w:r>
      <w:r>
        <w:rPr>
          <w:sz w:val="24"/>
        </w:rPr>
        <w:t xml:space="preserve">------------------------------------------------------------------------------------------------------------------------------------------------- </w:t>
      </w:r>
    </w:p>
    <w:p w:rsidR="00782997" w:rsidRDefault="00782997" w:rsidP="00782997">
      <w:pPr>
        <w:spacing w:after="5" w:line="255" w:lineRule="auto"/>
        <w:ind w:left="-5" w:hanging="10"/>
      </w:pPr>
      <w:r>
        <w:t xml:space="preserve">//Main Class which invokes the LCS memorized method and prints result. </w:t>
      </w:r>
    </w:p>
    <w:p w:rsidR="00782997" w:rsidRDefault="00782997" w:rsidP="00782997">
      <w:pPr>
        <w:spacing w:after="5" w:line="255" w:lineRule="auto"/>
        <w:ind w:left="-5" w:hanging="10"/>
      </w:pPr>
      <w:r>
        <w:rPr>
          <w:b/>
          <w:color w:val="7F0055"/>
        </w:rPr>
        <w:t>public</w:t>
      </w:r>
      <w:r>
        <w:t xml:space="preserve"> </w:t>
      </w:r>
      <w:r>
        <w:rPr>
          <w:b/>
          <w:color w:val="7F0055"/>
        </w:rPr>
        <w:t>class</w:t>
      </w:r>
      <w:r>
        <w:t xml:space="preserve"> </w:t>
      </w:r>
      <w:proofErr w:type="spellStart"/>
      <w:r>
        <w:t>LCSManager</w:t>
      </w:r>
      <w:proofErr w:type="spellEnd"/>
      <w:r>
        <w:t xml:space="preserve"> { </w:t>
      </w:r>
    </w:p>
    <w:p w:rsidR="00782997" w:rsidRDefault="00782997" w:rsidP="00782997">
      <w:pPr>
        <w:spacing w:after="0"/>
      </w:pPr>
      <w:r>
        <w:t xml:space="preserve"> </w:t>
      </w:r>
    </w:p>
    <w:p w:rsidR="00782997" w:rsidRDefault="00782997" w:rsidP="00782997">
      <w:pPr>
        <w:tabs>
          <w:tab w:val="center" w:pos="2406"/>
        </w:tabs>
        <w:spacing w:after="5" w:line="255" w:lineRule="auto"/>
        <w:ind w:left="-15"/>
      </w:pPr>
      <w:r>
        <w:t xml:space="preserve"> </w:t>
      </w:r>
      <w:r>
        <w:tab/>
      </w:r>
      <w:r>
        <w:rPr>
          <w:b/>
          <w:color w:val="7F0055"/>
        </w:rPr>
        <w:t>public</w:t>
      </w:r>
      <w:r>
        <w:t xml:space="preserve"> </w:t>
      </w:r>
      <w:r>
        <w:rPr>
          <w:b/>
          <w:color w:val="7F0055"/>
        </w:rPr>
        <w:t>static</w:t>
      </w:r>
      <w:r>
        <w:t xml:space="preserve"> </w:t>
      </w:r>
      <w:r>
        <w:rPr>
          <w:b/>
          <w:color w:val="7F0055"/>
        </w:rPr>
        <w:t>void</w:t>
      </w:r>
      <w:r>
        <w:t xml:space="preserve"> main(String[] </w:t>
      </w:r>
      <w:proofErr w:type="spellStart"/>
      <w:r>
        <w:t>args</w:t>
      </w:r>
      <w:proofErr w:type="spellEnd"/>
      <w:r>
        <w:t xml:space="preserve">) { </w:t>
      </w:r>
    </w:p>
    <w:p w:rsidR="00782997" w:rsidRDefault="00782997" w:rsidP="00782997">
      <w:pPr>
        <w:tabs>
          <w:tab w:val="center" w:pos="720"/>
          <w:tab w:val="center" w:pos="3216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LCS </w:t>
      </w:r>
      <w:proofErr w:type="spellStart"/>
      <w:r>
        <w:t>newLCS</w:t>
      </w:r>
      <w:proofErr w:type="spellEnd"/>
      <w:r>
        <w:t xml:space="preserve"> = </w:t>
      </w:r>
      <w:r>
        <w:rPr>
          <w:b/>
          <w:color w:val="7F0055"/>
        </w:rPr>
        <w:t>new</w:t>
      </w:r>
      <w:r>
        <w:t xml:space="preserve"> LCS(</w:t>
      </w:r>
      <w:proofErr w:type="spellStart"/>
      <w:r>
        <w:t>args</w:t>
      </w:r>
      <w:proofErr w:type="spellEnd"/>
      <w:r>
        <w:t xml:space="preserve">[0], </w:t>
      </w:r>
      <w:proofErr w:type="spellStart"/>
      <w:r>
        <w:t>args</w:t>
      </w:r>
      <w:proofErr w:type="spellEnd"/>
      <w:r>
        <w:t xml:space="preserve">[1]); </w:t>
      </w:r>
    </w:p>
    <w:p w:rsidR="00782997" w:rsidRDefault="00782997" w:rsidP="00782997">
      <w:pPr>
        <w:tabs>
          <w:tab w:val="center" w:pos="720"/>
          <w:tab w:val="center" w:pos="3748"/>
        </w:tabs>
        <w:spacing w:after="0"/>
        <w:ind w:left="-15"/>
      </w:pPr>
      <w:r>
        <w:t xml:space="preserve"> </w:t>
      </w:r>
      <w:r>
        <w:tab/>
        <w:t xml:space="preserve"> </w:t>
      </w:r>
      <w:r>
        <w:tab/>
      </w:r>
      <w:r>
        <w:rPr>
          <w:color w:val="3F7F5F"/>
        </w:rPr>
        <w:t xml:space="preserve">//LCS </w:t>
      </w:r>
      <w:proofErr w:type="spellStart"/>
      <w:r>
        <w:rPr>
          <w:color w:val="3F7F5F"/>
        </w:rPr>
        <w:t>newLCS</w:t>
      </w:r>
      <w:proofErr w:type="spellEnd"/>
      <w:r>
        <w:rPr>
          <w:color w:val="3F7F5F"/>
        </w:rPr>
        <w:t xml:space="preserve"> = new LCS("</w:t>
      </w:r>
      <w:proofErr w:type="spellStart"/>
      <w:r>
        <w:rPr>
          <w:color w:val="3F7F5F"/>
        </w:rPr>
        <w:t>spanking","amputation</w:t>
      </w:r>
      <w:proofErr w:type="spellEnd"/>
      <w:r>
        <w:rPr>
          <w:color w:val="3F7F5F"/>
        </w:rPr>
        <w:t>");</w:t>
      </w:r>
      <w:r>
        <w:t xml:space="preserve"> </w:t>
      </w:r>
    </w:p>
    <w:p w:rsidR="00782997" w:rsidRDefault="00782997" w:rsidP="00782997">
      <w:pPr>
        <w:tabs>
          <w:tab w:val="center" w:pos="720"/>
          <w:tab w:val="center" w:pos="2551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proofErr w:type="spellStart"/>
      <w:r>
        <w:t>newLCS.memoized_lcs</w:t>
      </w:r>
      <w:proofErr w:type="spellEnd"/>
      <w:r>
        <w:t xml:space="preserve">(); </w:t>
      </w:r>
    </w:p>
    <w:p w:rsidR="00782997" w:rsidRDefault="00782997" w:rsidP="00782997">
      <w:pPr>
        <w:spacing w:after="0"/>
      </w:pPr>
      <w:r>
        <w:t xml:space="preserve"> </w:t>
      </w:r>
      <w:r>
        <w:tab/>
        <w:t xml:space="preserve"> </w:t>
      </w:r>
      <w:r>
        <w:tab/>
        <w:t xml:space="preserve"> </w:t>
      </w:r>
    </w:p>
    <w:p w:rsidR="00782997" w:rsidRDefault="00782997" w:rsidP="00782997">
      <w:pPr>
        <w:tabs>
          <w:tab w:val="center" w:pos="720"/>
          <w:tab w:val="center" w:pos="4496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proofErr w:type="spellStart"/>
      <w:r>
        <w:t>System.out.println</w:t>
      </w:r>
      <w:proofErr w:type="spellEnd"/>
      <w:r>
        <w:t>(</w:t>
      </w:r>
      <w:r>
        <w:rPr>
          <w:color w:val="2A00FF"/>
        </w:rPr>
        <w:t>"The Length of LCS is: "</w:t>
      </w:r>
      <w:r>
        <w:t>+</w:t>
      </w:r>
      <w:proofErr w:type="spellStart"/>
      <w:r>
        <w:t>newLCS.getLCSLength</w:t>
      </w:r>
      <w:proofErr w:type="spellEnd"/>
      <w:r>
        <w:t xml:space="preserve">()); </w:t>
      </w:r>
    </w:p>
    <w:p w:rsidR="00782997" w:rsidRDefault="00782997" w:rsidP="00782997">
      <w:pPr>
        <w:tabs>
          <w:tab w:val="center" w:pos="720"/>
          <w:tab w:val="center" w:pos="4242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proofErr w:type="spellStart"/>
      <w:r>
        <w:t>System.out.println</w:t>
      </w:r>
      <w:proofErr w:type="spellEnd"/>
      <w:r>
        <w:t>(</w:t>
      </w:r>
      <w:r>
        <w:rPr>
          <w:color w:val="2A00FF"/>
        </w:rPr>
        <w:t>"The LCS string is: "</w:t>
      </w:r>
      <w:r>
        <w:t>+</w:t>
      </w:r>
      <w:proofErr w:type="spellStart"/>
      <w:r>
        <w:t>newLCS.getlcsString</w:t>
      </w:r>
      <w:proofErr w:type="spellEnd"/>
      <w:r>
        <w:t xml:space="preserve">()); </w:t>
      </w:r>
    </w:p>
    <w:p w:rsidR="00782997" w:rsidRDefault="00782997" w:rsidP="00782997">
      <w:pPr>
        <w:spacing w:after="5" w:line="255" w:lineRule="auto"/>
        <w:ind w:left="-5" w:right="3101" w:hanging="10"/>
      </w:pPr>
      <w:r>
        <w:t xml:space="preserve"> </w:t>
      </w:r>
      <w:r>
        <w:tab/>
        <w:t xml:space="preserve"> </w:t>
      </w:r>
      <w:r>
        <w:tab/>
      </w:r>
      <w:proofErr w:type="spellStart"/>
      <w:r>
        <w:t>System.out.println</w:t>
      </w:r>
      <w:proofErr w:type="spellEnd"/>
      <w:r>
        <w:t>(</w:t>
      </w:r>
      <w:r>
        <w:rPr>
          <w:color w:val="2A00FF"/>
        </w:rPr>
        <w:t>"Below is the LCS matrix: "</w:t>
      </w:r>
      <w:r>
        <w:t xml:space="preserve">);  </w:t>
      </w:r>
      <w:r>
        <w:tab/>
        <w:t xml:space="preserve"> </w:t>
      </w:r>
      <w:r>
        <w:tab/>
      </w:r>
      <w:proofErr w:type="spellStart"/>
      <w:r>
        <w:t>newLCS.printMatrix</w:t>
      </w:r>
      <w:proofErr w:type="spellEnd"/>
      <w:r>
        <w:t xml:space="preserve">(); </w:t>
      </w:r>
    </w:p>
    <w:p w:rsidR="00782997" w:rsidRDefault="00782997" w:rsidP="00782997">
      <w:pPr>
        <w:tabs>
          <w:tab w:val="center" w:pos="755"/>
        </w:tabs>
        <w:spacing w:after="5" w:line="255" w:lineRule="auto"/>
        <w:ind w:left="-15"/>
      </w:pPr>
      <w:r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</w:p>
    <w:p w:rsidR="00782997" w:rsidRDefault="00782997" w:rsidP="00782997">
      <w:pPr>
        <w:spacing w:after="5" w:line="255" w:lineRule="auto"/>
        <w:ind w:left="-5" w:hanging="10"/>
      </w:pPr>
      <w:r>
        <w:t xml:space="preserve">} </w:t>
      </w:r>
    </w:p>
    <w:p w:rsidR="00782997" w:rsidRDefault="00782997" w:rsidP="00782997">
      <w:pPr>
        <w:spacing w:after="159"/>
      </w:pPr>
      <w:r>
        <w:rPr>
          <w:b/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//LCS class which implements the LCS memorized algorithm </w:t>
      </w:r>
    </w:p>
    <w:p w:rsidR="00782997" w:rsidRDefault="00782997" w:rsidP="00782997">
      <w:pPr>
        <w:pStyle w:val="Heading2"/>
        <w:ind w:left="-5"/>
      </w:pPr>
      <w:r>
        <w:t>public</w:t>
      </w:r>
      <w:r>
        <w:rPr>
          <w:b w:val="0"/>
          <w:color w:val="000000"/>
        </w:rPr>
        <w:t xml:space="preserve"> </w:t>
      </w:r>
      <w:r>
        <w:t>class</w:t>
      </w:r>
      <w:r>
        <w:rPr>
          <w:b w:val="0"/>
          <w:color w:val="000000"/>
        </w:rPr>
        <w:t xml:space="preserve"> LCS { </w:t>
      </w:r>
    </w:p>
    <w:p w:rsidR="00782997" w:rsidRDefault="00782997" w:rsidP="00782997">
      <w:pPr>
        <w:spacing w:after="0"/>
      </w:pPr>
      <w:r>
        <w:t xml:space="preserve"> </w:t>
      </w:r>
    </w:p>
    <w:p w:rsidR="00782997" w:rsidRDefault="00782997" w:rsidP="00782997">
      <w:pPr>
        <w:spacing w:after="5" w:line="255" w:lineRule="auto"/>
        <w:ind w:left="-5" w:right="7215" w:hanging="10"/>
      </w:pPr>
      <w:r>
        <w:t xml:space="preserve"> </w:t>
      </w:r>
      <w:r>
        <w:tab/>
      </w:r>
      <w:r>
        <w:rPr>
          <w:b/>
          <w:color w:val="7F0055"/>
        </w:rPr>
        <w:t>private</w:t>
      </w:r>
      <w:r>
        <w:t xml:space="preserve"> String s1 = </w:t>
      </w:r>
      <w:r>
        <w:rPr>
          <w:b/>
          <w:color w:val="7F0055"/>
        </w:rPr>
        <w:t>new</w:t>
      </w:r>
      <w:r>
        <w:t xml:space="preserve"> String();  </w:t>
      </w:r>
      <w:r>
        <w:tab/>
      </w:r>
      <w:r>
        <w:rPr>
          <w:b/>
          <w:color w:val="7F0055"/>
        </w:rPr>
        <w:t>private</w:t>
      </w:r>
      <w:r>
        <w:t xml:space="preserve"> String s2 = </w:t>
      </w:r>
      <w:r>
        <w:rPr>
          <w:b/>
          <w:color w:val="7F0055"/>
        </w:rPr>
        <w:t>new</w:t>
      </w:r>
      <w:r>
        <w:t xml:space="preserve"> String();  </w:t>
      </w:r>
      <w:r>
        <w:tab/>
      </w:r>
      <w:r>
        <w:rPr>
          <w:b/>
          <w:color w:val="7F0055"/>
        </w:rPr>
        <w:t>private</w:t>
      </w:r>
      <w:r>
        <w:t xml:space="preserve"> </w:t>
      </w:r>
      <w:proofErr w:type="spellStart"/>
      <w:r>
        <w:rPr>
          <w:b/>
          <w:color w:val="7F0055"/>
        </w:rPr>
        <w:t>int</w:t>
      </w:r>
      <w:proofErr w:type="spellEnd"/>
      <w:r>
        <w:t xml:space="preserve">[][][] c;  </w:t>
      </w:r>
      <w:r>
        <w:tab/>
      </w:r>
      <w:r>
        <w:rPr>
          <w:b/>
          <w:color w:val="7F0055"/>
        </w:rPr>
        <w:t>private</w:t>
      </w:r>
      <w:r>
        <w:t xml:space="preserve"> </w:t>
      </w:r>
      <w:proofErr w:type="spellStart"/>
      <w:r>
        <w:rPr>
          <w:b/>
          <w:color w:val="7F0055"/>
        </w:rPr>
        <w:t>int</w:t>
      </w:r>
      <w:proofErr w:type="spellEnd"/>
      <w:r>
        <w:t xml:space="preserve"> len1;  </w:t>
      </w:r>
      <w:r>
        <w:tab/>
      </w:r>
      <w:r>
        <w:rPr>
          <w:b/>
          <w:color w:val="7F0055"/>
        </w:rPr>
        <w:t>private</w:t>
      </w:r>
      <w:r>
        <w:t xml:space="preserve"> </w:t>
      </w:r>
      <w:proofErr w:type="spellStart"/>
      <w:r>
        <w:rPr>
          <w:b/>
          <w:color w:val="7F0055"/>
        </w:rPr>
        <w:t>int</w:t>
      </w:r>
      <w:proofErr w:type="spellEnd"/>
      <w:r>
        <w:t xml:space="preserve"> len2;  </w:t>
      </w:r>
      <w:r>
        <w:tab/>
      </w:r>
      <w:r>
        <w:rPr>
          <w:b/>
          <w:color w:val="7F0055"/>
        </w:rPr>
        <w:t>private</w:t>
      </w:r>
      <w:r>
        <w:t xml:space="preserve"> </w:t>
      </w:r>
      <w:proofErr w:type="spellStart"/>
      <w:r>
        <w:rPr>
          <w:b/>
          <w:color w:val="7F0055"/>
        </w:rPr>
        <w:t>int</w:t>
      </w:r>
      <w:proofErr w:type="spellEnd"/>
      <w:r>
        <w:t xml:space="preserve"> </w:t>
      </w:r>
      <w:proofErr w:type="spellStart"/>
      <w:r>
        <w:t>lcslength</w:t>
      </w:r>
      <w:proofErr w:type="spellEnd"/>
      <w:r>
        <w:t xml:space="preserve"> = 0; </w:t>
      </w:r>
    </w:p>
    <w:p w:rsidR="00782997" w:rsidRDefault="00782997" w:rsidP="00782997">
      <w:pPr>
        <w:tabs>
          <w:tab w:val="center" w:pos="1954"/>
        </w:tabs>
        <w:spacing w:after="5" w:line="255" w:lineRule="auto"/>
        <w:ind w:left="-15"/>
      </w:pPr>
      <w:r>
        <w:t xml:space="preserve"> </w:t>
      </w:r>
      <w:r>
        <w:tab/>
      </w:r>
      <w:r>
        <w:rPr>
          <w:b/>
          <w:color w:val="7F0055"/>
        </w:rPr>
        <w:t>private</w:t>
      </w:r>
      <w:r>
        <w:t xml:space="preserve"> String </w:t>
      </w:r>
      <w:proofErr w:type="spellStart"/>
      <w:r>
        <w:t>lcsString</w:t>
      </w:r>
      <w:proofErr w:type="spellEnd"/>
      <w:r>
        <w:t xml:space="preserve"> = </w:t>
      </w:r>
      <w:r>
        <w:rPr>
          <w:color w:val="2A00FF"/>
        </w:rPr>
        <w:t>""</w:t>
      </w:r>
      <w:r>
        <w:t xml:space="preserve">; </w:t>
      </w:r>
    </w:p>
    <w:p w:rsidR="00782997" w:rsidRDefault="00782997" w:rsidP="00782997">
      <w:pPr>
        <w:spacing w:after="0"/>
      </w:pPr>
      <w:r>
        <w:t xml:space="preserve"> </w:t>
      </w:r>
      <w:r>
        <w:tab/>
        <w:t xml:space="preserve"> </w:t>
      </w:r>
    </w:p>
    <w:p w:rsidR="00782997" w:rsidRDefault="00782997" w:rsidP="00782997">
      <w:pPr>
        <w:tabs>
          <w:tab w:val="center" w:pos="2126"/>
        </w:tabs>
        <w:spacing w:after="5" w:line="255" w:lineRule="auto"/>
        <w:ind w:left="-15"/>
      </w:pPr>
      <w:r>
        <w:t xml:space="preserve"> </w:t>
      </w:r>
      <w:r>
        <w:tab/>
      </w:r>
      <w:r>
        <w:rPr>
          <w:b/>
          <w:color w:val="7F0055"/>
        </w:rPr>
        <w:t>public</w:t>
      </w:r>
      <w:r>
        <w:t xml:space="preserve"> LCS(String s1, String s2) { </w:t>
      </w:r>
    </w:p>
    <w:p w:rsidR="00782997" w:rsidRDefault="00782997" w:rsidP="00782997">
      <w:pPr>
        <w:spacing w:after="5" w:line="255" w:lineRule="auto"/>
        <w:ind w:left="-5" w:right="7632" w:hanging="10"/>
      </w:pPr>
      <w:r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this</w:t>
      </w:r>
      <w:r>
        <w:t xml:space="preserve">.s1 = s1;  </w:t>
      </w:r>
      <w:r>
        <w:tab/>
        <w:t xml:space="preserve"> </w:t>
      </w:r>
      <w:r>
        <w:tab/>
      </w:r>
      <w:r>
        <w:rPr>
          <w:b/>
          <w:color w:val="7F0055"/>
        </w:rPr>
        <w:t>this</w:t>
      </w:r>
      <w:r>
        <w:t xml:space="preserve">.s2 = s2; </w:t>
      </w:r>
    </w:p>
    <w:p w:rsidR="00782997" w:rsidRDefault="00782997" w:rsidP="00782997">
      <w:pPr>
        <w:spacing w:after="5" w:line="255" w:lineRule="auto"/>
        <w:ind w:left="-5" w:right="6497" w:hanging="10"/>
      </w:pPr>
      <w:r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this</w:t>
      </w:r>
      <w:r>
        <w:t xml:space="preserve">.len1 = s1.length();  </w:t>
      </w:r>
      <w:r>
        <w:tab/>
        <w:t xml:space="preserve"> </w:t>
      </w:r>
      <w:r>
        <w:tab/>
      </w:r>
      <w:r>
        <w:rPr>
          <w:b/>
          <w:color w:val="7F0055"/>
        </w:rPr>
        <w:t>this</w:t>
      </w:r>
      <w:r>
        <w:t xml:space="preserve">.len2 = s2.length(); </w:t>
      </w:r>
    </w:p>
    <w:p w:rsidR="00782997" w:rsidRDefault="00782997" w:rsidP="00782997">
      <w:pPr>
        <w:tabs>
          <w:tab w:val="center" w:pos="720"/>
          <w:tab w:val="center" w:pos="3029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proofErr w:type="spellStart"/>
      <w:r>
        <w:rPr>
          <w:b/>
          <w:color w:val="7F0055"/>
        </w:rPr>
        <w:t>this</w:t>
      </w:r>
      <w:r>
        <w:t>.c</w:t>
      </w:r>
      <w:proofErr w:type="spellEnd"/>
      <w:r>
        <w:t xml:space="preserve"> = </w:t>
      </w:r>
      <w:r>
        <w:rPr>
          <w:b/>
          <w:color w:val="7F0055"/>
        </w:rPr>
        <w:t>new</w:t>
      </w:r>
      <w:r>
        <w:t xml:space="preserve"> </w:t>
      </w:r>
      <w:proofErr w:type="spellStart"/>
      <w:r>
        <w:rPr>
          <w:b/>
          <w:color w:val="7F0055"/>
        </w:rPr>
        <w:t>int</w:t>
      </w:r>
      <w:proofErr w:type="spellEnd"/>
      <w:r>
        <w:t xml:space="preserve">[len1+1][len2+1][2]; </w:t>
      </w:r>
    </w:p>
    <w:p w:rsidR="00782997" w:rsidRDefault="00782997" w:rsidP="00782997">
      <w:pPr>
        <w:tabs>
          <w:tab w:val="center" w:pos="720"/>
          <w:tab w:val="center" w:pos="2541"/>
        </w:tabs>
        <w:spacing w:after="0"/>
        <w:ind w:left="-15"/>
      </w:pPr>
      <w:r>
        <w:t xml:space="preserve"> </w:t>
      </w:r>
      <w:r>
        <w:tab/>
        <w:t xml:space="preserve"> </w:t>
      </w:r>
      <w:r>
        <w:tab/>
      </w:r>
      <w:r>
        <w:rPr>
          <w:color w:val="3F7F5F"/>
        </w:rPr>
        <w:t>//</w:t>
      </w:r>
      <w:proofErr w:type="spellStart"/>
      <w:r>
        <w:rPr>
          <w:color w:val="3F7F5F"/>
        </w:rPr>
        <w:t>this.b</w:t>
      </w:r>
      <w:proofErr w:type="spellEnd"/>
      <w:r>
        <w:rPr>
          <w:color w:val="3F7F5F"/>
        </w:rPr>
        <w:t xml:space="preserve"> = new </w:t>
      </w:r>
      <w:proofErr w:type="spellStart"/>
      <w:r>
        <w:rPr>
          <w:color w:val="3F7F5F"/>
        </w:rPr>
        <w:t>int</w:t>
      </w:r>
      <w:proofErr w:type="spellEnd"/>
      <w:r>
        <w:rPr>
          <w:color w:val="3F7F5F"/>
        </w:rPr>
        <w:t>[l1][l2];</w:t>
      </w:r>
      <w:r>
        <w:t xml:space="preserve"> </w:t>
      </w:r>
    </w:p>
    <w:p w:rsidR="00782997" w:rsidRDefault="00782997" w:rsidP="00782997">
      <w:pPr>
        <w:tabs>
          <w:tab w:val="center" w:pos="755"/>
        </w:tabs>
        <w:spacing w:after="5" w:line="255" w:lineRule="auto"/>
        <w:ind w:left="-15"/>
      </w:pPr>
      <w:r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</w:p>
    <w:p w:rsidR="00782997" w:rsidRDefault="00782997" w:rsidP="00782997">
      <w:pPr>
        <w:tabs>
          <w:tab w:val="center" w:pos="1940"/>
        </w:tabs>
        <w:spacing w:after="5" w:line="255" w:lineRule="auto"/>
        <w:ind w:left="-15"/>
      </w:pPr>
      <w:r>
        <w:t xml:space="preserve"> </w:t>
      </w:r>
      <w:r>
        <w:tab/>
      </w:r>
      <w:r>
        <w:rPr>
          <w:b/>
          <w:color w:val="7F0055"/>
        </w:rPr>
        <w:t>public</w:t>
      </w:r>
      <w:r>
        <w:t xml:space="preserve"> </w:t>
      </w:r>
      <w:proofErr w:type="spellStart"/>
      <w:r>
        <w:rPr>
          <w:b/>
          <w:color w:val="7F0055"/>
        </w:rPr>
        <w:t>int</w:t>
      </w:r>
      <w:proofErr w:type="spellEnd"/>
      <w:r>
        <w:t xml:space="preserve">[][][] </w:t>
      </w:r>
      <w:proofErr w:type="spellStart"/>
      <w:r>
        <w:t>getMatrix</w:t>
      </w:r>
      <w:proofErr w:type="spellEnd"/>
      <w:r>
        <w:t xml:space="preserve">() { </w:t>
      </w:r>
    </w:p>
    <w:p w:rsidR="00782997" w:rsidRDefault="00782997" w:rsidP="00782997">
      <w:pPr>
        <w:pStyle w:val="Heading2"/>
        <w:tabs>
          <w:tab w:val="center" w:pos="720"/>
          <w:tab w:val="center" w:pos="1832"/>
        </w:tabs>
        <w:ind w:left="-15" w:firstLine="0"/>
      </w:pPr>
      <w:r>
        <w:rPr>
          <w:b w:val="0"/>
          <w:color w:val="000000"/>
        </w:rPr>
        <w:t xml:space="preserve"> </w:t>
      </w:r>
      <w:r>
        <w:rPr>
          <w:b w:val="0"/>
          <w:color w:val="000000"/>
        </w:rPr>
        <w:tab/>
        <w:t xml:space="preserve"> </w:t>
      </w:r>
      <w:r>
        <w:rPr>
          <w:b w:val="0"/>
          <w:color w:val="000000"/>
        </w:rPr>
        <w:tab/>
      </w:r>
      <w:r>
        <w:t>return</w:t>
      </w:r>
      <w:r>
        <w:rPr>
          <w:b w:val="0"/>
          <w:color w:val="000000"/>
        </w:rPr>
        <w:t xml:space="preserve"> c; </w:t>
      </w:r>
    </w:p>
    <w:p w:rsidR="00782997" w:rsidRDefault="00782997" w:rsidP="00782997">
      <w:pPr>
        <w:tabs>
          <w:tab w:val="center" w:pos="755"/>
        </w:tabs>
        <w:spacing w:after="5" w:line="255" w:lineRule="auto"/>
        <w:ind w:left="-15"/>
      </w:pPr>
      <w:r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  <w:r>
        <w:tab/>
        <w:t xml:space="preserve"> </w:t>
      </w:r>
    </w:p>
    <w:p w:rsidR="00782997" w:rsidRDefault="00782997" w:rsidP="00782997">
      <w:pPr>
        <w:tabs>
          <w:tab w:val="center" w:pos="1883"/>
        </w:tabs>
        <w:spacing w:after="5" w:line="255" w:lineRule="auto"/>
        <w:ind w:left="-15"/>
      </w:pPr>
      <w:r>
        <w:t xml:space="preserve"> </w:t>
      </w:r>
      <w:r>
        <w:tab/>
      </w:r>
      <w:r>
        <w:rPr>
          <w:b/>
          <w:color w:val="7F0055"/>
        </w:rPr>
        <w:t>public</w:t>
      </w:r>
      <w:r>
        <w:t xml:space="preserve"> </w:t>
      </w:r>
      <w:r>
        <w:rPr>
          <w:b/>
          <w:color w:val="7F0055"/>
        </w:rPr>
        <w:t>void</w:t>
      </w:r>
      <w:r>
        <w:t xml:space="preserve"> </w:t>
      </w:r>
      <w:proofErr w:type="spellStart"/>
      <w:r>
        <w:t>printMatrix</w:t>
      </w:r>
      <w:proofErr w:type="spellEnd"/>
      <w:r>
        <w:t xml:space="preserve">() { </w:t>
      </w:r>
    </w:p>
    <w:p w:rsidR="00782997" w:rsidRDefault="00782997" w:rsidP="00782997">
      <w:pPr>
        <w:spacing w:after="5" w:line="255" w:lineRule="auto"/>
        <w:ind w:left="-5" w:right="6374" w:hanging="10"/>
      </w:pPr>
      <w:r>
        <w:t xml:space="preserve"> </w:t>
      </w:r>
      <w:r>
        <w:tab/>
        <w:t xml:space="preserve"> </w:t>
      </w:r>
      <w:r>
        <w:tab/>
      </w:r>
      <w:proofErr w:type="spellStart"/>
      <w:r>
        <w:t>System.out.println</w:t>
      </w:r>
      <w:proofErr w:type="spellEnd"/>
      <w:r>
        <w:t>(</w:t>
      </w:r>
      <w:r>
        <w:rPr>
          <w:color w:val="2A00FF"/>
        </w:rPr>
        <w:t>"c[][][0]"</w:t>
      </w:r>
      <w:r>
        <w:t xml:space="preserve">);  </w:t>
      </w:r>
      <w:r>
        <w:tab/>
        <w:t xml:space="preserve"> </w:t>
      </w:r>
      <w:r>
        <w:tab/>
      </w:r>
      <w:r>
        <w:rPr>
          <w:b/>
          <w:color w:val="7F0055"/>
        </w:rPr>
        <w:t>for</w:t>
      </w:r>
      <w:r>
        <w:t xml:space="preserve"> (</w:t>
      </w:r>
      <w:proofErr w:type="spellStart"/>
      <w:r>
        <w:rPr>
          <w:b/>
          <w:color w:val="7F0055"/>
        </w:rP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&lt;= len1; </w:t>
      </w:r>
      <w:proofErr w:type="spellStart"/>
      <w:r>
        <w:t>i</w:t>
      </w:r>
      <w:proofErr w:type="spellEnd"/>
      <w:r>
        <w:t xml:space="preserve">++) { </w:t>
      </w:r>
    </w:p>
    <w:p w:rsidR="00782997" w:rsidRDefault="00782997" w:rsidP="00782997">
      <w:pPr>
        <w:tabs>
          <w:tab w:val="center" w:pos="720"/>
          <w:tab w:val="center" w:pos="1440"/>
          <w:tab w:val="center" w:pos="3379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for</w:t>
      </w:r>
      <w:r>
        <w:t xml:space="preserve"> (</w:t>
      </w:r>
      <w:proofErr w:type="spellStart"/>
      <w:r>
        <w:rPr>
          <w:b/>
          <w:color w:val="7F0055"/>
        </w:rPr>
        <w:t>int</w:t>
      </w:r>
      <w:proofErr w:type="spellEnd"/>
      <w:r>
        <w:t xml:space="preserve"> j = 0; j&lt;= len2; </w:t>
      </w:r>
      <w:proofErr w:type="spellStart"/>
      <w:r>
        <w:t>j++</w:t>
      </w:r>
      <w:proofErr w:type="spellEnd"/>
      <w:r>
        <w:t xml:space="preserve">) { </w:t>
      </w:r>
    </w:p>
    <w:p w:rsidR="00782997" w:rsidRDefault="00782997" w:rsidP="00782997">
      <w:pPr>
        <w:tabs>
          <w:tab w:val="center" w:pos="720"/>
          <w:tab w:val="center" w:pos="1440"/>
          <w:tab w:val="center" w:pos="2160"/>
          <w:tab w:val="center" w:pos="4081"/>
        </w:tabs>
        <w:spacing w:after="5" w:line="255" w:lineRule="auto"/>
        <w:ind w:left="-15"/>
      </w:pPr>
      <w:r>
        <w:lastRenderedPageBreak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proofErr w:type="spellStart"/>
      <w:r>
        <w:t>System.out.print</w:t>
      </w:r>
      <w:proofErr w:type="spellEnd"/>
      <w:r>
        <w:t>(c[</w:t>
      </w:r>
      <w:proofErr w:type="spellStart"/>
      <w:r>
        <w:t>i</w:t>
      </w:r>
      <w:proofErr w:type="spellEnd"/>
      <w:r>
        <w:t xml:space="preserve">][j][0]); </w:t>
      </w:r>
    </w:p>
    <w:p w:rsidR="00782997" w:rsidRDefault="00782997" w:rsidP="00782997">
      <w:pPr>
        <w:tabs>
          <w:tab w:val="center" w:pos="720"/>
          <w:tab w:val="center" w:pos="1440"/>
          <w:tab w:val="center" w:pos="219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tabs>
          <w:tab w:val="center" w:pos="720"/>
          <w:tab w:val="center" w:pos="1440"/>
          <w:tab w:val="center" w:pos="317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</w:r>
      <w:proofErr w:type="spellStart"/>
      <w:r>
        <w:t>System.out.println</w:t>
      </w:r>
      <w:proofErr w:type="spellEnd"/>
      <w:r>
        <w:t>(</w:t>
      </w:r>
      <w:r>
        <w:rPr>
          <w:color w:val="2A00FF"/>
        </w:rPr>
        <w:t>""</w:t>
      </w:r>
      <w:r>
        <w:t xml:space="preserve">); </w:t>
      </w:r>
    </w:p>
    <w:p w:rsidR="00782997" w:rsidRDefault="00782997" w:rsidP="00782997">
      <w:pPr>
        <w:tabs>
          <w:tab w:val="center" w:pos="720"/>
          <w:tab w:val="center" w:pos="147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tabs>
          <w:tab w:val="center" w:pos="720"/>
          <w:tab w:val="center" w:pos="245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proofErr w:type="spellStart"/>
      <w:r>
        <w:t>System.out.println</w:t>
      </w:r>
      <w:proofErr w:type="spellEnd"/>
      <w:r>
        <w:t>(</w:t>
      </w:r>
      <w:r>
        <w:rPr>
          <w:color w:val="2A00FF"/>
        </w:rPr>
        <w:t>""</w:t>
      </w:r>
      <w:r>
        <w:t xml:space="preserve">); </w:t>
      </w:r>
    </w:p>
    <w:p w:rsidR="00782997" w:rsidRDefault="00782997" w:rsidP="00782997">
      <w:pPr>
        <w:tabs>
          <w:tab w:val="center" w:pos="720"/>
          <w:tab w:val="center" w:pos="2760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proofErr w:type="spellStart"/>
      <w:r>
        <w:t>System.out.println</w:t>
      </w:r>
      <w:proofErr w:type="spellEnd"/>
      <w:r>
        <w:t>(</w:t>
      </w:r>
      <w:r>
        <w:rPr>
          <w:color w:val="2A00FF"/>
        </w:rPr>
        <w:t>"c[][][1]"</w:t>
      </w:r>
      <w:r>
        <w:t xml:space="preserve">); </w:t>
      </w:r>
    </w:p>
    <w:p w:rsidR="00782997" w:rsidRDefault="00782997" w:rsidP="00782997">
      <w:pPr>
        <w:tabs>
          <w:tab w:val="center" w:pos="720"/>
          <w:tab w:val="center" w:pos="2656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for</w:t>
      </w:r>
      <w:r>
        <w:t xml:space="preserve"> (</w:t>
      </w:r>
      <w:proofErr w:type="spellStart"/>
      <w:r>
        <w:rPr>
          <w:b/>
          <w:color w:val="7F0055"/>
        </w:rP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&lt;= len1; </w:t>
      </w:r>
      <w:proofErr w:type="spellStart"/>
      <w:r>
        <w:t>i</w:t>
      </w:r>
      <w:proofErr w:type="spellEnd"/>
      <w:r>
        <w:t xml:space="preserve">++) { </w:t>
      </w:r>
    </w:p>
    <w:p w:rsidR="00782997" w:rsidRDefault="00782997" w:rsidP="00782997">
      <w:pPr>
        <w:tabs>
          <w:tab w:val="center" w:pos="720"/>
          <w:tab w:val="center" w:pos="1440"/>
          <w:tab w:val="center" w:pos="3379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for</w:t>
      </w:r>
      <w:r>
        <w:t xml:space="preserve"> (</w:t>
      </w:r>
      <w:proofErr w:type="spellStart"/>
      <w:r>
        <w:rPr>
          <w:b/>
          <w:color w:val="7F0055"/>
        </w:rPr>
        <w:t>int</w:t>
      </w:r>
      <w:proofErr w:type="spellEnd"/>
      <w:r>
        <w:t xml:space="preserve"> j = 0; j&lt;= len2; </w:t>
      </w:r>
      <w:proofErr w:type="spellStart"/>
      <w:r>
        <w:t>j++</w:t>
      </w:r>
      <w:proofErr w:type="spellEnd"/>
      <w:r>
        <w:t xml:space="preserve">) { </w:t>
      </w:r>
    </w:p>
    <w:p w:rsidR="00782997" w:rsidRDefault="00782997" w:rsidP="00782997">
      <w:pPr>
        <w:tabs>
          <w:tab w:val="center" w:pos="720"/>
          <w:tab w:val="center" w:pos="1440"/>
          <w:tab w:val="center" w:pos="2160"/>
          <w:tab w:val="center" w:pos="4081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proofErr w:type="spellStart"/>
      <w:r>
        <w:t>System.out.print</w:t>
      </w:r>
      <w:proofErr w:type="spellEnd"/>
      <w:r>
        <w:t>(c[</w:t>
      </w:r>
      <w:proofErr w:type="spellStart"/>
      <w:r>
        <w:t>i</w:t>
      </w:r>
      <w:proofErr w:type="spellEnd"/>
      <w:r>
        <w:t xml:space="preserve">][j][1]); </w:t>
      </w:r>
    </w:p>
    <w:p w:rsidR="00782997" w:rsidRDefault="00782997" w:rsidP="00782997">
      <w:pPr>
        <w:tabs>
          <w:tab w:val="center" w:pos="720"/>
          <w:tab w:val="center" w:pos="1440"/>
          <w:tab w:val="center" w:pos="219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tabs>
          <w:tab w:val="center" w:pos="720"/>
          <w:tab w:val="center" w:pos="1440"/>
          <w:tab w:val="center" w:pos="317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</w:r>
      <w:proofErr w:type="spellStart"/>
      <w:r>
        <w:t>System.out.println</w:t>
      </w:r>
      <w:proofErr w:type="spellEnd"/>
      <w:r>
        <w:t>(</w:t>
      </w:r>
      <w:r>
        <w:rPr>
          <w:color w:val="2A00FF"/>
        </w:rPr>
        <w:t>""</w:t>
      </w:r>
      <w:r>
        <w:t xml:space="preserve">); </w:t>
      </w:r>
    </w:p>
    <w:p w:rsidR="00782997" w:rsidRDefault="00782997" w:rsidP="00782997">
      <w:pPr>
        <w:tabs>
          <w:tab w:val="center" w:pos="720"/>
          <w:tab w:val="center" w:pos="147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tabs>
          <w:tab w:val="center" w:pos="755"/>
        </w:tabs>
        <w:spacing w:after="5" w:line="255" w:lineRule="auto"/>
        <w:ind w:left="-15"/>
      </w:pPr>
      <w:r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  <w:r>
        <w:tab/>
        <w:t xml:space="preserve"> </w:t>
      </w:r>
    </w:p>
    <w:p w:rsidR="00782997" w:rsidRDefault="00782997" w:rsidP="00782997">
      <w:pPr>
        <w:spacing w:after="0"/>
      </w:pPr>
      <w:r>
        <w:t xml:space="preserve"> </w:t>
      </w:r>
      <w:r>
        <w:tab/>
        <w:t xml:space="preserve"> </w:t>
      </w:r>
    </w:p>
    <w:p w:rsidR="00782997" w:rsidRDefault="00782997" w:rsidP="00782997">
      <w:pPr>
        <w:tabs>
          <w:tab w:val="center" w:pos="2010"/>
          <w:tab w:val="center" w:pos="3601"/>
          <w:tab w:val="center" w:pos="4321"/>
        </w:tabs>
        <w:spacing w:after="5" w:line="255" w:lineRule="auto"/>
        <w:ind w:left="-15"/>
      </w:pPr>
      <w:r>
        <w:t xml:space="preserve"> </w:t>
      </w:r>
      <w:r>
        <w:tab/>
      </w:r>
      <w:r>
        <w:rPr>
          <w:b/>
          <w:color w:val="7F0055"/>
        </w:rPr>
        <w:t>public</w:t>
      </w:r>
      <w:r>
        <w:t xml:space="preserve"> </w:t>
      </w:r>
      <w:r>
        <w:rPr>
          <w:b/>
          <w:color w:val="7F0055"/>
        </w:rPr>
        <w:t>void</w:t>
      </w:r>
      <w:r>
        <w:t xml:space="preserve"> </w:t>
      </w:r>
      <w:proofErr w:type="spellStart"/>
      <w:r>
        <w:t>memoized_lcs</w:t>
      </w:r>
      <w:proofErr w:type="spellEnd"/>
      <w:r>
        <w:t xml:space="preserve">() { </w:t>
      </w:r>
      <w:r>
        <w:tab/>
        <w:t xml:space="preserve"> </w:t>
      </w:r>
      <w:r>
        <w:tab/>
        <w:t xml:space="preserve"> </w:t>
      </w:r>
    </w:p>
    <w:p w:rsidR="00782997" w:rsidRDefault="00782997" w:rsidP="00782997">
      <w:pPr>
        <w:tabs>
          <w:tab w:val="center" w:pos="720"/>
          <w:tab w:val="center" w:pos="4461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for</w:t>
      </w:r>
      <w:r>
        <w:t xml:space="preserve"> (</w:t>
      </w:r>
      <w:proofErr w:type="spellStart"/>
      <w:r>
        <w:rPr>
          <w:b/>
          <w:color w:val="7F0055"/>
        </w:rP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&lt;= len1; </w:t>
      </w:r>
      <w:proofErr w:type="spellStart"/>
      <w:r>
        <w:t>i</w:t>
      </w:r>
      <w:proofErr w:type="spellEnd"/>
      <w:r>
        <w:t xml:space="preserve">++) {                                  ……………………………(1) </w:t>
      </w:r>
    </w:p>
    <w:p w:rsidR="00782997" w:rsidRDefault="00782997" w:rsidP="00782997">
      <w:pPr>
        <w:tabs>
          <w:tab w:val="center" w:pos="720"/>
          <w:tab w:val="center" w:pos="1440"/>
          <w:tab w:val="center" w:pos="3379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for</w:t>
      </w:r>
      <w:r>
        <w:t xml:space="preserve"> (</w:t>
      </w:r>
      <w:proofErr w:type="spellStart"/>
      <w:r>
        <w:rPr>
          <w:b/>
          <w:color w:val="7F0055"/>
        </w:rPr>
        <w:t>int</w:t>
      </w:r>
      <w:proofErr w:type="spellEnd"/>
      <w:r>
        <w:t xml:space="preserve"> j = 0; j&lt;= len2; </w:t>
      </w:r>
      <w:proofErr w:type="spellStart"/>
      <w:r>
        <w:t>j++</w:t>
      </w:r>
      <w:proofErr w:type="spellEnd"/>
      <w:r>
        <w:t xml:space="preserve">) { </w:t>
      </w:r>
    </w:p>
    <w:p w:rsidR="00782997" w:rsidRDefault="00782997" w:rsidP="00782997">
      <w:pPr>
        <w:spacing w:after="5" w:line="255" w:lineRule="auto"/>
        <w:ind w:left="-5" w:right="6032" w:hanging="1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>c[</w:t>
      </w:r>
      <w:proofErr w:type="spellStart"/>
      <w:r>
        <w:t>i</w:t>
      </w:r>
      <w:proofErr w:type="spellEnd"/>
      <w:r>
        <w:t xml:space="preserve">][j][0] = 0;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>c[</w:t>
      </w:r>
      <w:proofErr w:type="spellStart"/>
      <w:r>
        <w:t>i</w:t>
      </w:r>
      <w:proofErr w:type="spellEnd"/>
      <w:r>
        <w:t xml:space="preserve">][j][1] = 3; </w:t>
      </w:r>
    </w:p>
    <w:p w:rsidR="00782997" w:rsidRDefault="00782997" w:rsidP="00782997">
      <w:pPr>
        <w:tabs>
          <w:tab w:val="center" w:pos="720"/>
          <w:tab w:val="center" w:pos="1440"/>
          <w:tab w:val="center" w:pos="2160"/>
          <w:tab w:val="center" w:pos="4975"/>
        </w:tabs>
        <w:spacing w:after="0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rPr>
          <w:color w:val="3F7F5F"/>
        </w:rPr>
        <w:t>//</w:t>
      </w:r>
      <w:proofErr w:type="spellStart"/>
      <w:r>
        <w:rPr>
          <w:color w:val="3F7F5F"/>
        </w:rPr>
        <w:t>System.out.println</w:t>
      </w:r>
      <w:proofErr w:type="spellEnd"/>
      <w:r>
        <w:rPr>
          <w:color w:val="3F7F5F"/>
        </w:rPr>
        <w:t>("memoized_</w:t>
      </w:r>
      <w:proofErr w:type="spellStart"/>
      <w:r>
        <w:rPr>
          <w:color w:val="3F7F5F"/>
        </w:rPr>
        <w:t>lcs</w:t>
      </w:r>
      <w:proofErr w:type="spellEnd"/>
      <w:r>
        <w:rPr>
          <w:color w:val="3F7F5F"/>
        </w:rPr>
        <w:t>"+</w:t>
      </w:r>
      <w:proofErr w:type="spellStart"/>
      <w:r>
        <w:rPr>
          <w:color w:val="3F7F5F"/>
        </w:rPr>
        <w:t>i</w:t>
      </w:r>
      <w:proofErr w:type="spellEnd"/>
      <w:r>
        <w:rPr>
          <w:color w:val="3F7F5F"/>
        </w:rPr>
        <w:t>+", "+j);</w:t>
      </w:r>
      <w:r>
        <w:t xml:space="preserve"> </w:t>
      </w:r>
    </w:p>
    <w:p w:rsidR="00782997" w:rsidRDefault="00782997" w:rsidP="00782997">
      <w:pPr>
        <w:tabs>
          <w:tab w:val="center" w:pos="720"/>
          <w:tab w:val="center" w:pos="1440"/>
          <w:tab w:val="center" w:pos="2160"/>
          <w:tab w:val="center" w:pos="3871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if</w:t>
      </w:r>
      <w:r>
        <w:t xml:space="preserve"> ((</w:t>
      </w:r>
      <w:proofErr w:type="spellStart"/>
      <w:r>
        <w:t>i</w:t>
      </w:r>
      <w:proofErr w:type="spellEnd"/>
      <w:r>
        <w:t xml:space="preserve"> != 0) &amp;&amp; (j != 0)) { </w:t>
      </w:r>
    </w:p>
    <w:p w:rsidR="00782997" w:rsidRDefault="00782997" w:rsidP="00782997">
      <w:pPr>
        <w:tabs>
          <w:tab w:val="center" w:pos="720"/>
          <w:tab w:val="center" w:pos="1440"/>
          <w:tab w:val="center" w:pos="2160"/>
          <w:tab w:val="center" w:pos="2880"/>
          <w:tab w:val="center" w:pos="4278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proofErr w:type="spellStart"/>
      <w:r>
        <w:t>lookup_lcs</w:t>
      </w:r>
      <w:proofErr w:type="spellEnd"/>
      <w:r>
        <w:t>(</w:t>
      </w:r>
      <w:proofErr w:type="spellStart"/>
      <w:r>
        <w:t>i</w:t>
      </w:r>
      <w:proofErr w:type="spellEnd"/>
      <w:r>
        <w:t xml:space="preserve">, j); </w:t>
      </w:r>
    </w:p>
    <w:p w:rsidR="00782997" w:rsidRDefault="00782997" w:rsidP="00782997">
      <w:pPr>
        <w:tabs>
          <w:tab w:val="center" w:pos="720"/>
          <w:tab w:val="center" w:pos="1440"/>
          <w:tab w:val="center" w:pos="2160"/>
          <w:tab w:val="center" w:pos="291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tabs>
          <w:tab w:val="center" w:pos="720"/>
          <w:tab w:val="center" w:pos="1440"/>
          <w:tab w:val="center" w:pos="219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tabs>
          <w:tab w:val="center" w:pos="720"/>
          <w:tab w:val="center" w:pos="147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tabs>
          <w:tab w:val="center" w:pos="720"/>
          <w:tab w:val="center" w:pos="2862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proofErr w:type="spellStart"/>
      <w:r>
        <w:rPr>
          <w:b/>
          <w:color w:val="7F0055"/>
        </w:rPr>
        <w:t>this</w:t>
      </w:r>
      <w:r>
        <w:t>.lcslength</w:t>
      </w:r>
      <w:proofErr w:type="spellEnd"/>
      <w:r>
        <w:t xml:space="preserve"> = c[len1][len2][0]; </w:t>
      </w:r>
    </w:p>
    <w:p w:rsidR="00782997" w:rsidRDefault="00782997" w:rsidP="00782997">
      <w:pPr>
        <w:tabs>
          <w:tab w:val="center" w:pos="720"/>
          <w:tab w:val="center" w:pos="235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proofErr w:type="spellStart"/>
      <w:r>
        <w:t>generateLCSString</w:t>
      </w:r>
      <w:proofErr w:type="spellEnd"/>
      <w:r>
        <w:t xml:space="preserve">(); </w:t>
      </w:r>
    </w:p>
    <w:p w:rsidR="00782997" w:rsidRDefault="00782997" w:rsidP="00782997">
      <w:pPr>
        <w:tabs>
          <w:tab w:val="center" w:pos="755"/>
        </w:tabs>
        <w:spacing w:after="5" w:line="255" w:lineRule="auto"/>
        <w:ind w:left="-15"/>
      </w:pPr>
      <w:r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</w:p>
    <w:p w:rsidR="00782997" w:rsidRDefault="00782997" w:rsidP="00782997">
      <w:pPr>
        <w:spacing w:after="0"/>
      </w:pPr>
      <w:r>
        <w:t xml:space="preserve"> </w:t>
      </w:r>
    </w:p>
    <w:p w:rsidR="00782997" w:rsidRDefault="00782997" w:rsidP="00782997">
      <w:pPr>
        <w:spacing w:after="5" w:line="255" w:lineRule="auto"/>
        <w:ind w:left="-5" w:right="6114" w:hanging="10"/>
      </w:pPr>
      <w:r>
        <w:t xml:space="preserve"> </w:t>
      </w:r>
      <w:r>
        <w:tab/>
      </w:r>
      <w:r>
        <w:rPr>
          <w:b/>
          <w:color w:val="7F0055"/>
        </w:rPr>
        <w:t>private</w:t>
      </w:r>
      <w:r>
        <w:t xml:space="preserve"> </w:t>
      </w:r>
      <w:r>
        <w:rPr>
          <w:b/>
          <w:color w:val="7F0055"/>
        </w:rPr>
        <w:t>void</w:t>
      </w:r>
      <w:r>
        <w:t xml:space="preserve"> </w:t>
      </w:r>
      <w:proofErr w:type="spellStart"/>
      <w:r>
        <w:t>lookup_lcs</w:t>
      </w:r>
      <w:proofErr w:type="spellEnd"/>
      <w:r>
        <w:t>(</w:t>
      </w:r>
      <w:proofErr w:type="spellStart"/>
      <w:r>
        <w:rPr>
          <w:b/>
          <w:color w:val="7F0055"/>
        </w:rP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rPr>
          <w:b/>
          <w:color w:val="7F0055"/>
        </w:rPr>
        <w:t>int</w:t>
      </w:r>
      <w:proofErr w:type="spellEnd"/>
      <w:r>
        <w:t xml:space="preserve"> j) {  </w:t>
      </w:r>
      <w:r>
        <w:tab/>
        <w:t xml:space="preserve"> </w:t>
      </w:r>
      <w:r>
        <w:tab/>
      </w:r>
      <w:r>
        <w:rPr>
          <w:b/>
          <w:color w:val="7F0055"/>
        </w:rPr>
        <w:t>if</w:t>
      </w:r>
      <w:r>
        <w:t xml:space="preserve">( s1.charAt(i-1) == s2.charAt(j-1) ) { </w:t>
      </w:r>
    </w:p>
    <w:p w:rsidR="00782997" w:rsidRDefault="00782997" w:rsidP="00782997">
      <w:pPr>
        <w:spacing w:after="5" w:line="255" w:lineRule="auto"/>
        <w:ind w:left="-5" w:right="2107" w:hanging="10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>c[</w:t>
      </w:r>
      <w:proofErr w:type="spellStart"/>
      <w:r>
        <w:t>i</w:t>
      </w:r>
      <w:proofErr w:type="spellEnd"/>
      <w:r>
        <w:t xml:space="preserve">][j][0] = c[i-1][j-1][0] + 1;                              ……………………………(3)  </w:t>
      </w:r>
      <w:r>
        <w:tab/>
        <w:t xml:space="preserve"> </w:t>
      </w:r>
      <w:r>
        <w:tab/>
        <w:t xml:space="preserve"> </w:t>
      </w:r>
      <w:r>
        <w:tab/>
        <w:t>c[</w:t>
      </w:r>
      <w:proofErr w:type="spellStart"/>
      <w:r>
        <w:t>i</w:t>
      </w:r>
      <w:proofErr w:type="spellEnd"/>
      <w:r>
        <w:t xml:space="preserve">][j][1] = 0; </w:t>
      </w:r>
      <w:r>
        <w:rPr>
          <w:color w:val="3F7F5F"/>
        </w:rPr>
        <w:t>//diagonal arrow</w:t>
      </w:r>
      <w:r>
        <w:t xml:space="preserve"> </w:t>
      </w:r>
    </w:p>
    <w:p w:rsidR="00782997" w:rsidRDefault="00782997" w:rsidP="00782997">
      <w:pPr>
        <w:tabs>
          <w:tab w:val="center" w:pos="720"/>
          <w:tab w:val="center" w:pos="147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</w:p>
    <w:p w:rsidR="00782997" w:rsidRDefault="00782997" w:rsidP="00782997">
      <w:pPr>
        <w:pStyle w:val="Heading2"/>
        <w:tabs>
          <w:tab w:val="center" w:pos="720"/>
          <w:tab w:val="center" w:pos="1683"/>
        </w:tabs>
        <w:ind w:left="-15" w:firstLine="0"/>
      </w:pPr>
      <w:r>
        <w:rPr>
          <w:b w:val="0"/>
          <w:color w:val="000000"/>
        </w:rPr>
        <w:t xml:space="preserve"> </w:t>
      </w:r>
      <w:r>
        <w:rPr>
          <w:b w:val="0"/>
          <w:color w:val="000000"/>
        </w:rPr>
        <w:tab/>
        <w:t xml:space="preserve"> </w:t>
      </w:r>
      <w:r>
        <w:rPr>
          <w:b w:val="0"/>
          <w:color w:val="000000"/>
        </w:rPr>
        <w:tab/>
      </w:r>
      <w:r>
        <w:t>else</w:t>
      </w:r>
      <w:r>
        <w:rPr>
          <w:b w:val="0"/>
          <w:color w:val="000000"/>
        </w:rPr>
        <w:t xml:space="preserve"> { </w:t>
      </w:r>
    </w:p>
    <w:p w:rsidR="00782997" w:rsidRDefault="00782997" w:rsidP="00782997">
      <w:pPr>
        <w:tabs>
          <w:tab w:val="center" w:pos="720"/>
          <w:tab w:val="center" w:pos="1440"/>
          <w:tab w:val="center" w:pos="5042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>c[</w:t>
      </w:r>
      <w:proofErr w:type="spellStart"/>
      <w:r>
        <w:t>i</w:t>
      </w:r>
      <w:proofErr w:type="spellEnd"/>
      <w:r>
        <w:t xml:space="preserve">][j][0] = c[i-1][j-1][0];                                      ………………………….(2) </w:t>
      </w:r>
    </w:p>
    <w:p w:rsidR="00782997" w:rsidRDefault="00782997" w:rsidP="00782997">
      <w:pPr>
        <w:tabs>
          <w:tab w:val="center" w:pos="720"/>
          <w:tab w:val="center" w:pos="1440"/>
          <w:tab w:val="center" w:pos="3046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>c[</w:t>
      </w:r>
      <w:proofErr w:type="spellStart"/>
      <w:r>
        <w:t>i</w:t>
      </w:r>
      <w:proofErr w:type="spellEnd"/>
      <w:r>
        <w:t xml:space="preserve">][j][1] = 3; </w:t>
      </w:r>
      <w:r>
        <w:rPr>
          <w:color w:val="3F7F5F"/>
        </w:rPr>
        <w:t>//none</w:t>
      </w:r>
      <w:r>
        <w:t xml:space="preserve"> </w:t>
      </w:r>
    </w:p>
    <w:p w:rsidR="00782997" w:rsidRDefault="00782997" w:rsidP="00782997">
      <w:pPr>
        <w:tabs>
          <w:tab w:val="center" w:pos="720"/>
          <w:tab w:val="center" w:pos="147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</w:p>
    <w:p w:rsidR="00782997" w:rsidRDefault="00782997" w:rsidP="00782997">
      <w:pPr>
        <w:tabs>
          <w:tab w:val="center" w:pos="720"/>
          <w:tab w:val="center" w:pos="2640"/>
          <w:tab w:val="center" w:pos="4321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if</w:t>
      </w:r>
      <w:r>
        <w:t>( c[i-1][j][0] &gt;= c[</w:t>
      </w:r>
      <w:proofErr w:type="spellStart"/>
      <w:r>
        <w:t>i</w:t>
      </w:r>
      <w:proofErr w:type="spellEnd"/>
      <w:r>
        <w:t xml:space="preserve">][j][0] ) { </w:t>
      </w:r>
      <w:r>
        <w:tab/>
        <w:t xml:space="preserve"> </w:t>
      </w:r>
    </w:p>
    <w:p w:rsidR="00782997" w:rsidRDefault="00782997" w:rsidP="00782997">
      <w:pPr>
        <w:tabs>
          <w:tab w:val="center" w:pos="720"/>
          <w:tab w:val="center" w:pos="1440"/>
          <w:tab w:val="center" w:pos="3098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>c[</w:t>
      </w:r>
      <w:proofErr w:type="spellStart"/>
      <w:r>
        <w:t>i</w:t>
      </w:r>
      <w:proofErr w:type="spellEnd"/>
      <w:r>
        <w:t xml:space="preserve">][j][0] = c[i-1][j][0]; </w:t>
      </w:r>
    </w:p>
    <w:p w:rsidR="00782997" w:rsidRDefault="00782997" w:rsidP="00782997">
      <w:pPr>
        <w:tabs>
          <w:tab w:val="center" w:pos="720"/>
          <w:tab w:val="center" w:pos="1440"/>
          <w:tab w:val="center" w:pos="5131"/>
        </w:tabs>
        <w:spacing w:after="0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>c[</w:t>
      </w:r>
      <w:proofErr w:type="spellStart"/>
      <w:r>
        <w:t>i</w:t>
      </w:r>
      <w:proofErr w:type="spellEnd"/>
      <w:r>
        <w:t xml:space="preserve">][j][1] = 1; </w:t>
      </w:r>
      <w:r>
        <w:rPr>
          <w:color w:val="3F7F5F"/>
        </w:rPr>
        <w:t xml:space="preserve">//up arrow                                     …………………………….(5) </w:t>
      </w:r>
      <w:r>
        <w:t xml:space="preserve"> </w:t>
      </w:r>
    </w:p>
    <w:p w:rsidR="00782997" w:rsidRDefault="00782997" w:rsidP="00782997">
      <w:pPr>
        <w:tabs>
          <w:tab w:val="center" w:pos="720"/>
          <w:tab w:val="center" w:pos="147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</w:p>
    <w:p w:rsidR="00782997" w:rsidRDefault="00782997" w:rsidP="00782997">
      <w:pPr>
        <w:tabs>
          <w:tab w:val="center" w:pos="720"/>
          <w:tab w:val="center" w:pos="2640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if</w:t>
      </w:r>
      <w:r>
        <w:t>( c[</w:t>
      </w:r>
      <w:proofErr w:type="spellStart"/>
      <w:r>
        <w:t>i</w:t>
      </w:r>
      <w:proofErr w:type="spellEnd"/>
      <w:r>
        <w:t>][j-1][0] &gt;= c[</w:t>
      </w:r>
      <w:proofErr w:type="spellStart"/>
      <w:r>
        <w:t>i</w:t>
      </w:r>
      <w:proofErr w:type="spellEnd"/>
      <w:r>
        <w:t xml:space="preserve">][j][0] ) { </w:t>
      </w:r>
    </w:p>
    <w:p w:rsidR="00782997" w:rsidRDefault="00782997" w:rsidP="00782997">
      <w:pPr>
        <w:tabs>
          <w:tab w:val="center" w:pos="720"/>
          <w:tab w:val="center" w:pos="1440"/>
          <w:tab w:val="center" w:pos="3098"/>
        </w:tabs>
        <w:spacing w:after="5" w:line="255" w:lineRule="auto"/>
        <w:ind w:left="-15"/>
      </w:pPr>
      <w:r>
        <w:lastRenderedPageBreak/>
        <w:t xml:space="preserve"> </w:t>
      </w:r>
      <w:r>
        <w:tab/>
        <w:t xml:space="preserve"> </w:t>
      </w:r>
      <w:r>
        <w:tab/>
        <w:t xml:space="preserve"> </w:t>
      </w:r>
      <w:r>
        <w:tab/>
        <w:t>c[</w:t>
      </w:r>
      <w:proofErr w:type="spellStart"/>
      <w:r>
        <w:t>i</w:t>
      </w:r>
      <w:proofErr w:type="spellEnd"/>
      <w:r>
        <w:t>][j][0] = c[</w:t>
      </w:r>
      <w:proofErr w:type="spellStart"/>
      <w:r>
        <w:t>i</w:t>
      </w:r>
      <w:proofErr w:type="spellEnd"/>
      <w:r>
        <w:t xml:space="preserve">][j-1][0]; </w:t>
      </w:r>
    </w:p>
    <w:p w:rsidR="00782997" w:rsidRDefault="00782997" w:rsidP="00782997">
      <w:pPr>
        <w:tabs>
          <w:tab w:val="center" w:pos="720"/>
          <w:tab w:val="center" w:pos="1440"/>
          <w:tab w:val="center" w:pos="5164"/>
        </w:tabs>
        <w:spacing w:after="0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>c[</w:t>
      </w:r>
      <w:proofErr w:type="spellStart"/>
      <w:r>
        <w:t>i</w:t>
      </w:r>
      <w:proofErr w:type="spellEnd"/>
      <w:r>
        <w:t xml:space="preserve">][j][1] = 2; </w:t>
      </w:r>
      <w:r>
        <w:rPr>
          <w:color w:val="3F7F5F"/>
        </w:rPr>
        <w:t xml:space="preserve">//left arrow                                   ………………………………(4) </w:t>
      </w:r>
      <w:r>
        <w:t xml:space="preserve"> </w:t>
      </w:r>
    </w:p>
    <w:p w:rsidR="00782997" w:rsidRDefault="00782997" w:rsidP="00782997">
      <w:pPr>
        <w:tabs>
          <w:tab w:val="center" w:pos="720"/>
          <w:tab w:val="center" w:pos="147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tabs>
          <w:tab w:val="center" w:pos="720"/>
          <w:tab w:val="center" w:pos="3374"/>
        </w:tabs>
        <w:spacing w:after="0"/>
        <w:ind w:left="-15"/>
      </w:pPr>
      <w:r>
        <w:t xml:space="preserve"> </w:t>
      </w:r>
      <w:r>
        <w:tab/>
        <w:t xml:space="preserve"> </w:t>
      </w:r>
      <w:r>
        <w:tab/>
      </w:r>
      <w:r>
        <w:rPr>
          <w:color w:val="3F7F5F"/>
        </w:rPr>
        <w:t>//</w:t>
      </w:r>
      <w:proofErr w:type="spellStart"/>
      <w:r>
        <w:rPr>
          <w:color w:val="3F7F5F"/>
        </w:rPr>
        <w:t>System.out.println</w:t>
      </w:r>
      <w:proofErr w:type="spellEnd"/>
      <w:r>
        <w:rPr>
          <w:color w:val="3F7F5F"/>
        </w:rPr>
        <w:t>("lookup_</w:t>
      </w:r>
      <w:proofErr w:type="spellStart"/>
      <w:r>
        <w:rPr>
          <w:color w:val="3F7F5F"/>
        </w:rPr>
        <w:t>lcs</w:t>
      </w:r>
      <w:proofErr w:type="spellEnd"/>
      <w:r>
        <w:rPr>
          <w:color w:val="3F7F5F"/>
        </w:rPr>
        <w:t>"+</w:t>
      </w:r>
      <w:proofErr w:type="spellStart"/>
      <w:r>
        <w:rPr>
          <w:color w:val="3F7F5F"/>
        </w:rPr>
        <w:t>i</w:t>
      </w:r>
      <w:proofErr w:type="spellEnd"/>
      <w:r>
        <w:rPr>
          <w:color w:val="3F7F5F"/>
        </w:rPr>
        <w:t>+", "+j);</w:t>
      </w:r>
      <w:r>
        <w:t xml:space="preserve"> </w:t>
      </w:r>
    </w:p>
    <w:p w:rsidR="00782997" w:rsidRDefault="00782997" w:rsidP="00782997">
      <w:pPr>
        <w:tabs>
          <w:tab w:val="center" w:pos="755"/>
        </w:tabs>
        <w:spacing w:after="5" w:line="255" w:lineRule="auto"/>
        <w:ind w:left="-15"/>
      </w:pPr>
      <w:r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  <w:r>
        <w:tab/>
        <w:t xml:space="preserve"> </w:t>
      </w:r>
    </w:p>
    <w:p w:rsidR="00782997" w:rsidRDefault="00782997" w:rsidP="00782997">
      <w:pPr>
        <w:tabs>
          <w:tab w:val="center" w:pos="4394"/>
        </w:tabs>
        <w:spacing w:after="5" w:line="255" w:lineRule="auto"/>
        <w:ind w:left="-15"/>
      </w:pPr>
      <w:r>
        <w:t xml:space="preserve"> </w:t>
      </w:r>
      <w:r>
        <w:tab/>
      </w:r>
      <w:r>
        <w:rPr>
          <w:b/>
          <w:color w:val="7F0055"/>
        </w:rPr>
        <w:t>private</w:t>
      </w:r>
      <w:r>
        <w:t xml:space="preserve"> </w:t>
      </w:r>
      <w:r>
        <w:rPr>
          <w:b/>
          <w:color w:val="7F0055"/>
        </w:rPr>
        <w:t>void</w:t>
      </w:r>
      <w:r>
        <w:t xml:space="preserve"> </w:t>
      </w:r>
      <w:proofErr w:type="spellStart"/>
      <w:r>
        <w:t>generateLCSString</w:t>
      </w:r>
      <w:proofErr w:type="spellEnd"/>
      <w:r>
        <w:t xml:space="preserve">() {                                              ……………………………..(6) </w:t>
      </w:r>
    </w:p>
    <w:p w:rsidR="00782997" w:rsidRDefault="00782997" w:rsidP="00782997">
      <w:pPr>
        <w:spacing w:after="5" w:line="255" w:lineRule="auto"/>
        <w:ind w:left="-5" w:right="8025" w:hanging="10"/>
      </w:pPr>
      <w:r>
        <w:t xml:space="preserve"> </w:t>
      </w:r>
      <w:r>
        <w:tab/>
        <w:t xml:space="preserve"> </w:t>
      </w:r>
      <w:r>
        <w:tab/>
      </w:r>
      <w:proofErr w:type="spellStart"/>
      <w:r>
        <w:rPr>
          <w:b/>
          <w:color w:val="7F0055"/>
        </w:rP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len1;  </w:t>
      </w:r>
      <w:r>
        <w:tab/>
        <w:t xml:space="preserve"> </w:t>
      </w:r>
      <w:r>
        <w:tab/>
      </w:r>
      <w:proofErr w:type="spellStart"/>
      <w:r>
        <w:rPr>
          <w:b/>
          <w:color w:val="7F0055"/>
        </w:rPr>
        <w:t>int</w:t>
      </w:r>
      <w:proofErr w:type="spellEnd"/>
      <w:r>
        <w:t xml:space="preserve"> j = len2; </w:t>
      </w:r>
    </w:p>
    <w:p w:rsidR="00782997" w:rsidRDefault="00782997" w:rsidP="00782997">
      <w:pPr>
        <w:spacing w:after="5" w:line="255" w:lineRule="auto"/>
        <w:ind w:left="-5" w:right="6989" w:hanging="10"/>
      </w:pPr>
      <w:r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while</w:t>
      </w:r>
      <w:r>
        <w:t xml:space="preserve">( </w:t>
      </w:r>
      <w:proofErr w:type="spellStart"/>
      <w:r>
        <w:t>i</w:t>
      </w:r>
      <w:proofErr w:type="spellEnd"/>
      <w:r>
        <w:t xml:space="preserve"> &gt; 0 &amp;&amp; j &gt; 0 ) {  </w:t>
      </w:r>
      <w:r>
        <w:tab/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if</w:t>
      </w:r>
      <w:r>
        <w:t>( c[</w:t>
      </w:r>
      <w:proofErr w:type="spellStart"/>
      <w:r>
        <w:t>i</w:t>
      </w:r>
      <w:proofErr w:type="spellEnd"/>
      <w:r>
        <w:t xml:space="preserve">][j][1] == 0 ) {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proofErr w:type="spellStart"/>
      <w:r>
        <w:t>i</w:t>
      </w:r>
      <w:proofErr w:type="spellEnd"/>
      <w:r>
        <w:t xml:space="preserve">--; 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j--; </w:t>
      </w:r>
    </w:p>
    <w:p w:rsidR="00782997" w:rsidRDefault="00782997" w:rsidP="00782997">
      <w:pPr>
        <w:tabs>
          <w:tab w:val="center" w:pos="720"/>
          <w:tab w:val="center" w:pos="1440"/>
          <w:tab w:val="center" w:pos="2160"/>
          <w:tab w:val="center" w:pos="4334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proofErr w:type="spellStart"/>
      <w:r>
        <w:t>lcsString</w:t>
      </w:r>
      <w:proofErr w:type="spellEnd"/>
      <w:r>
        <w:t xml:space="preserve"> = s1.charAt(</w:t>
      </w:r>
      <w:proofErr w:type="spellStart"/>
      <w:r>
        <w:t>i</w:t>
      </w:r>
      <w:proofErr w:type="spellEnd"/>
      <w:r>
        <w:t>)+</w:t>
      </w:r>
      <w:proofErr w:type="spellStart"/>
      <w:r>
        <w:t>lcsString</w:t>
      </w:r>
      <w:proofErr w:type="spellEnd"/>
      <w:r>
        <w:t xml:space="preserve">; </w:t>
      </w:r>
    </w:p>
    <w:p w:rsidR="00782997" w:rsidRDefault="00782997" w:rsidP="00782997">
      <w:pPr>
        <w:tabs>
          <w:tab w:val="center" w:pos="720"/>
          <w:tab w:val="center" w:pos="1440"/>
          <w:tab w:val="center" w:pos="219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  <w:r>
        <w:tab/>
        <w:t xml:space="preserve"> </w:t>
      </w:r>
    </w:p>
    <w:p w:rsidR="00782997" w:rsidRDefault="00782997" w:rsidP="00782997">
      <w:pPr>
        <w:tabs>
          <w:tab w:val="center" w:pos="720"/>
          <w:tab w:val="center" w:pos="1440"/>
          <w:tab w:val="center" w:pos="3176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else</w:t>
      </w:r>
      <w:r>
        <w:t xml:space="preserve"> </w:t>
      </w:r>
      <w:r>
        <w:rPr>
          <w:b/>
          <w:color w:val="7F0055"/>
        </w:rPr>
        <w:t>if</w:t>
      </w:r>
      <w:r>
        <w:t>( c[</w:t>
      </w:r>
      <w:proofErr w:type="spellStart"/>
      <w:r>
        <w:t>i</w:t>
      </w:r>
      <w:proofErr w:type="spellEnd"/>
      <w:r>
        <w:t xml:space="preserve">][j][1] == 1 ) { </w:t>
      </w:r>
    </w:p>
    <w:p w:rsidR="00782997" w:rsidRDefault="00782997" w:rsidP="00782997">
      <w:pPr>
        <w:tabs>
          <w:tab w:val="center" w:pos="720"/>
          <w:tab w:val="center" w:pos="1440"/>
          <w:tab w:val="center" w:pos="2160"/>
          <w:tab w:val="center" w:pos="3002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</w:r>
      <w:proofErr w:type="spellStart"/>
      <w:r>
        <w:t>i</w:t>
      </w:r>
      <w:proofErr w:type="spellEnd"/>
      <w:r>
        <w:t xml:space="preserve">--; </w:t>
      </w:r>
    </w:p>
    <w:p w:rsidR="00782997" w:rsidRDefault="00782997" w:rsidP="00782997">
      <w:pPr>
        <w:tabs>
          <w:tab w:val="center" w:pos="720"/>
          <w:tab w:val="center" w:pos="1440"/>
          <w:tab w:val="center" w:pos="219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  <w:r>
        <w:tab/>
        <w:t xml:space="preserve"> </w:t>
      </w:r>
    </w:p>
    <w:p w:rsidR="00782997" w:rsidRDefault="00782997" w:rsidP="00782997">
      <w:pPr>
        <w:tabs>
          <w:tab w:val="center" w:pos="720"/>
          <w:tab w:val="center" w:pos="1440"/>
          <w:tab w:val="center" w:pos="3176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else</w:t>
      </w:r>
      <w:r>
        <w:t xml:space="preserve"> </w:t>
      </w:r>
      <w:r>
        <w:rPr>
          <w:b/>
          <w:color w:val="7F0055"/>
        </w:rPr>
        <w:t>if</w:t>
      </w:r>
      <w:r>
        <w:t>( c[</w:t>
      </w:r>
      <w:proofErr w:type="spellStart"/>
      <w:r>
        <w:t>i</w:t>
      </w:r>
      <w:proofErr w:type="spellEnd"/>
      <w:r>
        <w:t xml:space="preserve">][j][1] == 2 ) { </w:t>
      </w:r>
    </w:p>
    <w:p w:rsidR="00782997" w:rsidRDefault="00782997" w:rsidP="00782997">
      <w:pPr>
        <w:tabs>
          <w:tab w:val="center" w:pos="720"/>
          <w:tab w:val="center" w:pos="1440"/>
          <w:tab w:val="center" w:pos="2160"/>
          <w:tab w:val="center" w:pos="3004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j--; </w:t>
      </w:r>
    </w:p>
    <w:p w:rsidR="00782997" w:rsidRDefault="00782997" w:rsidP="00782997">
      <w:pPr>
        <w:tabs>
          <w:tab w:val="center" w:pos="720"/>
          <w:tab w:val="center" w:pos="1440"/>
          <w:tab w:val="center" w:pos="219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tabs>
          <w:tab w:val="center" w:pos="720"/>
          <w:tab w:val="center" w:pos="1440"/>
          <w:tab w:val="center" w:pos="4495"/>
        </w:tabs>
        <w:spacing w:after="0"/>
        <w:ind w:left="-15"/>
      </w:pPr>
      <w:r>
        <w:t xml:space="preserve"> </w:t>
      </w:r>
      <w:r>
        <w:tab/>
        <w:t xml:space="preserve"> </w:t>
      </w:r>
      <w:r>
        <w:tab/>
        <w:t xml:space="preserve"> </w:t>
      </w:r>
      <w:r>
        <w:tab/>
      </w:r>
      <w:r>
        <w:rPr>
          <w:color w:val="3F7F5F"/>
        </w:rPr>
        <w:t>//</w:t>
      </w:r>
      <w:proofErr w:type="spellStart"/>
      <w:r>
        <w:rPr>
          <w:color w:val="3F7F5F"/>
        </w:rPr>
        <w:t>System.out.println</w:t>
      </w:r>
      <w:proofErr w:type="spellEnd"/>
      <w:r>
        <w:rPr>
          <w:color w:val="3F7F5F"/>
        </w:rPr>
        <w:t>("generate_lcs_string"+</w:t>
      </w:r>
      <w:proofErr w:type="spellStart"/>
      <w:r>
        <w:rPr>
          <w:color w:val="3F7F5F"/>
        </w:rPr>
        <w:t>i</w:t>
      </w:r>
      <w:proofErr w:type="spellEnd"/>
      <w:r>
        <w:rPr>
          <w:color w:val="3F7F5F"/>
        </w:rPr>
        <w:t>+", "+j);</w:t>
      </w:r>
      <w:r>
        <w:t xml:space="preserve"> </w:t>
      </w:r>
    </w:p>
    <w:p w:rsidR="00782997" w:rsidRDefault="00782997" w:rsidP="00782997">
      <w:pPr>
        <w:tabs>
          <w:tab w:val="center" w:pos="720"/>
          <w:tab w:val="center" w:pos="1475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  <w:t xml:space="preserve">} </w:t>
      </w:r>
    </w:p>
    <w:p w:rsidR="00782997" w:rsidRDefault="00782997" w:rsidP="00782997">
      <w:pPr>
        <w:tabs>
          <w:tab w:val="center" w:pos="755"/>
        </w:tabs>
        <w:spacing w:after="5" w:line="255" w:lineRule="auto"/>
        <w:ind w:left="-15"/>
      </w:pPr>
      <w:r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  <w:r>
        <w:tab/>
        <w:t xml:space="preserve"> </w:t>
      </w:r>
    </w:p>
    <w:p w:rsidR="00782997" w:rsidRDefault="00782997" w:rsidP="00782997">
      <w:pPr>
        <w:tabs>
          <w:tab w:val="center" w:pos="1902"/>
        </w:tabs>
        <w:spacing w:after="5" w:line="255" w:lineRule="auto"/>
        <w:ind w:left="-15"/>
      </w:pPr>
      <w:r>
        <w:t xml:space="preserve"> </w:t>
      </w:r>
      <w:r>
        <w:tab/>
      </w:r>
      <w:r>
        <w:rPr>
          <w:b/>
          <w:color w:val="7F0055"/>
        </w:rPr>
        <w:t>public</w:t>
      </w:r>
      <w:r>
        <w:t xml:space="preserve"> </w:t>
      </w:r>
      <w:proofErr w:type="spellStart"/>
      <w:r>
        <w:rPr>
          <w:b/>
          <w:color w:val="7F0055"/>
        </w:rPr>
        <w:t>int</w:t>
      </w:r>
      <w:proofErr w:type="spellEnd"/>
      <w:r>
        <w:t xml:space="preserve"> </w:t>
      </w:r>
      <w:proofErr w:type="spellStart"/>
      <w:r>
        <w:t>getLCSLength</w:t>
      </w:r>
      <w:proofErr w:type="spellEnd"/>
      <w:r>
        <w:t xml:space="preserve">() { </w:t>
      </w:r>
    </w:p>
    <w:p w:rsidR="00782997" w:rsidRDefault="00782997" w:rsidP="00782997">
      <w:pPr>
        <w:tabs>
          <w:tab w:val="center" w:pos="720"/>
          <w:tab w:val="center" w:pos="2184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return</w:t>
      </w:r>
      <w:r>
        <w:t xml:space="preserve"> </w:t>
      </w:r>
      <w:proofErr w:type="spellStart"/>
      <w:r>
        <w:t>lcslength</w:t>
      </w:r>
      <w:proofErr w:type="spellEnd"/>
      <w:r>
        <w:t xml:space="preserve">; </w:t>
      </w:r>
    </w:p>
    <w:p w:rsidR="00782997" w:rsidRDefault="00782997" w:rsidP="00782997">
      <w:pPr>
        <w:tabs>
          <w:tab w:val="center" w:pos="755"/>
        </w:tabs>
        <w:spacing w:after="5" w:line="255" w:lineRule="auto"/>
        <w:ind w:left="-15"/>
      </w:pPr>
      <w:r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  <w:r>
        <w:tab/>
        <w:t xml:space="preserve"> </w:t>
      </w:r>
    </w:p>
    <w:p w:rsidR="00782997" w:rsidRDefault="00782997" w:rsidP="00782997">
      <w:pPr>
        <w:tabs>
          <w:tab w:val="center" w:pos="1953"/>
        </w:tabs>
        <w:spacing w:after="5" w:line="255" w:lineRule="auto"/>
        <w:ind w:left="-15"/>
      </w:pPr>
      <w:r>
        <w:t xml:space="preserve"> </w:t>
      </w:r>
      <w:r>
        <w:tab/>
      </w:r>
      <w:r>
        <w:rPr>
          <w:b/>
          <w:color w:val="7F0055"/>
        </w:rPr>
        <w:t>public</w:t>
      </w:r>
      <w:r>
        <w:t xml:space="preserve"> String </w:t>
      </w:r>
      <w:proofErr w:type="spellStart"/>
      <w:r>
        <w:t>getlcsString</w:t>
      </w:r>
      <w:proofErr w:type="spellEnd"/>
      <w:r>
        <w:t xml:space="preserve">() { </w:t>
      </w:r>
    </w:p>
    <w:p w:rsidR="00782997" w:rsidRDefault="00782997" w:rsidP="00782997">
      <w:pPr>
        <w:tabs>
          <w:tab w:val="center" w:pos="720"/>
          <w:tab w:val="center" w:pos="2161"/>
        </w:tabs>
        <w:spacing w:after="5" w:line="255" w:lineRule="auto"/>
        <w:ind w:left="-15"/>
      </w:pPr>
      <w:r>
        <w:t xml:space="preserve"> </w:t>
      </w:r>
      <w:r>
        <w:tab/>
        <w:t xml:space="preserve"> </w:t>
      </w:r>
      <w:r>
        <w:tab/>
      </w:r>
      <w:r>
        <w:rPr>
          <w:b/>
          <w:color w:val="7F0055"/>
        </w:rPr>
        <w:t>return</w:t>
      </w:r>
      <w:r>
        <w:t xml:space="preserve"> </w:t>
      </w:r>
      <w:proofErr w:type="spellStart"/>
      <w:r>
        <w:t>lcsString</w:t>
      </w:r>
      <w:proofErr w:type="spellEnd"/>
      <w:r>
        <w:t xml:space="preserve">; </w:t>
      </w:r>
    </w:p>
    <w:p w:rsidR="00782997" w:rsidRDefault="00782997" w:rsidP="00782997">
      <w:pPr>
        <w:tabs>
          <w:tab w:val="center" w:pos="755"/>
        </w:tabs>
        <w:spacing w:after="5" w:line="255" w:lineRule="auto"/>
        <w:ind w:left="-15"/>
      </w:pPr>
      <w:r>
        <w:t xml:space="preserve"> </w:t>
      </w:r>
      <w:r>
        <w:tab/>
        <w:t xml:space="preserve">} </w:t>
      </w:r>
    </w:p>
    <w:p w:rsidR="00782997" w:rsidRDefault="00782997" w:rsidP="00782997">
      <w:pPr>
        <w:spacing w:after="0"/>
      </w:pPr>
      <w:r>
        <w:t xml:space="preserve"> </w:t>
      </w:r>
    </w:p>
    <w:p w:rsidR="00782997" w:rsidRDefault="00782997" w:rsidP="00782997">
      <w:pPr>
        <w:spacing w:after="5" w:line="255" w:lineRule="auto"/>
        <w:ind w:left="-5" w:hanging="10"/>
      </w:pPr>
      <w:r>
        <w:t xml:space="preserve">} </w:t>
      </w:r>
    </w:p>
    <w:p w:rsidR="00782997" w:rsidRDefault="00782997" w:rsidP="00782997">
      <w:pPr>
        <w:spacing w:after="24"/>
      </w:pPr>
      <w:r>
        <w:rPr>
          <w:rFonts w:ascii="Courier New" w:eastAsia="Courier New" w:hAnsi="Courier New" w:cs="Courier New"/>
          <w:sz w:val="20"/>
        </w:rPr>
        <w:t xml:space="preserve"> </w:t>
      </w:r>
      <w:r>
        <w:rPr>
          <w:rFonts w:ascii="Courier New" w:eastAsia="Courier New" w:hAnsi="Courier New" w:cs="Courier New"/>
          <w:sz w:val="20"/>
        </w:rPr>
        <w:tab/>
        <w:t xml:space="preserve"> </w:t>
      </w:r>
      <w:r>
        <w:rPr>
          <w:rFonts w:ascii="Courier New" w:eastAsia="Courier New" w:hAnsi="Courier New" w:cs="Courier New"/>
          <w:sz w:val="20"/>
        </w:rPr>
        <w:tab/>
        <w:t xml:space="preserve"> </w:t>
      </w:r>
    </w:p>
    <w:p w:rsidR="00782997" w:rsidRDefault="00782997" w:rsidP="00782997">
      <w:pPr>
        <w:spacing w:after="0"/>
      </w:pPr>
      <w:r>
        <w:rPr>
          <w:rFonts w:ascii="Courier New" w:eastAsia="Courier New" w:hAnsi="Courier New" w:cs="Courier New"/>
          <w:sz w:val="20"/>
        </w:rPr>
        <w:t xml:space="preserve"> </w:t>
      </w:r>
      <w:r>
        <w:rPr>
          <w:rFonts w:ascii="Courier New" w:eastAsia="Courier New" w:hAnsi="Courier New" w:cs="Courier New"/>
          <w:sz w:val="20"/>
        </w:rPr>
        <w:tab/>
        <w:t xml:space="preserve"> </w:t>
      </w:r>
      <w:r>
        <w:rPr>
          <w:rFonts w:ascii="Courier New" w:eastAsia="Courier New" w:hAnsi="Courier New" w:cs="Courier New"/>
          <w:sz w:val="20"/>
        </w:rPr>
        <w:tab/>
        <w:t xml:space="preserve"> </w:t>
      </w:r>
    </w:p>
    <w:p w:rsidR="00782997" w:rsidRDefault="00782997" w:rsidP="00782997">
      <w:pPr>
        <w:spacing w:after="80"/>
      </w:pPr>
      <w:r>
        <w:rPr>
          <w:rFonts w:ascii="Courier New" w:eastAsia="Courier New" w:hAnsi="Courier New" w:cs="Courier New"/>
          <w:sz w:val="20"/>
        </w:rPr>
        <w:t xml:space="preserve">-------------------------------------------------------------------------------------- </w:t>
      </w:r>
    </w:p>
    <w:p w:rsidR="00782997" w:rsidRDefault="00782997" w:rsidP="00782997">
      <w:pPr>
        <w:spacing w:after="0" w:line="370" w:lineRule="auto"/>
        <w:ind w:right="10705"/>
      </w:pPr>
      <w:r>
        <w:rPr>
          <w:b/>
          <w:sz w:val="28"/>
        </w:rPr>
        <w:t xml:space="preserve">     </w:t>
      </w:r>
    </w:p>
    <w:p w:rsidR="00782997" w:rsidRDefault="00782997" w:rsidP="00782997">
      <w:r>
        <w:rPr>
          <w:b/>
          <w:sz w:val="28"/>
        </w:rPr>
        <w:t xml:space="preserve"> </w:t>
      </w:r>
    </w:p>
    <w:p w:rsidR="00782997" w:rsidRDefault="00782997" w:rsidP="00782997">
      <w:pPr>
        <w:spacing w:after="158"/>
      </w:pPr>
      <w:r>
        <w:rPr>
          <w:b/>
          <w:sz w:val="28"/>
        </w:rPr>
        <w:t xml:space="preserve"> </w:t>
      </w:r>
    </w:p>
    <w:p w:rsidR="00782997" w:rsidRDefault="00782997" w:rsidP="00782997">
      <w:r>
        <w:rPr>
          <w:b/>
          <w:sz w:val="28"/>
        </w:rPr>
        <w:t xml:space="preserve"> </w:t>
      </w:r>
    </w:p>
    <w:p w:rsidR="00782997" w:rsidRDefault="00782997" w:rsidP="00782997">
      <w:pPr>
        <w:spacing w:after="158"/>
      </w:pPr>
      <w:r>
        <w:rPr>
          <w:b/>
          <w:sz w:val="28"/>
        </w:rPr>
        <w:t xml:space="preserve"> </w:t>
      </w:r>
    </w:p>
    <w:p w:rsidR="00782997" w:rsidRDefault="00782997" w:rsidP="00782997">
      <w:pPr>
        <w:spacing w:after="158"/>
      </w:pPr>
      <w:r>
        <w:rPr>
          <w:b/>
          <w:sz w:val="28"/>
        </w:rPr>
        <w:t xml:space="preserve"> </w:t>
      </w:r>
    </w:p>
    <w:p w:rsidR="00782997" w:rsidRDefault="00782997" w:rsidP="00782997">
      <w:r>
        <w:rPr>
          <w:b/>
          <w:sz w:val="28"/>
        </w:rPr>
        <w:lastRenderedPageBreak/>
        <w:t xml:space="preserve"> </w:t>
      </w:r>
    </w:p>
    <w:p w:rsidR="00782997" w:rsidRDefault="00782997" w:rsidP="00782997">
      <w:pPr>
        <w:spacing w:after="0" w:line="370" w:lineRule="auto"/>
        <w:ind w:right="10705"/>
      </w:pPr>
      <w:r>
        <w:rPr>
          <w:b/>
          <w:sz w:val="28"/>
        </w:rPr>
        <w:t xml:space="preserve">  </w:t>
      </w:r>
    </w:p>
    <w:p w:rsidR="00782997" w:rsidRDefault="00782997" w:rsidP="00782997">
      <w:pPr>
        <w:spacing w:after="117"/>
      </w:pPr>
      <w:r>
        <w:rPr>
          <w:b/>
          <w:sz w:val="28"/>
        </w:rPr>
        <w:t xml:space="preserve">Understanding the implementation: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We will continue with the same example and go through the implementation to analyze it. </w:t>
      </w:r>
    </w:p>
    <w:p w:rsidR="00782997" w:rsidRDefault="00782997" w:rsidP="00782997">
      <w:pPr>
        <w:spacing w:after="194"/>
        <w:ind w:left="-5" w:hanging="10"/>
      </w:pPr>
      <w:r>
        <w:rPr>
          <w:sz w:val="24"/>
        </w:rPr>
        <w:t xml:space="preserve">The two strings are  </w:t>
      </w:r>
    </w:p>
    <w:p w:rsidR="00782997" w:rsidRDefault="00782997" w:rsidP="00782997">
      <w:pPr>
        <w:ind w:left="370" w:right="8829" w:hanging="10"/>
      </w:pPr>
      <w:r>
        <w:rPr>
          <w:sz w:val="24"/>
        </w:rPr>
        <w:t>1)</w:t>
      </w:r>
      <w:r>
        <w:rPr>
          <w:rFonts w:ascii="Arial" w:eastAsia="Arial" w:hAnsi="Arial" w:cs="Arial"/>
          <w:sz w:val="24"/>
        </w:rPr>
        <w:t xml:space="preserve"> </w:t>
      </w:r>
      <w:r>
        <w:rPr>
          <w:sz w:val="24"/>
        </w:rPr>
        <w:t>Algorithm 2)</w:t>
      </w:r>
      <w:r>
        <w:rPr>
          <w:rFonts w:ascii="Arial" w:eastAsia="Arial" w:hAnsi="Arial" w:cs="Arial"/>
          <w:sz w:val="24"/>
        </w:rPr>
        <w:t xml:space="preserve"> </w:t>
      </w:r>
      <w:r>
        <w:rPr>
          <w:sz w:val="24"/>
        </w:rPr>
        <w:t xml:space="preserve">Program </w:t>
      </w:r>
    </w:p>
    <w:p w:rsidR="00782997" w:rsidRDefault="00782997" w:rsidP="00782997">
      <w:pPr>
        <w:tabs>
          <w:tab w:val="center" w:pos="10802"/>
        </w:tabs>
        <w:ind w:left="-15"/>
      </w:pPr>
      <w:r>
        <w:rPr>
          <w:sz w:val="24"/>
        </w:rPr>
        <w:t xml:space="preserve">The program utilizes a 3d array. The 3d array can be imagined as two 2d arrays stacked one upon other. </w:t>
      </w:r>
      <w:r>
        <w:rPr>
          <w:sz w:val="24"/>
        </w:rPr>
        <w:tab/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>In the implementation,</w:t>
      </w:r>
      <w:r>
        <w:rPr>
          <w:b/>
          <w:sz w:val="24"/>
        </w:rPr>
        <w:t xml:space="preserve"> </w:t>
      </w:r>
    </w:p>
    <w:p w:rsidR="00782997" w:rsidRDefault="00782997" w:rsidP="00782997">
      <w:pPr>
        <w:spacing w:after="159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0] is the Island Matrix   </w:t>
      </w:r>
      <w:r>
        <w:rPr>
          <w:sz w:val="24"/>
        </w:rPr>
        <w:t>and</w:t>
      </w:r>
      <w:r>
        <w:rPr>
          <w:b/>
          <w:sz w:val="24"/>
        </w:rPr>
        <w:t xml:space="preserve"> </w:t>
      </w:r>
    </w:p>
    <w:p w:rsidR="00782997" w:rsidRDefault="00782997" w:rsidP="00782997">
      <w:pPr>
        <w:spacing w:after="162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 is the Bridge Matrix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Let’s first understand how to fill these matrices. </w:t>
      </w:r>
    </w:p>
    <w:p w:rsidR="00782997" w:rsidRDefault="00782997" w:rsidP="00782997">
      <w:pPr>
        <w:spacing w:after="161"/>
        <w:ind w:left="-5" w:right="1123" w:hanging="10"/>
      </w:pPr>
      <w:r>
        <w:rPr>
          <w:b/>
          <w:sz w:val="24"/>
        </w:rPr>
        <w:t xml:space="preserve">Iteration 0: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all values where </w:t>
      </w:r>
      <w:proofErr w:type="spellStart"/>
      <w:r>
        <w:rPr>
          <w:sz w:val="24"/>
        </w:rPr>
        <w:t>i</w:t>
      </w:r>
      <w:proofErr w:type="spellEnd"/>
      <w:r>
        <w:rPr>
          <w:sz w:val="24"/>
        </w:rPr>
        <w:t xml:space="preserve">=0 or j=0 or both set. (marked by (1) in the implementation) </w:t>
      </w:r>
    </w:p>
    <w:p w:rsidR="00782997" w:rsidRDefault="00782997" w:rsidP="00782997">
      <w:pPr>
        <w:spacing w:after="161"/>
      </w:pPr>
      <w:r>
        <w:rPr>
          <w:sz w:val="24"/>
        </w:rPr>
        <w:t xml:space="preserve"> </w:t>
      </w:r>
    </w:p>
    <w:p w:rsidR="00782997" w:rsidRDefault="00782997" w:rsidP="00782997">
      <w:pPr>
        <w:spacing w:after="159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0]=0 (Island of 0)</w:t>
      </w:r>
      <w:r>
        <w:rPr>
          <w:sz w:val="24"/>
        </w:rPr>
        <w:t xml:space="preserve"> </w:t>
      </w:r>
    </w:p>
    <w:p w:rsidR="00782997" w:rsidRDefault="00782997" w:rsidP="00782997">
      <w:pPr>
        <w:spacing w:after="159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1]=3 (cell to be left empty)</w:t>
      </w:r>
      <w:r>
        <w:rPr>
          <w:sz w:val="24"/>
        </w:rPr>
        <w:t xml:space="preserve"> </w:t>
      </w:r>
    </w:p>
    <w:p w:rsidR="00782997" w:rsidRDefault="00782997" w:rsidP="00782997">
      <w:pPr>
        <w:spacing w:after="177"/>
      </w:pPr>
      <w:r>
        <w:rPr>
          <w:b/>
          <w:sz w:val="24"/>
        </w:rPr>
        <w:t xml:space="preserve"> </w:t>
      </w:r>
    </w:p>
    <w:p w:rsidR="00782997" w:rsidRDefault="00782997" w:rsidP="00782997">
      <w:pPr>
        <w:tabs>
          <w:tab w:val="center" w:pos="2160"/>
          <w:tab w:val="center" w:pos="2880"/>
          <w:tab w:val="center" w:pos="3601"/>
          <w:tab w:val="center" w:pos="4321"/>
          <w:tab w:val="center" w:pos="5891"/>
          <w:tab w:val="center" w:pos="7201"/>
        </w:tabs>
        <w:spacing w:after="4"/>
        <w:ind w:left="-15"/>
      </w:pPr>
      <w:r>
        <w:rPr>
          <w:b/>
          <w:sz w:val="24"/>
        </w:rPr>
        <w:t xml:space="preserve">Island Matrix: 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    Bridge Matrix: </w:t>
      </w:r>
      <w:r>
        <w:rPr>
          <w:b/>
          <w:sz w:val="24"/>
        </w:rPr>
        <w:tab/>
        <w:t xml:space="preserve"> </w:t>
      </w:r>
    </w:p>
    <w:tbl>
      <w:tblPr>
        <w:tblStyle w:val="TableGrid"/>
        <w:tblW w:w="10352" w:type="dxa"/>
        <w:tblInd w:w="5" w:type="dxa"/>
        <w:tblLook w:val="04A0" w:firstRow="1" w:lastRow="0" w:firstColumn="1" w:lastColumn="0" w:noHBand="0" w:noVBand="1"/>
      </w:tblPr>
      <w:tblGrid>
        <w:gridCol w:w="3423"/>
        <w:gridCol w:w="7340"/>
      </w:tblGrid>
      <w:tr w:rsidR="00782997" w:rsidTr="00B33EA2">
        <w:trPr>
          <w:trHeight w:val="4607"/>
        </w:trPr>
        <w:tc>
          <w:tcPr>
            <w:tcW w:w="4950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-725" w:right="434"/>
            </w:pPr>
          </w:p>
          <w:tbl>
            <w:tblPr>
              <w:tblStyle w:val="TableGrid"/>
              <w:tblW w:w="4517" w:type="dxa"/>
              <w:tblInd w:w="0" w:type="dxa"/>
              <w:tblCellMar>
                <w:top w:w="52" w:type="dxa"/>
                <w:left w:w="146" w:type="dxa"/>
                <w:right w:w="91" w:type="dxa"/>
              </w:tblCellMar>
              <w:tblLook w:val="04A0" w:firstRow="1" w:lastRow="0" w:firstColumn="1" w:lastColumn="0" w:noHBand="0" w:noVBand="1"/>
            </w:tblPr>
            <w:tblGrid>
              <w:gridCol w:w="502"/>
              <w:gridCol w:w="501"/>
              <w:gridCol w:w="502"/>
              <w:gridCol w:w="502"/>
              <w:gridCol w:w="503"/>
              <w:gridCol w:w="503"/>
              <w:gridCol w:w="502"/>
              <w:gridCol w:w="502"/>
              <w:gridCol w:w="500"/>
            </w:tblGrid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P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5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7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39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L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6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5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01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I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5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T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9"/>
                  </w:pPr>
                  <w:r>
                    <w:rPr>
                      <w:b/>
                      <w:sz w:val="24"/>
                    </w:rPr>
                    <w:t xml:space="preserve">H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lastRenderedPageBreak/>
                    <w:t xml:space="preserve">M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</w:tbl>
          <w:p w:rsidR="00782997" w:rsidRDefault="00782997" w:rsidP="00B33EA2"/>
        </w:tc>
        <w:tc>
          <w:tcPr>
            <w:tcW w:w="5402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-5675" w:right="11077"/>
            </w:pPr>
          </w:p>
          <w:tbl>
            <w:tblPr>
              <w:tblStyle w:val="TableGrid"/>
              <w:tblW w:w="4968" w:type="dxa"/>
              <w:tblInd w:w="434" w:type="dxa"/>
              <w:tblCellMar>
                <w:top w:w="52" w:type="dxa"/>
                <w:left w:w="170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553"/>
              <w:gridCol w:w="551"/>
              <w:gridCol w:w="552"/>
              <w:gridCol w:w="552"/>
              <w:gridCol w:w="552"/>
              <w:gridCol w:w="553"/>
              <w:gridCol w:w="552"/>
              <w:gridCol w:w="552"/>
              <w:gridCol w:w="551"/>
            </w:tblGrid>
            <w:tr w:rsidR="00782997" w:rsidTr="00B33EA2">
              <w:trPr>
                <w:trHeight w:val="419"/>
              </w:trPr>
              <w:tc>
                <w:tcPr>
                  <w:tcW w:w="55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P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4"/>
                    <w:jc w:val="center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4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9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4"/>
                    <w:jc w:val="center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9"/>
                    <w:jc w:val="center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5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5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398"/>
              </w:trPr>
              <w:tc>
                <w:tcPr>
                  <w:tcW w:w="55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L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5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9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5"/>
              </w:trPr>
              <w:tc>
                <w:tcPr>
                  <w:tcW w:w="55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4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5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399"/>
              </w:trPr>
              <w:tc>
                <w:tcPr>
                  <w:tcW w:w="55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I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5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T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5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9"/>
                  </w:pPr>
                  <w:r>
                    <w:rPr>
                      <w:b/>
                      <w:sz w:val="24"/>
                    </w:rPr>
                    <w:t xml:space="preserve">H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5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lastRenderedPageBreak/>
                    <w:t xml:space="preserve">M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5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</w:tbl>
          <w:p w:rsidR="00782997" w:rsidRDefault="00782997" w:rsidP="00B33EA2"/>
        </w:tc>
      </w:tr>
    </w:tbl>
    <w:p w:rsidR="00782997" w:rsidRDefault="00782997" w:rsidP="00782997">
      <w:pPr>
        <w:spacing w:after="159"/>
        <w:ind w:left="88"/>
        <w:jc w:val="center"/>
      </w:pPr>
      <w:r>
        <w:rPr>
          <w:b/>
          <w:sz w:val="24"/>
        </w:rPr>
        <w:lastRenderedPageBreak/>
        <w:t xml:space="preserve"> </w:t>
      </w:r>
    </w:p>
    <w:p w:rsidR="00782997" w:rsidRDefault="00782997" w:rsidP="00782997">
      <w:pPr>
        <w:spacing w:after="159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61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0"/>
      </w:pPr>
      <w:r>
        <w:rPr>
          <w:b/>
          <w:sz w:val="24"/>
        </w:rPr>
        <w:t xml:space="preserve"> </w:t>
      </w:r>
    </w:p>
    <w:p w:rsidR="00782997" w:rsidRDefault="00782997" w:rsidP="00782997">
      <w:pPr>
        <w:sectPr w:rsidR="00782997">
          <w:headerReference w:type="even" r:id="rId7"/>
          <w:headerReference w:type="default" r:id="rId8"/>
          <w:headerReference w:type="first" r:id="rId9"/>
          <w:pgSz w:w="12240" w:h="15840"/>
          <w:pgMar w:top="721" w:right="752" w:bottom="528" w:left="720" w:header="720" w:footer="720" w:gutter="0"/>
          <w:cols w:space="720"/>
          <w:titlePg/>
        </w:sectPr>
      </w:pPr>
    </w:p>
    <w:p w:rsidR="00782997" w:rsidRDefault="00782997" w:rsidP="00782997">
      <w:pPr>
        <w:ind w:left="-5" w:hanging="10"/>
      </w:pPr>
      <w:r>
        <w:rPr>
          <w:sz w:val="24"/>
        </w:rPr>
        <w:lastRenderedPageBreak/>
        <w:t xml:space="preserve">For </w:t>
      </w:r>
      <w:proofErr w:type="spellStart"/>
      <w:r>
        <w:rPr>
          <w:sz w:val="24"/>
        </w:rPr>
        <w:t>i</w:t>
      </w:r>
      <w:proofErr w:type="spellEnd"/>
      <w:r>
        <w:rPr>
          <w:sz w:val="24"/>
        </w:rPr>
        <w:t xml:space="preserve">=1, and j=6, </w:t>
      </w:r>
      <w:r>
        <w:rPr>
          <w:color w:val="00B050"/>
          <w:sz w:val="24"/>
        </w:rPr>
        <w:t xml:space="preserve">Match found.  </w:t>
      </w:r>
    </w:p>
    <w:p w:rsidR="00782997" w:rsidRDefault="00782997" w:rsidP="00782997">
      <w:pPr>
        <w:ind w:left="-5" w:hanging="10"/>
      </w:pPr>
      <w:r>
        <w:rPr>
          <w:sz w:val="24"/>
        </w:rPr>
        <w:t>Hence update (refer implementation (3))</w:t>
      </w:r>
    </w:p>
    <w:p w:rsidR="00782997" w:rsidRDefault="00782997" w:rsidP="00782997">
      <w:pPr>
        <w:spacing w:after="161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0]= C [i-1] [j-1] [0]+1; (start new island of (1))</w:t>
      </w:r>
      <w:r>
        <w:rPr>
          <w:sz w:val="24"/>
        </w:rPr>
        <w:t xml:space="preserve"> </w:t>
      </w:r>
    </w:p>
    <w:p w:rsidR="00782997" w:rsidRDefault="00782997" w:rsidP="00782997">
      <w:pPr>
        <w:spacing w:after="140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0 (create bridge) </w:t>
      </w:r>
      <w:r>
        <w:rPr>
          <w:sz w:val="24"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3CC3517E" wp14:editId="2C1A2FCF">
                <wp:extent cx="156718" cy="157353"/>
                <wp:effectExtent l="0" t="0" r="0" b="0"/>
                <wp:docPr id="94272" name="Group 942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718" cy="157353"/>
                          <a:chOff x="0" y="0"/>
                          <a:chExt cx="156718" cy="157353"/>
                        </a:xfrm>
                      </wpg:grpSpPr>
                      <wps:wsp>
                        <wps:cNvPr id="6137" name="Shape 6137"/>
                        <wps:cNvSpPr/>
                        <wps:spPr>
                          <a:xfrm>
                            <a:off x="0" y="0"/>
                            <a:ext cx="156718" cy="1573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718" h="157353">
                                <a:moveTo>
                                  <a:pt x="381" y="0"/>
                                </a:moveTo>
                                <a:lnTo>
                                  <a:pt x="84709" y="381"/>
                                </a:lnTo>
                                <a:lnTo>
                                  <a:pt x="63627" y="21336"/>
                                </a:lnTo>
                                <a:lnTo>
                                  <a:pt x="135509" y="93980"/>
                                </a:lnTo>
                                <a:lnTo>
                                  <a:pt x="156718" y="73025"/>
                                </a:lnTo>
                                <a:lnTo>
                                  <a:pt x="156337" y="157353"/>
                                </a:lnTo>
                                <a:lnTo>
                                  <a:pt x="72009" y="156972"/>
                                </a:lnTo>
                                <a:lnTo>
                                  <a:pt x="93091" y="136017"/>
                                </a:lnTo>
                                <a:lnTo>
                                  <a:pt x="21209" y="63373"/>
                                </a:lnTo>
                                <a:lnTo>
                                  <a:pt x="0" y="84455"/>
                                </a:ln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B3B7EF" id="Group 94272" o:spid="_x0000_s1026" style="width:12.35pt;height:12.4pt;mso-position-horizontal-relative:char;mso-position-vertical-relative:line" coordsize="156718,157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">
                <v:shape id="Shape 6137" o:spid="_x0000_s1027" style="position:absolute;width:156718;height:157353;visibility:visible;mso-wrap-style:square;v-text-anchor:top" coordsize="156718,157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" path="m381,l84709,381,63627,21336r71882,72644l156718,73025r-381,84328l72009,156972,93091,136017,21209,63373,,84455,381,xe" filled="f" strokecolor="#70ad47" strokeweight="1pt">
                  <v:stroke miterlimit="83231f" joinstyle="miter"/>
                  <v:path arrowok="t" textboxrect="0,0,156718,157353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59"/>
      </w:pPr>
      <w:r>
        <w:rPr>
          <w:sz w:val="24"/>
        </w:rPr>
        <w:t xml:space="preserve"> </w:t>
      </w:r>
    </w:p>
    <w:p w:rsidR="00782997" w:rsidRDefault="00782997" w:rsidP="00782997">
      <w:pPr>
        <w:spacing w:after="161"/>
      </w:pPr>
      <w:r>
        <w:rPr>
          <w:sz w:val="24"/>
        </w:rPr>
        <w:t xml:space="preserve"> </w:t>
      </w:r>
    </w:p>
    <w:p w:rsidR="00782997" w:rsidRDefault="00782997" w:rsidP="00782997">
      <w:pPr>
        <w:spacing w:after="159"/>
      </w:pPr>
      <w:r>
        <w:rPr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all other values of j,  </w:t>
      </w:r>
    </w:p>
    <w:p w:rsidR="00782997" w:rsidRDefault="00782997" w:rsidP="00782997">
      <w:pPr>
        <w:spacing w:after="4" w:line="385" w:lineRule="auto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0]=set same value as previous element in the row. (</w:t>
      </w:r>
      <w:r>
        <w:rPr>
          <w:sz w:val="24"/>
        </w:rPr>
        <w:t>refer (4) in imp</w:t>
      </w:r>
      <w:r>
        <w:rPr>
          <w:b/>
          <w:sz w:val="24"/>
        </w:rPr>
        <w:t xml:space="preserve">) </w:t>
      </w:r>
      <w:r>
        <w:rPr>
          <w:sz w:val="24"/>
        </w:rPr>
        <w:t xml:space="preserve"> </w:t>
      </w: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2 (go left)  </w:t>
      </w:r>
      <w:r>
        <w:rPr>
          <w:noProof/>
        </w:rPr>
        <mc:AlternateContent>
          <mc:Choice Requires="wpg">
            <w:drawing>
              <wp:inline distT="0" distB="0" distL="0" distR="0" wp14:anchorId="03A8D44C" wp14:editId="7EE50EA5">
                <wp:extent cx="140208" cy="109728"/>
                <wp:effectExtent l="0" t="0" r="0" b="0"/>
                <wp:docPr id="94274" name="Group 942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208" cy="109728"/>
                          <a:chOff x="0" y="0"/>
                          <a:chExt cx="140208" cy="109728"/>
                        </a:xfrm>
                      </wpg:grpSpPr>
                      <wps:wsp>
                        <wps:cNvPr id="6139" name="Shape 6139"/>
                        <wps:cNvSpPr/>
                        <wps:spPr>
                          <a:xfrm>
                            <a:off x="0" y="0"/>
                            <a:ext cx="140208" cy="1097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208" h="109728">
                                <a:moveTo>
                                  <a:pt x="0" y="54864"/>
                                </a:moveTo>
                                <a:lnTo>
                                  <a:pt x="54864" y="0"/>
                                </a:lnTo>
                                <a:lnTo>
                                  <a:pt x="54864" y="27432"/>
                                </a:lnTo>
                                <a:lnTo>
                                  <a:pt x="140208" y="27432"/>
                                </a:lnTo>
                                <a:lnTo>
                                  <a:pt x="140208" y="82296"/>
                                </a:lnTo>
                                <a:lnTo>
                                  <a:pt x="54864" y="82296"/>
                                </a:lnTo>
                                <a:lnTo>
                                  <a:pt x="54864" y="109728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19443BC" id="Group 94274" o:spid="_x0000_s1026" style="width:11.05pt;height:8.65pt;mso-position-horizontal-relative:char;mso-position-vertical-relative:line" coordsize="140208,109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">
                <v:shape id="Shape 6139" o:spid="_x0000_s1027" style="position:absolute;width:140208;height:109728;visibility:visible;mso-wrap-style:square;v-text-anchor:top" coordsize="140208,109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" path="m,54864l54864,r,27432l140208,27432r,54864l54864,82296r,27432l,54864xe" filled="f" strokecolor="#70ad47" strokeweight=".96pt">
                  <v:stroke miterlimit="83231f" joinstyle="miter"/>
                  <v:path arrowok="t" textboxrect="0,0,140208,109728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61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59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77"/>
      </w:pPr>
      <w:r>
        <w:rPr>
          <w:b/>
          <w:sz w:val="24"/>
        </w:rPr>
        <w:t xml:space="preserve"> </w:t>
      </w:r>
    </w:p>
    <w:p w:rsidR="00782997" w:rsidRDefault="00782997" w:rsidP="00782997">
      <w:pPr>
        <w:tabs>
          <w:tab w:val="center" w:pos="2160"/>
          <w:tab w:val="center" w:pos="3542"/>
          <w:tab w:val="center" w:pos="5918"/>
          <w:tab w:val="center" w:pos="7201"/>
        </w:tabs>
        <w:spacing w:after="4"/>
        <w:ind w:left="-15"/>
      </w:pPr>
      <w:r>
        <w:rPr>
          <w:b/>
          <w:sz w:val="24"/>
        </w:rPr>
        <w:t xml:space="preserve">Island Matrix: 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</w:r>
      <w:r>
        <w:rPr>
          <w:color w:val="00B050"/>
          <w:sz w:val="24"/>
        </w:rPr>
        <w:t>Match found.</w:t>
      </w:r>
      <w:r>
        <w:rPr>
          <w:b/>
          <w:sz w:val="24"/>
        </w:rPr>
        <w:t xml:space="preserve">  </w:t>
      </w:r>
      <w:r>
        <w:rPr>
          <w:b/>
          <w:sz w:val="24"/>
        </w:rPr>
        <w:tab/>
        <w:t xml:space="preserve">      Bridge Matrix: </w:t>
      </w:r>
      <w:r>
        <w:rPr>
          <w:b/>
          <w:sz w:val="24"/>
        </w:rPr>
        <w:tab/>
        <w:t xml:space="preserve"> </w:t>
      </w:r>
    </w:p>
    <w:tbl>
      <w:tblPr>
        <w:tblStyle w:val="TableGrid"/>
        <w:tblW w:w="10355" w:type="dxa"/>
        <w:tblInd w:w="5" w:type="dxa"/>
        <w:tblLook w:val="04A0" w:firstRow="1" w:lastRow="0" w:firstColumn="1" w:lastColumn="0" w:noHBand="0" w:noVBand="1"/>
      </w:tblPr>
      <w:tblGrid>
        <w:gridCol w:w="4942"/>
        <w:gridCol w:w="5413"/>
      </w:tblGrid>
      <w:tr w:rsidR="00782997" w:rsidTr="00B33EA2">
        <w:trPr>
          <w:trHeight w:val="4615"/>
        </w:trPr>
        <w:tc>
          <w:tcPr>
            <w:tcW w:w="4942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-725" w:right="426"/>
            </w:pPr>
          </w:p>
          <w:tbl>
            <w:tblPr>
              <w:tblStyle w:val="TableGrid"/>
              <w:tblW w:w="4517" w:type="dxa"/>
              <w:tblInd w:w="0" w:type="dxa"/>
              <w:tblCellMar>
                <w:top w:w="52" w:type="dxa"/>
                <w:left w:w="108" w:type="dxa"/>
                <w:right w:w="54" w:type="dxa"/>
              </w:tblCellMar>
              <w:tblLook w:val="04A0" w:firstRow="1" w:lastRow="0" w:firstColumn="1" w:lastColumn="0" w:noHBand="0" w:noVBand="1"/>
            </w:tblPr>
            <w:tblGrid>
              <w:gridCol w:w="502"/>
              <w:gridCol w:w="501"/>
              <w:gridCol w:w="502"/>
              <w:gridCol w:w="502"/>
              <w:gridCol w:w="503"/>
              <w:gridCol w:w="503"/>
              <w:gridCol w:w="502"/>
              <w:gridCol w:w="502"/>
              <w:gridCol w:w="500"/>
            </w:tblGrid>
            <w:tr w:rsidR="00782997" w:rsidTr="00B33EA2">
              <w:trPr>
                <w:trHeight w:val="419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4"/>
                    <w:jc w:val="center"/>
                  </w:pPr>
                  <w:r>
                    <w:rPr>
                      <w:b/>
                      <w:sz w:val="24"/>
                    </w:rPr>
                    <w:t xml:space="preserve">P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74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60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64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75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70"/>
                  </w:pPr>
                  <w:r>
                    <w:rPr>
                      <w:b/>
                      <w:color w:val="00B050"/>
                      <w:sz w:val="24"/>
                    </w:rPr>
                    <w:t>A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8"/>
                  </w:pPr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</w:tr>
            <w:tr w:rsidR="00782997" w:rsidTr="00B33EA2">
              <w:trPr>
                <w:trHeight w:val="417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9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4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4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70"/>
                  </w:pPr>
                  <w:r>
                    <w:rPr>
                      <w:b/>
                      <w:color w:val="00B050"/>
                      <w:sz w:val="24"/>
                    </w:rPr>
                    <w:t>A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9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4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t xml:space="preserve">   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4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39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L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65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60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74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00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I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9"/>
                    <w:jc w:val="center"/>
                  </w:pPr>
                  <w:r>
                    <w:rPr>
                      <w:b/>
                      <w:sz w:val="24"/>
                    </w:rPr>
                    <w:t xml:space="preserve">T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67"/>
                  </w:pPr>
                  <w:r>
                    <w:rPr>
                      <w:b/>
                      <w:sz w:val="24"/>
                    </w:rPr>
                    <w:t xml:space="preserve">H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8"/>
                  </w:pPr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1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</w:tbl>
          <w:p w:rsidR="00782997" w:rsidRDefault="00782997" w:rsidP="00B33EA2"/>
        </w:tc>
        <w:tc>
          <w:tcPr>
            <w:tcW w:w="5413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426"/>
            </w:pPr>
            <w:r>
              <w:rPr>
                <w:noProof/>
              </w:rPr>
              <w:drawing>
                <wp:inline distT="0" distB="0" distL="0" distR="0" wp14:anchorId="346FC222" wp14:editId="3E77654C">
                  <wp:extent cx="3166872" cy="2901697"/>
                  <wp:effectExtent l="0" t="0" r="0" b="0"/>
                  <wp:docPr id="110818" name="Picture 11081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818" name="Picture 110818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872" cy="2901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2997" w:rsidRDefault="00782997" w:rsidP="00782997">
      <w:pPr>
        <w:spacing w:after="159"/>
        <w:ind w:left="2024"/>
        <w:jc w:val="center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59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61"/>
      </w:pPr>
      <w:r>
        <w:rPr>
          <w:b/>
          <w:sz w:val="24"/>
        </w:rPr>
        <w:lastRenderedPageBreak/>
        <w:t xml:space="preserve"> </w:t>
      </w:r>
    </w:p>
    <w:p w:rsidR="00782997" w:rsidRDefault="00782997" w:rsidP="00782997">
      <w:pPr>
        <w:spacing w:after="159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0"/>
      </w:pPr>
      <w:r>
        <w:rPr>
          <w:b/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</w:t>
      </w:r>
      <w:proofErr w:type="spellStart"/>
      <w:r>
        <w:rPr>
          <w:sz w:val="24"/>
        </w:rPr>
        <w:t>i</w:t>
      </w:r>
      <w:proofErr w:type="spellEnd"/>
      <w:r>
        <w:rPr>
          <w:sz w:val="24"/>
        </w:rPr>
        <w:t xml:space="preserve">=2, and j=6, 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Prev. column value &gt; prev. row value </w:t>
      </w:r>
      <w:r>
        <w:rPr>
          <w:color w:val="00B050"/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Hence update  </w:t>
      </w:r>
    </w:p>
    <w:p w:rsidR="00782997" w:rsidRDefault="00782997" w:rsidP="00782997">
      <w:pPr>
        <w:spacing w:after="4" w:line="385" w:lineRule="auto"/>
        <w:ind w:left="-5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0]= set same value as previous element in the column. </w:t>
      </w:r>
      <w:r>
        <w:rPr>
          <w:sz w:val="24"/>
        </w:rPr>
        <w:t xml:space="preserve">(refer implementation (5)) </w:t>
      </w: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1 (go up) </w:t>
      </w:r>
      <w:r>
        <w:rPr>
          <w:sz w:val="24"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0575F160" wp14:editId="18B99E68">
                <wp:extent cx="117348" cy="153924"/>
                <wp:effectExtent l="0" t="0" r="0" b="0"/>
                <wp:docPr id="94914" name="Group 949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348" cy="153924"/>
                          <a:chOff x="0" y="0"/>
                          <a:chExt cx="117348" cy="153924"/>
                        </a:xfrm>
                      </wpg:grpSpPr>
                      <wps:wsp>
                        <wps:cNvPr id="7358" name="Shape 7358"/>
                        <wps:cNvSpPr/>
                        <wps:spPr>
                          <a:xfrm>
                            <a:off x="0" y="0"/>
                            <a:ext cx="117348" cy="1539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348" h="153924">
                                <a:moveTo>
                                  <a:pt x="0" y="58674"/>
                                </a:moveTo>
                                <a:lnTo>
                                  <a:pt x="58674" y="0"/>
                                </a:lnTo>
                                <a:lnTo>
                                  <a:pt x="117348" y="58674"/>
                                </a:lnTo>
                                <a:lnTo>
                                  <a:pt x="88011" y="58674"/>
                                </a:lnTo>
                                <a:lnTo>
                                  <a:pt x="88011" y="153924"/>
                                </a:lnTo>
                                <a:lnTo>
                                  <a:pt x="29337" y="153924"/>
                                </a:lnTo>
                                <a:lnTo>
                                  <a:pt x="29337" y="58674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6560990" id="Group 94914" o:spid="_x0000_s1026" style="width:9.25pt;height:12.1pt;mso-position-horizontal-relative:char;mso-position-vertical-relative:line" coordsize="117348,153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">
                <v:shape id="Shape 7358" o:spid="_x0000_s1027" style="position:absolute;width:117348;height:153924;visibility:visible;mso-wrap-style:square;v-text-anchor:top" coordsize="117348,153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" path="m,58674l58674,r58674,58674l88011,58674r,95250l29337,153924r,-95250l,58674xe" filled="f" strokecolor="#70ad47" strokeweight=".96pt">
                  <v:stroke miterlimit="83231f" joinstyle="miter"/>
                  <v:path arrowok="t" textboxrect="0,0,117348,153924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61"/>
      </w:pPr>
      <w:r>
        <w:rPr>
          <w:sz w:val="24"/>
        </w:rPr>
        <w:t xml:space="preserve"> </w:t>
      </w:r>
    </w:p>
    <w:p w:rsidR="00782997" w:rsidRDefault="00782997" w:rsidP="00782997">
      <w:pPr>
        <w:spacing w:after="159"/>
      </w:pPr>
      <w:r>
        <w:rPr>
          <w:sz w:val="24"/>
        </w:rPr>
        <w:t xml:space="preserve"> </w:t>
      </w:r>
    </w:p>
    <w:p w:rsidR="00782997" w:rsidRDefault="00782997" w:rsidP="00782997">
      <w:pPr>
        <w:spacing w:after="162"/>
      </w:pPr>
      <w:r>
        <w:rPr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all other values of j,  </w:t>
      </w:r>
    </w:p>
    <w:p w:rsidR="00782997" w:rsidRDefault="00782997" w:rsidP="00782997">
      <w:pPr>
        <w:spacing w:after="4" w:line="385" w:lineRule="auto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0]=set same value as previous element in the row. (</w:t>
      </w:r>
      <w:r>
        <w:rPr>
          <w:sz w:val="24"/>
        </w:rPr>
        <w:t>refer (4) in imp</w:t>
      </w:r>
      <w:r>
        <w:rPr>
          <w:b/>
          <w:sz w:val="24"/>
        </w:rPr>
        <w:t xml:space="preserve">) </w:t>
      </w:r>
      <w:r>
        <w:rPr>
          <w:sz w:val="24"/>
        </w:rPr>
        <w:t xml:space="preserve"> </w:t>
      </w: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2 (go left)  </w:t>
      </w:r>
      <w:r>
        <w:rPr>
          <w:noProof/>
        </w:rPr>
        <mc:AlternateContent>
          <mc:Choice Requires="wpg">
            <w:drawing>
              <wp:inline distT="0" distB="0" distL="0" distR="0" wp14:anchorId="23FECDE8" wp14:editId="012DF3C2">
                <wp:extent cx="140208" cy="111252"/>
                <wp:effectExtent l="0" t="0" r="0" b="0"/>
                <wp:docPr id="94913" name="Group 949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208" cy="111252"/>
                          <a:chOff x="0" y="0"/>
                          <a:chExt cx="140208" cy="111252"/>
                        </a:xfrm>
                      </wpg:grpSpPr>
                      <wps:wsp>
                        <wps:cNvPr id="7328" name="Shape 7328"/>
                        <wps:cNvSpPr/>
                        <wps:spPr>
                          <a:xfrm>
                            <a:off x="0" y="0"/>
                            <a:ext cx="140208" cy="1112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208" h="111252">
                                <a:moveTo>
                                  <a:pt x="0" y="55626"/>
                                </a:moveTo>
                                <a:lnTo>
                                  <a:pt x="55626" y="0"/>
                                </a:lnTo>
                                <a:lnTo>
                                  <a:pt x="55626" y="27813"/>
                                </a:lnTo>
                                <a:lnTo>
                                  <a:pt x="140208" y="27813"/>
                                </a:lnTo>
                                <a:lnTo>
                                  <a:pt x="140208" y="83439"/>
                                </a:lnTo>
                                <a:lnTo>
                                  <a:pt x="55626" y="83439"/>
                                </a:lnTo>
                                <a:lnTo>
                                  <a:pt x="55626" y="111252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AA0CBC" id="Group 94913" o:spid="_x0000_s1026" style="width:11.05pt;height:8.75pt;mso-position-horizontal-relative:char;mso-position-vertical-relative:line" coordsize="140208,111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">
                <v:shape id="Shape 7328" o:spid="_x0000_s1027" style="position:absolute;width:140208;height:111252;visibility:visible;mso-wrap-style:square;v-text-anchor:top" coordsize="140208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" path="m,55626l55626,r,27813l140208,27813r,55626l55626,83439r,27813l,55626xe" filled="f" strokecolor="#70ad47" strokeweight=".96pt">
                  <v:stroke miterlimit="83231f" joinstyle="miter"/>
                  <v:path arrowok="t" textboxrect="0,0,140208,111252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59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61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75"/>
      </w:pPr>
      <w:r>
        <w:rPr>
          <w:b/>
          <w:sz w:val="24"/>
        </w:rPr>
        <w:t xml:space="preserve"> </w:t>
      </w:r>
    </w:p>
    <w:p w:rsidR="00782997" w:rsidRDefault="00782997" w:rsidP="00782997">
      <w:pPr>
        <w:tabs>
          <w:tab w:val="center" w:pos="2160"/>
          <w:tab w:val="center" w:pos="2880"/>
          <w:tab w:val="center" w:pos="3601"/>
          <w:tab w:val="center" w:pos="4321"/>
          <w:tab w:val="center" w:pos="5918"/>
          <w:tab w:val="center" w:pos="7201"/>
        </w:tabs>
        <w:spacing w:after="4"/>
        <w:ind w:left="-15"/>
      </w:pPr>
      <w:r>
        <w:rPr>
          <w:b/>
          <w:sz w:val="24"/>
        </w:rPr>
        <w:t xml:space="preserve">Island Matrix: 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</w:r>
      <w:r>
        <w:rPr>
          <w:color w:val="00B050"/>
          <w:sz w:val="24"/>
        </w:rPr>
        <w:t xml:space="preserve"> </w:t>
      </w:r>
      <w:r>
        <w:rPr>
          <w:color w:val="00B050"/>
          <w:sz w:val="24"/>
        </w:rPr>
        <w:tab/>
      </w:r>
      <w:r>
        <w:rPr>
          <w:b/>
          <w:sz w:val="24"/>
        </w:rPr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     Bridge Matrix: </w:t>
      </w:r>
      <w:r>
        <w:rPr>
          <w:b/>
          <w:sz w:val="24"/>
        </w:rPr>
        <w:tab/>
        <w:t xml:space="preserve"> </w:t>
      </w:r>
    </w:p>
    <w:tbl>
      <w:tblPr>
        <w:tblStyle w:val="TableGrid"/>
        <w:tblW w:w="10355" w:type="dxa"/>
        <w:tblInd w:w="5" w:type="dxa"/>
        <w:tblLook w:val="04A0" w:firstRow="1" w:lastRow="0" w:firstColumn="1" w:lastColumn="0" w:noHBand="0" w:noVBand="1"/>
      </w:tblPr>
      <w:tblGrid>
        <w:gridCol w:w="4942"/>
        <w:gridCol w:w="5413"/>
      </w:tblGrid>
      <w:tr w:rsidR="00782997" w:rsidTr="00B33EA2">
        <w:trPr>
          <w:trHeight w:val="4611"/>
        </w:trPr>
        <w:tc>
          <w:tcPr>
            <w:tcW w:w="4942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-725" w:right="426"/>
            </w:pPr>
          </w:p>
          <w:tbl>
            <w:tblPr>
              <w:tblStyle w:val="TableGrid"/>
              <w:tblW w:w="4517" w:type="dxa"/>
              <w:tblInd w:w="0" w:type="dxa"/>
              <w:tblCellMar>
                <w:top w:w="52" w:type="dxa"/>
                <w:left w:w="146" w:type="dxa"/>
                <w:right w:w="91" w:type="dxa"/>
              </w:tblCellMar>
              <w:tblLook w:val="04A0" w:firstRow="1" w:lastRow="0" w:firstColumn="1" w:lastColumn="0" w:noHBand="0" w:noVBand="1"/>
            </w:tblPr>
            <w:tblGrid>
              <w:gridCol w:w="502"/>
              <w:gridCol w:w="501"/>
              <w:gridCol w:w="502"/>
              <w:gridCol w:w="502"/>
              <w:gridCol w:w="503"/>
              <w:gridCol w:w="503"/>
              <w:gridCol w:w="502"/>
              <w:gridCol w:w="502"/>
              <w:gridCol w:w="500"/>
            </w:tblGrid>
            <w:tr w:rsidR="00782997" w:rsidTr="00B33EA2">
              <w:trPr>
                <w:trHeight w:val="419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P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5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7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</w:tr>
            <w:tr w:rsidR="00782997" w:rsidTr="00B33EA2">
              <w:trPr>
                <w:trHeight w:val="414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39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L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6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39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I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T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9"/>
                  </w:pPr>
                  <w:r>
                    <w:rPr>
                      <w:b/>
                      <w:sz w:val="24"/>
                    </w:rPr>
                    <w:lastRenderedPageBreak/>
                    <w:t xml:space="preserve">H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5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</w:tbl>
          <w:p w:rsidR="00782997" w:rsidRDefault="00782997" w:rsidP="00B33EA2"/>
        </w:tc>
        <w:tc>
          <w:tcPr>
            <w:tcW w:w="5413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426"/>
            </w:pPr>
            <w:r>
              <w:rPr>
                <w:noProof/>
              </w:rPr>
              <w:lastRenderedPageBreak/>
              <w:drawing>
                <wp:inline distT="0" distB="0" distL="0" distR="0" wp14:anchorId="5AED0EF9" wp14:editId="53645AD2">
                  <wp:extent cx="3166872" cy="2901697"/>
                  <wp:effectExtent l="0" t="0" r="0" b="0"/>
                  <wp:docPr id="110820" name="Picture 1108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820" name="Picture 110820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872" cy="2901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2997" w:rsidRDefault="00782997" w:rsidP="00782997">
      <w:pPr>
        <w:spacing w:after="159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61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59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0"/>
      </w:pPr>
      <w:r>
        <w:rPr>
          <w:b/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</w:t>
      </w:r>
      <w:proofErr w:type="spellStart"/>
      <w:r>
        <w:rPr>
          <w:sz w:val="24"/>
        </w:rPr>
        <w:t>i</w:t>
      </w:r>
      <w:proofErr w:type="spellEnd"/>
      <w:r>
        <w:rPr>
          <w:sz w:val="24"/>
        </w:rPr>
        <w:t xml:space="preserve">=3, and j=4, </w:t>
      </w:r>
      <w:r>
        <w:rPr>
          <w:color w:val="00B050"/>
          <w:sz w:val="24"/>
        </w:rPr>
        <w:t xml:space="preserve">Match found.  </w:t>
      </w:r>
    </w:p>
    <w:p w:rsidR="00782997" w:rsidRDefault="00782997" w:rsidP="00782997">
      <w:pPr>
        <w:ind w:left="-5" w:hanging="10"/>
      </w:pPr>
      <w:r>
        <w:rPr>
          <w:sz w:val="24"/>
        </w:rPr>
        <w:t>Hence update (refer implementation (3))</w:t>
      </w:r>
    </w:p>
    <w:p w:rsidR="00782997" w:rsidRDefault="00782997" w:rsidP="00782997">
      <w:pPr>
        <w:spacing w:after="161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0]= C [i-1] [j-1] [0]+1; (start island of (1))</w:t>
      </w:r>
      <w:r>
        <w:rPr>
          <w:sz w:val="24"/>
        </w:rPr>
        <w:t xml:space="preserve"> </w:t>
      </w:r>
    </w:p>
    <w:p w:rsidR="00782997" w:rsidRDefault="00782997" w:rsidP="00782997">
      <w:pPr>
        <w:spacing w:after="140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0 (create bridge) </w:t>
      </w:r>
      <w:r>
        <w:rPr>
          <w:sz w:val="24"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4BFD12F7" wp14:editId="46CD5E0E">
                <wp:extent cx="156718" cy="157353"/>
                <wp:effectExtent l="0" t="0" r="0" b="0"/>
                <wp:docPr id="99210" name="Group 992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718" cy="157353"/>
                          <a:chOff x="0" y="0"/>
                          <a:chExt cx="156718" cy="157353"/>
                        </a:xfrm>
                      </wpg:grpSpPr>
                      <wps:wsp>
                        <wps:cNvPr id="8638" name="Shape 8638"/>
                        <wps:cNvSpPr/>
                        <wps:spPr>
                          <a:xfrm>
                            <a:off x="0" y="0"/>
                            <a:ext cx="156718" cy="1573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718" h="157353">
                                <a:moveTo>
                                  <a:pt x="381" y="0"/>
                                </a:moveTo>
                                <a:lnTo>
                                  <a:pt x="84709" y="381"/>
                                </a:lnTo>
                                <a:lnTo>
                                  <a:pt x="63627" y="21336"/>
                                </a:lnTo>
                                <a:lnTo>
                                  <a:pt x="135509" y="93980"/>
                                </a:lnTo>
                                <a:lnTo>
                                  <a:pt x="156718" y="73025"/>
                                </a:lnTo>
                                <a:lnTo>
                                  <a:pt x="156337" y="157353"/>
                                </a:lnTo>
                                <a:lnTo>
                                  <a:pt x="72009" y="156972"/>
                                </a:lnTo>
                                <a:lnTo>
                                  <a:pt x="93091" y="136017"/>
                                </a:lnTo>
                                <a:lnTo>
                                  <a:pt x="21209" y="63373"/>
                                </a:lnTo>
                                <a:lnTo>
                                  <a:pt x="0" y="84455"/>
                                </a:ln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088A767" id="Group 99210" o:spid="_x0000_s1026" style="width:12.35pt;height:12.4pt;mso-position-horizontal-relative:char;mso-position-vertical-relative:line" coordsize="156718,157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">
                <v:shape id="Shape 8638" o:spid="_x0000_s1027" style="position:absolute;width:156718;height:157353;visibility:visible;mso-wrap-style:square;v-text-anchor:top" coordsize="156718,157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" path="m381,l84709,381,63627,21336r71882,72644l156718,73025r-381,84328l72009,156972,93091,136017,21209,63373,,84455,381,xe" filled="f" strokecolor="#70ad47" strokeweight="1pt">
                  <v:stroke miterlimit="83231f" joinstyle="miter"/>
                  <v:path arrowok="t" textboxrect="0,0,156718,157353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59"/>
      </w:pPr>
      <w:r>
        <w:rPr>
          <w:sz w:val="24"/>
        </w:rPr>
        <w:t xml:space="preserve"> </w:t>
      </w:r>
    </w:p>
    <w:p w:rsidR="00782997" w:rsidRDefault="00782997" w:rsidP="00782997">
      <w:pPr>
        <w:spacing w:after="161"/>
      </w:pPr>
      <w:r>
        <w:rPr>
          <w:sz w:val="24"/>
        </w:rPr>
        <w:t xml:space="preserve"> </w:t>
      </w:r>
    </w:p>
    <w:p w:rsidR="00782997" w:rsidRDefault="00782997" w:rsidP="00782997">
      <w:pPr>
        <w:spacing w:after="159"/>
      </w:pPr>
      <w:r>
        <w:rPr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all other values of j,  </w:t>
      </w:r>
    </w:p>
    <w:p w:rsidR="00782997" w:rsidRDefault="00782997" w:rsidP="00782997">
      <w:pPr>
        <w:spacing w:after="4" w:line="385" w:lineRule="auto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0]=set same value as previous element in the row. (</w:t>
      </w:r>
      <w:r>
        <w:rPr>
          <w:sz w:val="24"/>
        </w:rPr>
        <w:t>refer (4) in imp</w:t>
      </w:r>
      <w:r>
        <w:rPr>
          <w:b/>
          <w:sz w:val="24"/>
        </w:rPr>
        <w:t xml:space="preserve">) </w:t>
      </w:r>
      <w:r>
        <w:rPr>
          <w:sz w:val="24"/>
        </w:rPr>
        <w:t xml:space="preserve"> </w:t>
      </w: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2 (go left)  </w:t>
      </w:r>
      <w:r>
        <w:rPr>
          <w:noProof/>
        </w:rPr>
        <mc:AlternateContent>
          <mc:Choice Requires="wpg">
            <w:drawing>
              <wp:inline distT="0" distB="0" distL="0" distR="0" wp14:anchorId="4F9E0E22" wp14:editId="7D912064">
                <wp:extent cx="140208" cy="109728"/>
                <wp:effectExtent l="0" t="0" r="0" b="0"/>
                <wp:docPr id="99209" name="Group 9920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208" cy="109728"/>
                          <a:chOff x="0" y="0"/>
                          <a:chExt cx="140208" cy="109728"/>
                        </a:xfrm>
                      </wpg:grpSpPr>
                      <wps:wsp>
                        <wps:cNvPr id="8594" name="Shape 8594"/>
                        <wps:cNvSpPr/>
                        <wps:spPr>
                          <a:xfrm>
                            <a:off x="0" y="0"/>
                            <a:ext cx="140208" cy="1097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208" h="109728">
                                <a:moveTo>
                                  <a:pt x="0" y="54864"/>
                                </a:moveTo>
                                <a:lnTo>
                                  <a:pt x="54864" y="0"/>
                                </a:lnTo>
                                <a:lnTo>
                                  <a:pt x="54864" y="27432"/>
                                </a:lnTo>
                                <a:lnTo>
                                  <a:pt x="140208" y="27432"/>
                                </a:lnTo>
                                <a:lnTo>
                                  <a:pt x="140208" y="82296"/>
                                </a:lnTo>
                                <a:lnTo>
                                  <a:pt x="54864" y="82296"/>
                                </a:lnTo>
                                <a:lnTo>
                                  <a:pt x="54864" y="109728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7E5147" id="Group 99209" o:spid="_x0000_s1026" style="width:11.05pt;height:8.65pt;mso-position-horizontal-relative:char;mso-position-vertical-relative:line" coordsize="140208,109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">
                <v:shape id="Shape 8594" o:spid="_x0000_s1027" style="position:absolute;width:140208;height:109728;visibility:visible;mso-wrap-style:square;v-text-anchor:top" coordsize="140208,109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" path="m,54864l54864,r,27432l140208,27432r,54864l54864,82296r,27432l,54864xe" filled="f" strokecolor="#70ad47" strokeweight=".96pt">
                  <v:stroke miterlimit="83231f" joinstyle="miter"/>
                  <v:path arrowok="t" textboxrect="0,0,140208,109728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61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59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77"/>
      </w:pPr>
      <w:r>
        <w:rPr>
          <w:b/>
          <w:sz w:val="24"/>
        </w:rPr>
        <w:t xml:space="preserve"> </w:t>
      </w:r>
    </w:p>
    <w:p w:rsidR="00782997" w:rsidRDefault="00782997" w:rsidP="00782997">
      <w:pPr>
        <w:tabs>
          <w:tab w:val="center" w:pos="2160"/>
          <w:tab w:val="center" w:pos="3542"/>
          <w:tab w:val="center" w:pos="5918"/>
          <w:tab w:val="center" w:pos="7201"/>
        </w:tabs>
        <w:spacing w:after="4"/>
        <w:ind w:left="-15"/>
      </w:pPr>
      <w:r>
        <w:rPr>
          <w:b/>
          <w:sz w:val="24"/>
        </w:rPr>
        <w:t xml:space="preserve">Island Matrix: 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</w:r>
      <w:r>
        <w:rPr>
          <w:color w:val="00B050"/>
          <w:sz w:val="24"/>
        </w:rPr>
        <w:t>Match found.</w:t>
      </w:r>
      <w:r>
        <w:rPr>
          <w:b/>
          <w:sz w:val="24"/>
        </w:rPr>
        <w:t xml:space="preserve">  </w:t>
      </w:r>
      <w:r>
        <w:rPr>
          <w:b/>
          <w:sz w:val="24"/>
        </w:rPr>
        <w:tab/>
        <w:t xml:space="preserve">      Bridge Matrix: </w:t>
      </w:r>
      <w:r>
        <w:rPr>
          <w:b/>
          <w:sz w:val="24"/>
        </w:rPr>
        <w:tab/>
        <w:t xml:space="preserve"> </w:t>
      </w:r>
    </w:p>
    <w:tbl>
      <w:tblPr>
        <w:tblStyle w:val="TableGrid"/>
        <w:tblW w:w="10355" w:type="dxa"/>
        <w:tblInd w:w="5" w:type="dxa"/>
        <w:tblLook w:val="04A0" w:firstRow="1" w:lastRow="0" w:firstColumn="1" w:lastColumn="0" w:noHBand="0" w:noVBand="1"/>
      </w:tblPr>
      <w:tblGrid>
        <w:gridCol w:w="4942"/>
        <w:gridCol w:w="5413"/>
      </w:tblGrid>
      <w:tr w:rsidR="00782997" w:rsidTr="00B33EA2">
        <w:trPr>
          <w:trHeight w:val="4615"/>
        </w:trPr>
        <w:tc>
          <w:tcPr>
            <w:tcW w:w="4942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-725" w:right="426"/>
            </w:pPr>
          </w:p>
          <w:tbl>
            <w:tblPr>
              <w:tblStyle w:val="TableGrid"/>
              <w:tblW w:w="4517" w:type="dxa"/>
              <w:tblInd w:w="0" w:type="dxa"/>
              <w:tblCellMar>
                <w:top w:w="52" w:type="dxa"/>
                <w:left w:w="146" w:type="dxa"/>
                <w:right w:w="91" w:type="dxa"/>
              </w:tblCellMar>
              <w:tblLook w:val="04A0" w:firstRow="1" w:lastRow="0" w:firstColumn="1" w:lastColumn="0" w:noHBand="0" w:noVBand="1"/>
            </w:tblPr>
            <w:tblGrid>
              <w:gridCol w:w="502"/>
              <w:gridCol w:w="501"/>
              <w:gridCol w:w="502"/>
              <w:gridCol w:w="502"/>
              <w:gridCol w:w="503"/>
              <w:gridCol w:w="503"/>
              <w:gridCol w:w="502"/>
              <w:gridCol w:w="502"/>
              <w:gridCol w:w="500"/>
            </w:tblGrid>
            <w:tr w:rsidR="00782997" w:rsidTr="00B33EA2">
              <w:trPr>
                <w:trHeight w:val="419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P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5"/>
                  </w:pPr>
                  <w:r>
                    <w:rPr>
                      <w:b/>
                      <w:color w:val="00B050"/>
                      <w:sz w:val="24"/>
                    </w:rPr>
                    <w:t>G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7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</w:tr>
            <w:tr w:rsidR="00782997" w:rsidTr="00B33EA2">
              <w:trPr>
                <w:trHeight w:val="417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39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L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6"/>
                  </w:pPr>
                  <w:r>
                    <w:rPr>
                      <w:b/>
                      <w:color w:val="00B050"/>
                      <w:sz w:val="24"/>
                    </w:rPr>
                    <w:t>G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00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I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T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9"/>
                  </w:pPr>
                  <w:r>
                    <w:rPr>
                      <w:b/>
                      <w:sz w:val="24"/>
                    </w:rPr>
                    <w:t xml:space="preserve">H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</w:tbl>
          <w:p w:rsidR="00782997" w:rsidRDefault="00782997" w:rsidP="00B33EA2"/>
        </w:tc>
        <w:tc>
          <w:tcPr>
            <w:tcW w:w="5413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426"/>
            </w:pPr>
            <w:r>
              <w:rPr>
                <w:noProof/>
              </w:rPr>
              <w:drawing>
                <wp:inline distT="0" distB="0" distL="0" distR="0" wp14:anchorId="439487B3" wp14:editId="3426C31B">
                  <wp:extent cx="3166872" cy="2901697"/>
                  <wp:effectExtent l="0" t="0" r="0" b="0"/>
                  <wp:docPr id="110822" name="Picture 11082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822" name="Picture 110822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872" cy="29016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2997" w:rsidRDefault="00782997" w:rsidP="00782997">
      <w:pPr>
        <w:spacing w:after="159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0"/>
      </w:pPr>
      <w:r>
        <w:rPr>
          <w:b/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</w:t>
      </w:r>
      <w:proofErr w:type="spellStart"/>
      <w:r>
        <w:rPr>
          <w:sz w:val="24"/>
        </w:rPr>
        <w:t>i</w:t>
      </w:r>
      <w:proofErr w:type="spellEnd"/>
      <w:r>
        <w:rPr>
          <w:sz w:val="24"/>
        </w:rPr>
        <w:t xml:space="preserve">=4, and j=3, </w:t>
      </w:r>
      <w:r>
        <w:rPr>
          <w:color w:val="00B050"/>
          <w:sz w:val="24"/>
        </w:rPr>
        <w:t xml:space="preserve">Match found.  </w:t>
      </w:r>
    </w:p>
    <w:p w:rsidR="00782997" w:rsidRDefault="00782997" w:rsidP="00782997">
      <w:pPr>
        <w:ind w:left="-5" w:hanging="10"/>
      </w:pPr>
      <w:r>
        <w:rPr>
          <w:sz w:val="24"/>
        </w:rPr>
        <w:t>Hence update (refer implementation (3))</w:t>
      </w:r>
    </w:p>
    <w:p w:rsidR="00782997" w:rsidRDefault="00782997" w:rsidP="00782997">
      <w:pPr>
        <w:spacing w:after="161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0]= C [i-1] [j-1] [0]+1; (start island of (1))</w:t>
      </w:r>
      <w:r>
        <w:rPr>
          <w:sz w:val="24"/>
        </w:rPr>
        <w:t xml:space="preserve"> </w:t>
      </w:r>
    </w:p>
    <w:p w:rsidR="00782997" w:rsidRDefault="00782997" w:rsidP="00782997">
      <w:pPr>
        <w:spacing w:after="140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0 (create bridge) </w:t>
      </w:r>
      <w:r>
        <w:rPr>
          <w:sz w:val="24"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4E17BDEC" wp14:editId="7FDDDBC6">
                <wp:extent cx="156718" cy="157353"/>
                <wp:effectExtent l="0" t="0" r="0" b="0"/>
                <wp:docPr id="101955" name="Group 1019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718" cy="157353"/>
                          <a:chOff x="0" y="0"/>
                          <a:chExt cx="156718" cy="157353"/>
                        </a:xfrm>
                      </wpg:grpSpPr>
                      <wps:wsp>
                        <wps:cNvPr id="9961" name="Shape 9961"/>
                        <wps:cNvSpPr/>
                        <wps:spPr>
                          <a:xfrm>
                            <a:off x="0" y="0"/>
                            <a:ext cx="156718" cy="1573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718" h="157353">
                                <a:moveTo>
                                  <a:pt x="381" y="0"/>
                                </a:moveTo>
                                <a:lnTo>
                                  <a:pt x="84709" y="381"/>
                                </a:lnTo>
                                <a:lnTo>
                                  <a:pt x="63627" y="21336"/>
                                </a:lnTo>
                                <a:lnTo>
                                  <a:pt x="135509" y="93980"/>
                                </a:lnTo>
                                <a:lnTo>
                                  <a:pt x="156718" y="73025"/>
                                </a:lnTo>
                                <a:lnTo>
                                  <a:pt x="156337" y="157353"/>
                                </a:lnTo>
                                <a:lnTo>
                                  <a:pt x="72009" y="156972"/>
                                </a:lnTo>
                                <a:lnTo>
                                  <a:pt x="93091" y="136017"/>
                                </a:lnTo>
                                <a:lnTo>
                                  <a:pt x="21209" y="63373"/>
                                </a:lnTo>
                                <a:lnTo>
                                  <a:pt x="0" y="84455"/>
                                </a:ln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A2A9813" id="Group 101955" o:spid="_x0000_s1026" style="width:12.35pt;height:12.4pt;mso-position-horizontal-relative:char;mso-position-vertical-relative:line" coordsize="156718,157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">
                <v:shape id="Shape 9961" o:spid="_x0000_s1027" style="position:absolute;width:156718;height:157353;visibility:visible;mso-wrap-style:square;v-text-anchor:top" coordsize="156718,157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" path="m381,l84709,381,63627,21336r71882,72644l156718,73025r-381,84328l72009,156972,93091,136017,21209,63373,,84455,381,xe" filled="f" strokecolor="#70ad47" strokeweight="1pt">
                  <v:stroke miterlimit="83231f" joinstyle="miter"/>
                  <v:path arrowok="t" textboxrect="0,0,156718,157353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59"/>
      </w:pPr>
      <w:r>
        <w:rPr>
          <w:sz w:val="24"/>
        </w:rPr>
        <w:t xml:space="preserve"> </w:t>
      </w:r>
    </w:p>
    <w:p w:rsidR="00782997" w:rsidRDefault="00782997" w:rsidP="00782997">
      <w:pPr>
        <w:spacing w:after="161"/>
      </w:pPr>
      <w:r>
        <w:rPr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all other values of j,  </w:t>
      </w:r>
    </w:p>
    <w:p w:rsidR="00782997" w:rsidRDefault="00782997" w:rsidP="00782997">
      <w:pPr>
        <w:spacing w:after="4" w:line="385" w:lineRule="auto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0]=set same value as previous element in the row. (</w:t>
      </w:r>
      <w:r>
        <w:rPr>
          <w:sz w:val="24"/>
        </w:rPr>
        <w:t>refer (4) in imp</w:t>
      </w:r>
      <w:r>
        <w:rPr>
          <w:b/>
          <w:sz w:val="24"/>
        </w:rPr>
        <w:t xml:space="preserve">) </w:t>
      </w:r>
      <w:r>
        <w:rPr>
          <w:sz w:val="24"/>
        </w:rPr>
        <w:t xml:space="preserve"> </w:t>
      </w: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2 (go left)  </w:t>
      </w:r>
      <w:r>
        <w:rPr>
          <w:noProof/>
        </w:rPr>
        <mc:AlternateContent>
          <mc:Choice Requires="wpg">
            <w:drawing>
              <wp:inline distT="0" distB="0" distL="0" distR="0" wp14:anchorId="7D454159" wp14:editId="64E8EE70">
                <wp:extent cx="140208" cy="111252"/>
                <wp:effectExtent l="0" t="0" r="0" b="0"/>
                <wp:docPr id="101953" name="Group 1019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208" cy="111252"/>
                          <a:chOff x="0" y="0"/>
                          <a:chExt cx="140208" cy="111252"/>
                        </a:xfrm>
                      </wpg:grpSpPr>
                      <wps:wsp>
                        <wps:cNvPr id="9917" name="Shape 9917"/>
                        <wps:cNvSpPr/>
                        <wps:spPr>
                          <a:xfrm>
                            <a:off x="0" y="0"/>
                            <a:ext cx="140208" cy="1112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208" h="111252">
                                <a:moveTo>
                                  <a:pt x="0" y="55626"/>
                                </a:moveTo>
                                <a:lnTo>
                                  <a:pt x="55626" y="0"/>
                                </a:lnTo>
                                <a:lnTo>
                                  <a:pt x="55626" y="27813"/>
                                </a:lnTo>
                                <a:lnTo>
                                  <a:pt x="140208" y="27813"/>
                                </a:lnTo>
                                <a:lnTo>
                                  <a:pt x="140208" y="83439"/>
                                </a:lnTo>
                                <a:lnTo>
                                  <a:pt x="55626" y="83439"/>
                                </a:lnTo>
                                <a:lnTo>
                                  <a:pt x="55626" y="111252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E852DF2" id="Group 101953" o:spid="_x0000_s1026" style="width:11.05pt;height:8.75pt;mso-position-horizontal-relative:char;mso-position-vertical-relative:line" coordsize="140208,111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">
                <v:shape id="Shape 9917" o:spid="_x0000_s1027" style="position:absolute;width:140208;height:111252;visibility:visible;mso-wrap-style:square;v-text-anchor:top" coordsize="140208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" path="m,55626l55626,r,27813l140208,27813r,55626l55626,83439r,27813l,55626xe" filled="f" strokecolor="#70ad47" strokeweight=".96pt">
                  <v:stroke miterlimit="83231f" joinstyle="miter"/>
                  <v:path arrowok="t" textboxrect="0,0,140208,111252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59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77"/>
      </w:pPr>
      <w:r>
        <w:rPr>
          <w:b/>
          <w:sz w:val="24"/>
        </w:rPr>
        <w:t xml:space="preserve"> </w:t>
      </w:r>
    </w:p>
    <w:p w:rsidR="00782997" w:rsidRDefault="00782997" w:rsidP="00782997">
      <w:pPr>
        <w:tabs>
          <w:tab w:val="center" w:pos="2160"/>
          <w:tab w:val="center" w:pos="3542"/>
          <w:tab w:val="center" w:pos="5918"/>
          <w:tab w:val="center" w:pos="7201"/>
        </w:tabs>
        <w:spacing w:after="4"/>
        <w:ind w:left="-15"/>
      </w:pPr>
      <w:r>
        <w:rPr>
          <w:b/>
          <w:sz w:val="24"/>
        </w:rPr>
        <w:t xml:space="preserve">Island Matrix: 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</w:r>
      <w:r>
        <w:rPr>
          <w:color w:val="00B050"/>
          <w:sz w:val="24"/>
        </w:rPr>
        <w:t>Match found.</w:t>
      </w:r>
      <w:r>
        <w:rPr>
          <w:b/>
          <w:sz w:val="24"/>
        </w:rPr>
        <w:t xml:space="preserve">  </w:t>
      </w:r>
      <w:r>
        <w:rPr>
          <w:b/>
          <w:sz w:val="24"/>
        </w:rPr>
        <w:tab/>
        <w:t xml:space="preserve">      Bridge Matrix: </w:t>
      </w:r>
      <w:r>
        <w:rPr>
          <w:b/>
          <w:sz w:val="24"/>
        </w:rPr>
        <w:tab/>
        <w:t xml:space="preserve"> </w:t>
      </w:r>
    </w:p>
    <w:tbl>
      <w:tblPr>
        <w:tblStyle w:val="TableGrid"/>
        <w:tblW w:w="10355" w:type="dxa"/>
        <w:tblInd w:w="5" w:type="dxa"/>
        <w:tblLook w:val="04A0" w:firstRow="1" w:lastRow="0" w:firstColumn="1" w:lastColumn="0" w:noHBand="0" w:noVBand="1"/>
      </w:tblPr>
      <w:tblGrid>
        <w:gridCol w:w="4942"/>
        <w:gridCol w:w="5413"/>
      </w:tblGrid>
      <w:tr w:rsidR="00782997" w:rsidTr="00B33EA2">
        <w:trPr>
          <w:trHeight w:val="4615"/>
        </w:trPr>
        <w:tc>
          <w:tcPr>
            <w:tcW w:w="4942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-725" w:right="426"/>
            </w:pPr>
          </w:p>
          <w:tbl>
            <w:tblPr>
              <w:tblStyle w:val="TableGrid"/>
              <w:tblW w:w="4517" w:type="dxa"/>
              <w:tblInd w:w="0" w:type="dxa"/>
              <w:tblCellMar>
                <w:top w:w="53" w:type="dxa"/>
                <w:left w:w="146" w:type="dxa"/>
                <w:right w:w="91" w:type="dxa"/>
              </w:tblCellMar>
              <w:tblLook w:val="04A0" w:firstRow="1" w:lastRow="0" w:firstColumn="1" w:lastColumn="0" w:noHBand="0" w:noVBand="1"/>
            </w:tblPr>
            <w:tblGrid>
              <w:gridCol w:w="502"/>
              <w:gridCol w:w="501"/>
              <w:gridCol w:w="502"/>
              <w:gridCol w:w="502"/>
              <w:gridCol w:w="503"/>
              <w:gridCol w:w="503"/>
              <w:gridCol w:w="502"/>
              <w:gridCol w:w="502"/>
              <w:gridCol w:w="500"/>
            </w:tblGrid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P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color w:val="00B050"/>
                      <w:sz w:val="24"/>
                    </w:rPr>
                    <w:t>O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5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7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</w:tr>
            <w:tr w:rsidR="00782997" w:rsidTr="00B33EA2">
              <w:trPr>
                <w:trHeight w:val="415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399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L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6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color w:val="00B050"/>
                      <w:sz w:val="24"/>
                    </w:rPr>
                    <w:t>O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00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I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T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9"/>
                  </w:pPr>
                  <w:r>
                    <w:rPr>
                      <w:b/>
                      <w:sz w:val="24"/>
                    </w:rPr>
                    <w:t xml:space="preserve">H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</w:tbl>
          <w:p w:rsidR="00782997" w:rsidRDefault="00782997" w:rsidP="00B33EA2"/>
        </w:tc>
        <w:tc>
          <w:tcPr>
            <w:tcW w:w="5413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426"/>
            </w:pPr>
            <w:r>
              <w:rPr>
                <w:noProof/>
              </w:rPr>
              <w:drawing>
                <wp:inline distT="0" distB="0" distL="0" distR="0" wp14:anchorId="5710294F" wp14:editId="220DA7BF">
                  <wp:extent cx="3166872" cy="2904744"/>
                  <wp:effectExtent l="0" t="0" r="0" b="0"/>
                  <wp:docPr id="110824" name="Picture 11082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824" name="Picture 110824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872" cy="2904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2997" w:rsidRDefault="00782997" w:rsidP="00782997">
      <w:pPr>
        <w:spacing w:after="159"/>
        <w:ind w:left="2024"/>
        <w:jc w:val="center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0"/>
        <w:ind w:left="2024"/>
        <w:jc w:val="center"/>
      </w:pPr>
      <w:r>
        <w:rPr>
          <w:b/>
          <w:sz w:val="24"/>
        </w:rPr>
        <w:t xml:space="preserve"> </w:t>
      </w:r>
    </w:p>
    <w:p w:rsidR="00782997" w:rsidRDefault="00782997" w:rsidP="00782997">
      <w:pPr>
        <w:sectPr w:rsidR="00782997">
          <w:headerReference w:type="even" r:id="rId14"/>
          <w:headerReference w:type="default" r:id="rId15"/>
          <w:headerReference w:type="first" r:id="rId16"/>
          <w:pgSz w:w="12240" w:h="15840"/>
          <w:pgMar w:top="1241" w:right="2688" w:bottom="1162" w:left="720" w:header="766" w:footer="720" w:gutter="0"/>
          <w:pgNumType w:start="1"/>
          <w:cols w:space="720"/>
        </w:sectPr>
      </w:pPr>
    </w:p>
    <w:p w:rsidR="00782997" w:rsidRDefault="00782997" w:rsidP="00782997">
      <w:pPr>
        <w:spacing w:after="159"/>
        <w:ind w:left="-5" w:right="1123" w:hanging="10"/>
      </w:pPr>
      <w:r>
        <w:rPr>
          <w:b/>
          <w:sz w:val="24"/>
        </w:rPr>
        <w:lastRenderedPageBreak/>
        <w:t xml:space="preserve">Iteration 5: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</w:t>
      </w:r>
      <w:proofErr w:type="spellStart"/>
      <w:r>
        <w:rPr>
          <w:sz w:val="24"/>
        </w:rPr>
        <w:t>i</w:t>
      </w:r>
      <w:proofErr w:type="spellEnd"/>
      <w:r>
        <w:rPr>
          <w:sz w:val="24"/>
        </w:rPr>
        <w:t xml:space="preserve">=5, and j=2,5, </w:t>
      </w:r>
      <w:r>
        <w:rPr>
          <w:color w:val="00B050"/>
          <w:sz w:val="24"/>
        </w:rPr>
        <w:t xml:space="preserve">Match found. 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Hence update (refer implementation (3)) </w:t>
      </w:r>
    </w:p>
    <w:p w:rsidR="00782997" w:rsidRDefault="00782997" w:rsidP="00782997">
      <w:pPr>
        <w:spacing w:after="161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0]= C [i-1] [j-1] [0]+1; (start island of (1),(2))</w:t>
      </w:r>
      <w:r>
        <w:rPr>
          <w:sz w:val="24"/>
        </w:rPr>
        <w:t xml:space="preserve"> </w:t>
      </w:r>
    </w:p>
    <w:p w:rsidR="00782997" w:rsidRDefault="00782997" w:rsidP="00782997">
      <w:pPr>
        <w:spacing w:after="140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0 (create bridge) </w:t>
      </w:r>
      <w:r>
        <w:rPr>
          <w:sz w:val="24"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00E92162" wp14:editId="0AB25BA9">
                <wp:extent cx="156718" cy="157353"/>
                <wp:effectExtent l="0" t="0" r="0" b="0"/>
                <wp:docPr id="101153" name="Group 1011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718" cy="157353"/>
                          <a:chOff x="0" y="0"/>
                          <a:chExt cx="156718" cy="157353"/>
                        </a:xfrm>
                      </wpg:grpSpPr>
                      <wps:wsp>
                        <wps:cNvPr id="11341" name="Shape 11341"/>
                        <wps:cNvSpPr/>
                        <wps:spPr>
                          <a:xfrm>
                            <a:off x="0" y="0"/>
                            <a:ext cx="156718" cy="1573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718" h="157353">
                                <a:moveTo>
                                  <a:pt x="381" y="0"/>
                                </a:moveTo>
                                <a:lnTo>
                                  <a:pt x="84709" y="381"/>
                                </a:lnTo>
                                <a:lnTo>
                                  <a:pt x="63627" y="21336"/>
                                </a:lnTo>
                                <a:lnTo>
                                  <a:pt x="135509" y="93980"/>
                                </a:lnTo>
                                <a:lnTo>
                                  <a:pt x="156718" y="73025"/>
                                </a:lnTo>
                                <a:lnTo>
                                  <a:pt x="156337" y="157353"/>
                                </a:lnTo>
                                <a:lnTo>
                                  <a:pt x="72009" y="156972"/>
                                </a:lnTo>
                                <a:lnTo>
                                  <a:pt x="93091" y="136017"/>
                                </a:lnTo>
                                <a:lnTo>
                                  <a:pt x="21209" y="63373"/>
                                </a:lnTo>
                                <a:lnTo>
                                  <a:pt x="0" y="84455"/>
                                </a:ln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E7955A7" id="Group 101153" o:spid="_x0000_s1026" style="width:12.35pt;height:12.4pt;mso-position-horizontal-relative:char;mso-position-vertical-relative:line" coordsize="156718,157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">
                <v:shape id="Shape 11341" o:spid="_x0000_s1027" style="position:absolute;width:156718;height:157353;visibility:visible;mso-wrap-style:square;v-text-anchor:top" coordsize="156718,157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" path="m381,l84709,381,63627,21336r71882,72644l156718,73025r-381,84328l72009,156972,93091,136017,21209,63373,,84455,381,xe" filled="f" strokecolor="#70ad47" strokeweight="1pt">
                  <v:stroke miterlimit="83231f" joinstyle="miter"/>
                  <v:path arrowok="t" textboxrect="0,0,156718,157353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59"/>
      </w:pPr>
      <w:r>
        <w:rPr>
          <w:sz w:val="24"/>
        </w:rPr>
        <w:t xml:space="preserve"> </w:t>
      </w:r>
    </w:p>
    <w:p w:rsidR="00782997" w:rsidRDefault="00782997" w:rsidP="00782997">
      <w:pPr>
        <w:spacing w:after="161"/>
      </w:pPr>
      <w:r>
        <w:rPr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all other values of j,  </w:t>
      </w:r>
    </w:p>
    <w:p w:rsidR="00782997" w:rsidRDefault="00782997" w:rsidP="00782997">
      <w:pPr>
        <w:spacing w:after="4" w:line="385" w:lineRule="auto"/>
        <w:ind w:left="-5" w:right="1948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0]=set same value as previous element in the row. (</w:t>
      </w:r>
      <w:r>
        <w:rPr>
          <w:sz w:val="24"/>
        </w:rPr>
        <w:t>refer (4) in imp</w:t>
      </w:r>
      <w:r>
        <w:rPr>
          <w:b/>
          <w:sz w:val="24"/>
        </w:rPr>
        <w:t xml:space="preserve">) </w:t>
      </w:r>
      <w:r>
        <w:rPr>
          <w:sz w:val="24"/>
        </w:rPr>
        <w:t xml:space="preserve"> </w:t>
      </w: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2 (go left)  </w:t>
      </w:r>
      <w:r>
        <w:rPr>
          <w:noProof/>
        </w:rPr>
        <mc:AlternateContent>
          <mc:Choice Requires="wpg">
            <w:drawing>
              <wp:inline distT="0" distB="0" distL="0" distR="0" wp14:anchorId="77731891" wp14:editId="15826488">
                <wp:extent cx="140208" cy="111252"/>
                <wp:effectExtent l="0" t="0" r="0" b="0"/>
                <wp:docPr id="101152" name="Group 1011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208" cy="111252"/>
                          <a:chOff x="0" y="0"/>
                          <a:chExt cx="140208" cy="111252"/>
                        </a:xfrm>
                      </wpg:grpSpPr>
                      <wps:wsp>
                        <wps:cNvPr id="11297" name="Shape 11297"/>
                        <wps:cNvSpPr/>
                        <wps:spPr>
                          <a:xfrm>
                            <a:off x="0" y="0"/>
                            <a:ext cx="140208" cy="1112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208" h="111252">
                                <a:moveTo>
                                  <a:pt x="0" y="55626"/>
                                </a:moveTo>
                                <a:lnTo>
                                  <a:pt x="55626" y="0"/>
                                </a:lnTo>
                                <a:lnTo>
                                  <a:pt x="55626" y="27813"/>
                                </a:lnTo>
                                <a:lnTo>
                                  <a:pt x="140208" y="27813"/>
                                </a:lnTo>
                                <a:lnTo>
                                  <a:pt x="140208" y="83439"/>
                                </a:lnTo>
                                <a:lnTo>
                                  <a:pt x="55626" y="83439"/>
                                </a:lnTo>
                                <a:lnTo>
                                  <a:pt x="55626" y="111252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FAC0987" id="Group 101152" o:spid="_x0000_s1026" style="width:11.05pt;height:8.75pt;mso-position-horizontal-relative:char;mso-position-vertical-relative:line" coordsize="140208,111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">
                <v:shape id="Shape 11297" o:spid="_x0000_s1027" style="position:absolute;width:140208;height:111252;visibility:visible;mso-wrap-style:square;v-text-anchor:top" coordsize="140208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" path="m,55626l55626,r,27813l140208,27813r,55626l55626,83439r,27813l,55626xe" filled="f" strokecolor="#70ad47" strokeweight=".96pt">
                  <v:stroke miterlimit="83231f" joinstyle="miter"/>
                  <v:path arrowok="t" textboxrect="0,0,140208,111252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59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77"/>
      </w:pPr>
      <w:r>
        <w:rPr>
          <w:b/>
          <w:sz w:val="24"/>
        </w:rPr>
        <w:t xml:space="preserve"> </w:t>
      </w:r>
    </w:p>
    <w:p w:rsidR="00782997" w:rsidRDefault="00782997" w:rsidP="00782997">
      <w:pPr>
        <w:tabs>
          <w:tab w:val="center" w:pos="2160"/>
          <w:tab w:val="center" w:pos="3542"/>
          <w:tab w:val="center" w:pos="5918"/>
          <w:tab w:val="center" w:pos="7201"/>
        </w:tabs>
        <w:spacing w:after="4"/>
        <w:ind w:left="-15"/>
      </w:pPr>
      <w:r>
        <w:rPr>
          <w:b/>
          <w:sz w:val="24"/>
        </w:rPr>
        <w:t xml:space="preserve">Island Matrix: 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</w:r>
      <w:r>
        <w:rPr>
          <w:color w:val="00B050"/>
          <w:sz w:val="24"/>
        </w:rPr>
        <w:t>Match found.</w:t>
      </w:r>
      <w:r>
        <w:rPr>
          <w:b/>
          <w:sz w:val="24"/>
        </w:rPr>
        <w:t xml:space="preserve">  </w:t>
      </w:r>
      <w:r>
        <w:rPr>
          <w:b/>
          <w:sz w:val="24"/>
        </w:rPr>
        <w:tab/>
        <w:t xml:space="preserve">      Bridge Matrix: </w:t>
      </w:r>
      <w:r>
        <w:rPr>
          <w:b/>
          <w:sz w:val="24"/>
        </w:rPr>
        <w:tab/>
        <w:t xml:space="preserve"> </w:t>
      </w:r>
    </w:p>
    <w:tbl>
      <w:tblPr>
        <w:tblStyle w:val="TableGrid"/>
        <w:tblW w:w="10355" w:type="dxa"/>
        <w:tblInd w:w="5" w:type="dxa"/>
        <w:tblLook w:val="04A0" w:firstRow="1" w:lastRow="0" w:firstColumn="1" w:lastColumn="0" w:noHBand="0" w:noVBand="1"/>
      </w:tblPr>
      <w:tblGrid>
        <w:gridCol w:w="4942"/>
        <w:gridCol w:w="5413"/>
      </w:tblGrid>
      <w:tr w:rsidR="00782997" w:rsidTr="00B33EA2">
        <w:trPr>
          <w:trHeight w:val="4615"/>
        </w:trPr>
        <w:tc>
          <w:tcPr>
            <w:tcW w:w="4942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-725" w:right="426"/>
            </w:pPr>
          </w:p>
          <w:tbl>
            <w:tblPr>
              <w:tblStyle w:val="TableGrid"/>
              <w:tblW w:w="4517" w:type="dxa"/>
              <w:tblInd w:w="0" w:type="dxa"/>
              <w:tblCellMar>
                <w:top w:w="53" w:type="dxa"/>
                <w:left w:w="146" w:type="dxa"/>
                <w:right w:w="91" w:type="dxa"/>
              </w:tblCellMar>
              <w:tblLook w:val="04A0" w:firstRow="1" w:lastRow="0" w:firstColumn="1" w:lastColumn="0" w:noHBand="0" w:noVBand="1"/>
            </w:tblPr>
            <w:tblGrid>
              <w:gridCol w:w="502"/>
              <w:gridCol w:w="501"/>
              <w:gridCol w:w="502"/>
              <w:gridCol w:w="502"/>
              <w:gridCol w:w="503"/>
              <w:gridCol w:w="503"/>
              <w:gridCol w:w="502"/>
              <w:gridCol w:w="502"/>
              <w:gridCol w:w="500"/>
            </w:tblGrid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P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color w:val="00B050"/>
                      <w:sz w:val="24"/>
                    </w:rPr>
                    <w:t>R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5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7"/>
                  </w:pPr>
                  <w:r>
                    <w:rPr>
                      <w:b/>
                      <w:color w:val="00B050"/>
                      <w:sz w:val="24"/>
                    </w:rPr>
                    <w:t>R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</w:tr>
            <w:tr w:rsidR="00782997" w:rsidTr="00B33EA2">
              <w:trPr>
                <w:trHeight w:val="415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399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L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6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color w:val="00B050"/>
                      <w:sz w:val="24"/>
                    </w:rPr>
                    <w:t>R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</w:tr>
            <w:tr w:rsidR="00782997" w:rsidTr="00B33EA2">
              <w:trPr>
                <w:trHeight w:val="400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I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T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9"/>
                  </w:pPr>
                  <w:r>
                    <w:rPr>
                      <w:b/>
                      <w:sz w:val="24"/>
                    </w:rPr>
                    <w:t xml:space="preserve">H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</w:tbl>
          <w:p w:rsidR="00782997" w:rsidRDefault="00782997" w:rsidP="00B33EA2"/>
        </w:tc>
        <w:tc>
          <w:tcPr>
            <w:tcW w:w="5413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426"/>
            </w:pPr>
            <w:r>
              <w:rPr>
                <w:noProof/>
              </w:rPr>
              <w:drawing>
                <wp:inline distT="0" distB="0" distL="0" distR="0" wp14:anchorId="46577C37" wp14:editId="25451669">
                  <wp:extent cx="3166872" cy="2904744"/>
                  <wp:effectExtent l="0" t="0" r="0" b="0"/>
                  <wp:docPr id="110826" name="Picture 11082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826" name="Picture 110826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872" cy="2904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2997" w:rsidRDefault="00782997" w:rsidP="00782997">
      <w:pPr>
        <w:spacing w:after="159"/>
        <w:ind w:left="1199"/>
        <w:jc w:val="center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0"/>
        <w:ind w:left="1199"/>
        <w:jc w:val="center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59"/>
        <w:ind w:left="-5" w:right="1123" w:hanging="10"/>
      </w:pPr>
      <w:r>
        <w:rPr>
          <w:b/>
          <w:sz w:val="24"/>
        </w:rPr>
        <w:t xml:space="preserve">Iterations 6, 7, 8: </w:t>
      </w:r>
    </w:p>
    <w:p w:rsidR="00782997" w:rsidRDefault="00782997" w:rsidP="00782997">
      <w:pPr>
        <w:ind w:left="-5" w:hanging="10"/>
      </w:pPr>
      <w:r>
        <w:rPr>
          <w:sz w:val="24"/>
        </w:rPr>
        <w:lastRenderedPageBreak/>
        <w:t xml:space="preserve">For </w:t>
      </w:r>
      <w:proofErr w:type="spellStart"/>
      <w:r>
        <w:rPr>
          <w:sz w:val="24"/>
        </w:rPr>
        <w:t>i</w:t>
      </w:r>
      <w:proofErr w:type="spellEnd"/>
      <w:r>
        <w:rPr>
          <w:sz w:val="24"/>
        </w:rPr>
        <w:t xml:space="preserve">=6, 7, 8 and j=2, 5,  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Prev. column value &gt; prev. row value </w:t>
      </w:r>
      <w:r>
        <w:rPr>
          <w:color w:val="00B050"/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Hence update  </w:t>
      </w:r>
    </w:p>
    <w:p w:rsidR="00782997" w:rsidRDefault="00782997" w:rsidP="00782997">
      <w:pPr>
        <w:spacing w:after="4" w:line="385" w:lineRule="auto"/>
        <w:ind w:left="-5" w:right="644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0]= set same value as previous element in the column. </w:t>
      </w:r>
      <w:r>
        <w:rPr>
          <w:sz w:val="24"/>
        </w:rPr>
        <w:t xml:space="preserve">(refer implementation (5)) </w:t>
      </w: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1 (go up) </w:t>
      </w:r>
      <w:r>
        <w:rPr>
          <w:sz w:val="24"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6679781C" wp14:editId="5D01AC54">
                <wp:extent cx="117348" cy="153924"/>
                <wp:effectExtent l="0" t="0" r="0" b="0"/>
                <wp:docPr id="103957" name="Group 1039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348" cy="153924"/>
                          <a:chOff x="0" y="0"/>
                          <a:chExt cx="117348" cy="153924"/>
                        </a:xfrm>
                      </wpg:grpSpPr>
                      <wps:wsp>
                        <wps:cNvPr id="12899" name="Shape 12899"/>
                        <wps:cNvSpPr/>
                        <wps:spPr>
                          <a:xfrm>
                            <a:off x="0" y="0"/>
                            <a:ext cx="117348" cy="1539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348" h="153924">
                                <a:moveTo>
                                  <a:pt x="0" y="58674"/>
                                </a:moveTo>
                                <a:lnTo>
                                  <a:pt x="58674" y="0"/>
                                </a:lnTo>
                                <a:lnTo>
                                  <a:pt x="117348" y="58674"/>
                                </a:lnTo>
                                <a:lnTo>
                                  <a:pt x="88011" y="58674"/>
                                </a:lnTo>
                                <a:lnTo>
                                  <a:pt x="88011" y="153924"/>
                                </a:lnTo>
                                <a:lnTo>
                                  <a:pt x="29337" y="153924"/>
                                </a:lnTo>
                                <a:lnTo>
                                  <a:pt x="29337" y="58674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D54C6E1" id="Group 103957" o:spid="_x0000_s1026" style="width:9.25pt;height:12.1pt;mso-position-horizontal-relative:char;mso-position-vertical-relative:line" coordsize="117348,153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">
                <v:shape id="Shape 12899" o:spid="_x0000_s1027" style="position:absolute;width:117348;height:153924;visibility:visible;mso-wrap-style:square;v-text-anchor:top" coordsize="117348,153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" path="m,58674l58674,r58674,58674l88011,58674r,95250l29337,153924r,-95250l,58674xe" filled="f" strokecolor="#70ad47" strokeweight=".96pt">
                  <v:stroke miterlimit="83231f" joinstyle="miter"/>
                  <v:path arrowok="t" textboxrect="0,0,117348,153924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61"/>
      </w:pPr>
      <w:r>
        <w:rPr>
          <w:sz w:val="24"/>
        </w:rPr>
        <w:t xml:space="preserve"> </w:t>
      </w:r>
    </w:p>
    <w:p w:rsidR="00782997" w:rsidRDefault="00782997" w:rsidP="00782997">
      <w:pPr>
        <w:spacing w:after="159"/>
      </w:pPr>
      <w:r>
        <w:rPr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all other values of j,  </w:t>
      </w:r>
    </w:p>
    <w:p w:rsidR="00782997" w:rsidRDefault="00782997" w:rsidP="00782997">
      <w:pPr>
        <w:spacing w:after="4" w:line="385" w:lineRule="auto"/>
        <w:ind w:left="-5" w:right="1948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0]=set same value as previous element in the row. (</w:t>
      </w:r>
      <w:r>
        <w:rPr>
          <w:sz w:val="24"/>
        </w:rPr>
        <w:t>refer (4) in imp</w:t>
      </w:r>
      <w:r>
        <w:rPr>
          <w:b/>
          <w:sz w:val="24"/>
        </w:rPr>
        <w:t xml:space="preserve">) </w:t>
      </w:r>
      <w:r>
        <w:rPr>
          <w:sz w:val="24"/>
        </w:rPr>
        <w:t xml:space="preserve"> </w:t>
      </w: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2 (go left)  </w:t>
      </w:r>
      <w:r>
        <w:rPr>
          <w:noProof/>
        </w:rPr>
        <mc:AlternateContent>
          <mc:Choice Requires="wpg">
            <w:drawing>
              <wp:inline distT="0" distB="0" distL="0" distR="0" wp14:anchorId="243CEA69" wp14:editId="4FF97418">
                <wp:extent cx="140208" cy="109728"/>
                <wp:effectExtent l="0" t="0" r="0" b="0"/>
                <wp:docPr id="103956" name="Group 1039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208" cy="109728"/>
                          <a:chOff x="0" y="0"/>
                          <a:chExt cx="140208" cy="109728"/>
                        </a:xfrm>
                      </wpg:grpSpPr>
                      <wps:wsp>
                        <wps:cNvPr id="12897" name="Shape 12897"/>
                        <wps:cNvSpPr/>
                        <wps:spPr>
                          <a:xfrm>
                            <a:off x="0" y="0"/>
                            <a:ext cx="140208" cy="1097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208" h="109728">
                                <a:moveTo>
                                  <a:pt x="0" y="54864"/>
                                </a:moveTo>
                                <a:lnTo>
                                  <a:pt x="54864" y="0"/>
                                </a:lnTo>
                                <a:lnTo>
                                  <a:pt x="54864" y="27432"/>
                                </a:lnTo>
                                <a:lnTo>
                                  <a:pt x="140208" y="27432"/>
                                </a:lnTo>
                                <a:lnTo>
                                  <a:pt x="140208" y="82296"/>
                                </a:lnTo>
                                <a:lnTo>
                                  <a:pt x="54864" y="82296"/>
                                </a:lnTo>
                                <a:lnTo>
                                  <a:pt x="54864" y="109728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DA6EE52" id="Group 103956" o:spid="_x0000_s1026" style="width:11.05pt;height:8.65pt;mso-position-horizontal-relative:char;mso-position-vertical-relative:line" coordsize="140208,1097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">
                <v:shape id="Shape 12897" o:spid="_x0000_s1027" style="position:absolute;width:140208;height:109728;visibility:visible;mso-wrap-style:square;v-text-anchor:top" coordsize="140208,1097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" path="m,54864l54864,r,27432l140208,27432r,54864l54864,82296r,27432l,54864xe" filled="f" strokecolor="#70ad47" strokeweight=".96pt">
                  <v:stroke miterlimit="83231f" joinstyle="miter"/>
                  <v:path arrowok="t" textboxrect="0,0,140208,109728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61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75"/>
      </w:pPr>
      <w:r>
        <w:rPr>
          <w:b/>
          <w:sz w:val="24"/>
        </w:rPr>
        <w:t xml:space="preserve"> </w:t>
      </w:r>
    </w:p>
    <w:p w:rsidR="00782997" w:rsidRDefault="00782997" w:rsidP="00782997">
      <w:pPr>
        <w:tabs>
          <w:tab w:val="center" w:pos="2160"/>
          <w:tab w:val="center" w:pos="2880"/>
          <w:tab w:val="center" w:pos="3601"/>
          <w:tab w:val="center" w:pos="4321"/>
          <w:tab w:val="center" w:pos="5918"/>
          <w:tab w:val="center" w:pos="7201"/>
        </w:tabs>
        <w:spacing w:after="4"/>
        <w:ind w:left="-15"/>
      </w:pPr>
      <w:r>
        <w:rPr>
          <w:b/>
          <w:sz w:val="24"/>
        </w:rPr>
        <w:t xml:space="preserve">Island Matrix: 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     Bridge Matrix: </w:t>
      </w:r>
      <w:r>
        <w:rPr>
          <w:b/>
          <w:sz w:val="24"/>
        </w:rPr>
        <w:tab/>
        <w:t xml:space="preserve"> </w:t>
      </w:r>
    </w:p>
    <w:tbl>
      <w:tblPr>
        <w:tblStyle w:val="TableGrid"/>
        <w:tblW w:w="10355" w:type="dxa"/>
        <w:tblInd w:w="5" w:type="dxa"/>
        <w:tblLook w:val="04A0" w:firstRow="1" w:lastRow="0" w:firstColumn="1" w:lastColumn="0" w:noHBand="0" w:noVBand="1"/>
      </w:tblPr>
      <w:tblGrid>
        <w:gridCol w:w="4942"/>
        <w:gridCol w:w="5413"/>
      </w:tblGrid>
      <w:tr w:rsidR="00782997" w:rsidTr="00B33EA2">
        <w:trPr>
          <w:trHeight w:val="4615"/>
        </w:trPr>
        <w:tc>
          <w:tcPr>
            <w:tcW w:w="4942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-725" w:right="426"/>
            </w:pPr>
          </w:p>
          <w:tbl>
            <w:tblPr>
              <w:tblStyle w:val="TableGrid"/>
              <w:tblW w:w="4517" w:type="dxa"/>
              <w:tblInd w:w="0" w:type="dxa"/>
              <w:tblCellMar>
                <w:top w:w="52" w:type="dxa"/>
                <w:left w:w="146" w:type="dxa"/>
                <w:right w:w="91" w:type="dxa"/>
              </w:tblCellMar>
              <w:tblLook w:val="04A0" w:firstRow="1" w:lastRow="0" w:firstColumn="1" w:lastColumn="0" w:noHBand="0" w:noVBand="1"/>
            </w:tblPr>
            <w:tblGrid>
              <w:gridCol w:w="502"/>
              <w:gridCol w:w="501"/>
              <w:gridCol w:w="502"/>
              <w:gridCol w:w="502"/>
              <w:gridCol w:w="503"/>
              <w:gridCol w:w="503"/>
              <w:gridCol w:w="502"/>
              <w:gridCol w:w="502"/>
              <w:gridCol w:w="500"/>
            </w:tblGrid>
            <w:tr w:rsidR="00782997" w:rsidTr="00B33EA2">
              <w:trPr>
                <w:trHeight w:val="419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P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5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7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01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L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5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6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</w:tr>
            <w:tr w:rsidR="00782997" w:rsidTr="00B33EA2">
              <w:trPr>
                <w:trHeight w:val="39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I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T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9"/>
                  </w:pPr>
                  <w:r>
                    <w:rPr>
                      <w:b/>
                      <w:sz w:val="24"/>
                    </w:rPr>
                    <w:t xml:space="preserve">H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</w:tr>
            <w:tr w:rsidR="00782997" w:rsidTr="00B33EA2">
              <w:trPr>
                <w:trHeight w:val="415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3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2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</w:tbl>
          <w:p w:rsidR="00782997" w:rsidRDefault="00782997" w:rsidP="00B33EA2"/>
        </w:tc>
        <w:tc>
          <w:tcPr>
            <w:tcW w:w="5413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426"/>
            </w:pPr>
            <w:r>
              <w:rPr>
                <w:noProof/>
              </w:rPr>
              <w:drawing>
                <wp:inline distT="0" distB="0" distL="0" distR="0" wp14:anchorId="2FE78E2B" wp14:editId="6145CC1B">
                  <wp:extent cx="3166872" cy="2901696"/>
                  <wp:effectExtent l="0" t="0" r="0" b="0"/>
                  <wp:docPr id="110828" name="Picture 11082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828" name="Picture 110828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872" cy="29016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2997" w:rsidRDefault="00782997" w:rsidP="00782997">
      <w:pPr>
        <w:spacing w:after="0"/>
        <w:ind w:left="1199"/>
        <w:jc w:val="center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59"/>
        <w:ind w:left="-5" w:right="1123" w:hanging="10"/>
      </w:pPr>
      <w:r>
        <w:rPr>
          <w:b/>
          <w:sz w:val="24"/>
        </w:rPr>
        <w:t xml:space="preserve">Iterations 9: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</w:t>
      </w:r>
      <w:proofErr w:type="spellStart"/>
      <w:r>
        <w:rPr>
          <w:sz w:val="24"/>
        </w:rPr>
        <w:t>i</w:t>
      </w:r>
      <w:proofErr w:type="spellEnd"/>
      <w:r>
        <w:rPr>
          <w:sz w:val="24"/>
        </w:rPr>
        <w:t xml:space="preserve">=9, and j=9, </w:t>
      </w:r>
      <w:r>
        <w:rPr>
          <w:color w:val="00B050"/>
          <w:sz w:val="24"/>
        </w:rPr>
        <w:t xml:space="preserve">Match found.  </w:t>
      </w:r>
    </w:p>
    <w:p w:rsidR="00782997" w:rsidRDefault="00782997" w:rsidP="00782997">
      <w:pPr>
        <w:ind w:left="-5" w:hanging="10"/>
      </w:pPr>
      <w:r>
        <w:rPr>
          <w:sz w:val="24"/>
        </w:rPr>
        <w:lastRenderedPageBreak/>
        <w:t xml:space="preserve">Hence update (refer implementation (3)) </w:t>
      </w:r>
    </w:p>
    <w:p w:rsidR="00782997" w:rsidRDefault="00782997" w:rsidP="00782997">
      <w:pPr>
        <w:spacing w:after="161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0]= C [i-1] [j-1] [0]+1; (start island of (3))</w:t>
      </w:r>
      <w:r>
        <w:rPr>
          <w:sz w:val="24"/>
        </w:rPr>
        <w:t xml:space="preserve"> </w:t>
      </w:r>
    </w:p>
    <w:p w:rsidR="00782997" w:rsidRDefault="00782997" w:rsidP="00782997">
      <w:pPr>
        <w:spacing w:after="140"/>
        <w:ind w:left="-5" w:right="1123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0 (create bridge) </w:t>
      </w:r>
      <w:r>
        <w:rPr>
          <w:sz w:val="24"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4DB40265" wp14:editId="0DCCCDB0">
                <wp:extent cx="156718" cy="157353"/>
                <wp:effectExtent l="0" t="0" r="0" b="0"/>
                <wp:docPr id="105037" name="Group 1050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718" cy="157353"/>
                          <a:chOff x="0" y="0"/>
                          <a:chExt cx="156718" cy="157353"/>
                        </a:xfrm>
                      </wpg:grpSpPr>
                      <wps:wsp>
                        <wps:cNvPr id="14549" name="Shape 14549"/>
                        <wps:cNvSpPr/>
                        <wps:spPr>
                          <a:xfrm>
                            <a:off x="0" y="0"/>
                            <a:ext cx="156718" cy="15735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56718" h="157353">
                                <a:moveTo>
                                  <a:pt x="381" y="0"/>
                                </a:moveTo>
                                <a:lnTo>
                                  <a:pt x="84709" y="381"/>
                                </a:lnTo>
                                <a:lnTo>
                                  <a:pt x="63627" y="21336"/>
                                </a:lnTo>
                                <a:lnTo>
                                  <a:pt x="135509" y="93980"/>
                                </a:lnTo>
                                <a:lnTo>
                                  <a:pt x="156718" y="73025"/>
                                </a:lnTo>
                                <a:lnTo>
                                  <a:pt x="156337" y="157353"/>
                                </a:lnTo>
                                <a:lnTo>
                                  <a:pt x="72009" y="156972"/>
                                </a:lnTo>
                                <a:lnTo>
                                  <a:pt x="93091" y="136017"/>
                                </a:lnTo>
                                <a:lnTo>
                                  <a:pt x="21209" y="63373"/>
                                </a:lnTo>
                                <a:lnTo>
                                  <a:pt x="0" y="84455"/>
                                </a:lnTo>
                                <a:close/>
                              </a:path>
                            </a:pathLst>
                          </a:custGeom>
                          <a:ln w="12700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3BDD7BF" id="Group 105037" o:spid="_x0000_s1026" style="width:12.35pt;height:12.4pt;mso-position-horizontal-relative:char;mso-position-vertical-relative:line" coordsize="156718,1573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">
                <v:shape id="Shape 14549" o:spid="_x0000_s1027" style="position:absolute;width:156718;height:157353;visibility:visible;mso-wrap-style:square;v-text-anchor:top" coordsize="156718,1573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" path="m381,l84709,381,63627,21336r71882,72644l156718,73025r-381,84328l72009,156972,93091,136017,21209,63373,,84455,381,xe" filled="f" strokecolor="#70ad47" strokeweight="1pt">
                  <v:stroke miterlimit="83231f" joinstyle="miter"/>
                  <v:path arrowok="t" textboxrect="0,0,156718,157353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59"/>
      </w:pPr>
      <w:r>
        <w:rPr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</w:t>
      </w:r>
      <w:proofErr w:type="spellStart"/>
      <w:r>
        <w:rPr>
          <w:sz w:val="24"/>
        </w:rPr>
        <w:t>i</w:t>
      </w:r>
      <w:proofErr w:type="spellEnd"/>
      <w:r>
        <w:rPr>
          <w:sz w:val="24"/>
        </w:rPr>
        <w:t xml:space="preserve">=9 and j=2, 5,  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Prev. column value &gt; prev. row value </w:t>
      </w:r>
      <w:r>
        <w:rPr>
          <w:color w:val="00B050"/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Hence update  </w:t>
      </w:r>
    </w:p>
    <w:p w:rsidR="00782997" w:rsidRDefault="00782997" w:rsidP="00782997">
      <w:pPr>
        <w:spacing w:after="4" w:line="385" w:lineRule="auto"/>
        <w:ind w:left="-5" w:right="644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0]= set same value as previous element in the column. </w:t>
      </w:r>
      <w:r>
        <w:rPr>
          <w:sz w:val="24"/>
        </w:rPr>
        <w:t xml:space="preserve">(refer implementation (5)) </w:t>
      </w: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1 (go up) </w:t>
      </w:r>
      <w:r>
        <w:rPr>
          <w:sz w:val="24"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04FB891F" wp14:editId="40C815DF">
                <wp:extent cx="117348" cy="153924"/>
                <wp:effectExtent l="0" t="0" r="0" b="0"/>
                <wp:docPr id="105039" name="Group 1050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7348" cy="153924"/>
                          <a:chOff x="0" y="0"/>
                          <a:chExt cx="117348" cy="153924"/>
                        </a:xfrm>
                      </wpg:grpSpPr>
                      <wps:wsp>
                        <wps:cNvPr id="14567" name="Shape 14567"/>
                        <wps:cNvSpPr/>
                        <wps:spPr>
                          <a:xfrm>
                            <a:off x="0" y="0"/>
                            <a:ext cx="117348" cy="15392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17348" h="153924">
                                <a:moveTo>
                                  <a:pt x="0" y="58674"/>
                                </a:moveTo>
                                <a:lnTo>
                                  <a:pt x="58674" y="0"/>
                                </a:lnTo>
                                <a:lnTo>
                                  <a:pt x="117348" y="58674"/>
                                </a:lnTo>
                                <a:lnTo>
                                  <a:pt x="88011" y="58674"/>
                                </a:lnTo>
                                <a:lnTo>
                                  <a:pt x="88011" y="153924"/>
                                </a:lnTo>
                                <a:lnTo>
                                  <a:pt x="29337" y="153924"/>
                                </a:lnTo>
                                <a:lnTo>
                                  <a:pt x="29337" y="58674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47759AA" id="Group 105039" o:spid="_x0000_s1026" style="width:9.25pt;height:12.1pt;mso-position-horizontal-relative:char;mso-position-vertical-relative:line" coordsize="117348,15392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">
                <v:shape id="Shape 14567" o:spid="_x0000_s1027" style="position:absolute;width:117348;height:153924;visibility:visible;mso-wrap-style:square;v-text-anchor:top" coordsize="117348,1539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" path="m,58674l58674,r58674,58674l88011,58674r,95250l29337,153924r,-95250l,58674xe" filled="f" strokecolor="#70ad47" strokeweight=".96pt">
                  <v:stroke miterlimit="83231f" joinstyle="miter"/>
                  <v:path arrowok="t" textboxrect="0,0,117348,153924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61"/>
      </w:pPr>
      <w:r>
        <w:rPr>
          <w:sz w:val="24"/>
        </w:rPr>
        <w:t xml:space="preserve"> </w:t>
      </w:r>
    </w:p>
    <w:p w:rsidR="00782997" w:rsidRDefault="00782997" w:rsidP="00782997">
      <w:pPr>
        <w:ind w:left="-5" w:hanging="10"/>
      </w:pPr>
      <w:r>
        <w:rPr>
          <w:sz w:val="24"/>
        </w:rPr>
        <w:t xml:space="preserve">For all other values of j,  </w:t>
      </w:r>
    </w:p>
    <w:p w:rsidR="00782997" w:rsidRDefault="00782997" w:rsidP="00782997">
      <w:pPr>
        <w:spacing w:after="4" w:line="385" w:lineRule="auto"/>
        <w:ind w:left="-5" w:right="1948" w:hanging="10"/>
      </w:pP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>] [j] [0]=set same value as previous element in the row. (</w:t>
      </w:r>
      <w:r>
        <w:rPr>
          <w:sz w:val="24"/>
        </w:rPr>
        <w:t>refer (4) in imp</w:t>
      </w:r>
      <w:r>
        <w:rPr>
          <w:b/>
          <w:sz w:val="24"/>
        </w:rPr>
        <w:t xml:space="preserve">) </w:t>
      </w:r>
      <w:r>
        <w:rPr>
          <w:sz w:val="24"/>
        </w:rPr>
        <w:t xml:space="preserve"> </w:t>
      </w:r>
      <w:r>
        <w:rPr>
          <w:b/>
          <w:sz w:val="24"/>
        </w:rPr>
        <w:t>C [</w:t>
      </w:r>
      <w:proofErr w:type="spellStart"/>
      <w:r>
        <w:rPr>
          <w:b/>
          <w:sz w:val="24"/>
        </w:rPr>
        <w:t>i</w:t>
      </w:r>
      <w:proofErr w:type="spellEnd"/>
      <w:r>
        <w:rPr>
          <w:b/>
          <w:sz w:val="24"/>
        </w:rPr>
        <w:t xml:space="preserve">] [j] [1]=2 (go left) </w:t>
      </w:r>
      <w:r>
        <w:rPr>
          <w:noProof/>
        </w:rPr>
        <mc:AlternateContent>
          <mc:Choice Requires="wpg">
            <w:drawing>
              <wp:inline distT="0" distB="0" distL="0" distR="0" wp14:anchorId="56FBDAE9" wp14:editId="170A00C0">
                <wp:extent cx="140208" cy="111252"/>
                <wp:effectExtent l="0" t="0" r="0" b="0"/>
                <wp:docPr id="105038" name="Group 1050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0208" cy="111252"/>
                          <a:chOff x="0" y="0"/>
                          <a:chExt cx="140208" cy="111252"/>
                        </a:xfrm>
                      </wpg:grpSpPr>
                      <wps:wsp>
                        <wps:cNvPr id="14565" name="Shape 14565"/>
                        <wps:cNvSpPr/>
                        <wps:spPr>
                          <a:xfrm>
                            <a:off x="0" y="0"/>
                            <a:ext cx="140208" cy="11125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40208" h="111252">
                                <a:moveTo>
                                  <a:pt x="0" y="55626"/>
                                </a:moveTo>
                                <a:lnTo>
                                  <a:pt x="55626" y="0"/>
                                </a:lnTo>
                                <a:lnTo>
                                  <a:pt x="55626" y="27813"/>
                                </a:lnTo>
                                <a:lnTo>
                                  <a:pt x="140208" y="27813"/>
                                </a:lnTo>
                                <a:lnTo>
                                  <a:pt x="140208" y="83439"/>
                                </a:lnTo>
                                <a:lnTo>
                                  <a:pt x="55626" y="83439"/>
                                </a:lnTo>
                                <a:lnTo>
                                  <a:pt x="55626" y="111252"/>
                                </a:lnTo>
                                <a:close/>
                              </a:path>
                            </a:pathLst>
                          </a:custGeom>
                          <a:ln w="12192" cap="flat">
                            <a:miter lim="127000"/>
                          </a:ln>
                        </wps:spPr>
                        <wps:style>
                          <a:lnRef idx="1">
                            <a:srgbClr val="70AD47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25E536" id="Group 105038" o:spid="_x0000_s1026" style="width:11.05pt;height:8.75pt;mso-position-horizontal-relative:char;mso-position-vertical-relative:line" coordsize="140208,111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">
                <v:shape id="Shape 14565" o:spid="_x0000_s1027" style="position:absolute;width:140208;height:111252;visibility:visible;mso-wrap-style:square;v-text-anchor:top" coordsize="140208,111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" path="m,55626l55626,r,27813l140208,27813r,55626l55626,83439r,27813l,55626xe" filled="f" strokecolor="#70ad47" strokeweight=".96pt">
                  <v:stroke miterlimit="83231f" joinstyle="miter"/>
                  <v:path arrowok="t" textboxrect="0,0,140208,111252"/>
                </v:shape>
                <w10:anchorlock/>
              </v:group>
            </w:pict>
          </mc:Fallback>
        </mc:AlternateContent>
      </w:r>
    </w:p>
    <w:p w:rsidR="00782997" w:rsidRDefault="00782997" w:rsidP="00782997">
      <w:pPr>
        <w:spacing w:after="159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77"/>
      </w:pPr>
      <w:r>
        <w:rPr>
          <w:b/>
          <w:sz w:val="24"/>
        </w:rPr>
        <w:t xml:space="preserve"> </w:t>
      </w:r>
    </w:p>
    <w:p w:rsidR="00782997" w:rsidRDefault="00782997" w:rsidP="00782997">
      <w:pPr>
        <w:tabs>
          <w:tab w:val="center" w:pos="2160"/>
          <w:tab w:val="center" w:pos="3542"/>
          <w:tab w:val="center" w:pos="5918"/>
          <w:tab w:val="center" w:pos="7201"/>
        </w:tabs>
        <w:spacing w:after="4"/>
        <w:ind w:left="-15"/>
      </w:pPr>
      <w:r>
        <w:rPr>
          <w:b/>
          <w:sz w:val="24"/>
        </w:rPr>
        <w:t xml:space="preserve">Island Matrix: 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</w:r>
      <w:r>
        <w:rPr>
          <w:color w:val="00B050"/>
          <w:sz w:val="24"/>
        </w:rPr>
        <w:t>Match found.</w:t>
      </w:r>
      <w:r>
        <w:rPr>
          <w:b/>
          <w:sz w:val="24"/>
        </w:rPr>
        <w:t xml:space="preserve">  </w:t>
      </w:r>
      <w:r>
        <w:rPr>
          <w:b/>
          <w:sz w:val="24"/>
        </w:rPr>
        <w:tab/>
        <w:t xml:space="preserve">      Bridge Matrix: </w:t>
      </w:r>
      <w:r>
        <w:rPr>
          <w:b/>
          <w:sz w:val="24"/>
        </w:rPr>
        <w:tab/>
        <w:t xml:space="preserve"> </w:t>
      </w:r>
    </w:p>
    <w:tbl>
      <w:tblPr>
        <w:tblStyle w:val="TableGrid"/>
        <w:tblW w:w="10355" w:type="dxa"/>
        <w:tblInd w:w="5" w:type="dxa"/>
        <w:tblLook w:val="04A0" w:firstRow="1" w:lastRow="0" w:firstColumn="1" w:lastColumn="0" w:noHBand="0" w:noVBand="1"/>
      </w:tblPr>
      <w:tblGrid>
        <w:gridCol w:w="4942"/>
        <w:gridCol w:w="5413"/>
      </w:tblGrid>
      <w:tr w:rsidR="00782997" w:rsidTr="00B33EA2">
        <w:trPr>
          <w:trHeight w:val="4632"/>
        </w:trPr>
        <w:tc>
          <w:tcPr>
            <w:tcW w:w="4942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-725" w:right="426"/>
            </w:pPr>
          </w:p>
          <w:tbl>
            <w:tblPr>
              <w:tblStyle w:val="TableGrid"/>
              <w:tblW w:w="4517" w:type="dxa"/>
              <w:tblInd w:w="0" w:type="dxa"/>
              <w:tblCellMar>
                <w:top w:w="53" w:type="dxa"/>
                <w:left w:w="146" w:type="dxa"/>
                <w:right w:w="91" w:type="dxa"/>
              </w:tblCellMar>
              <w:tblLook w:val="04A0" w:firstRow="1" w:lastRow="0" w:firstColumn="1" w:lastColumn="0" w:noHBand="0" w:noVBand="1"/>
            </w:tblPr>
            <w:tblGrid>
              <w:gridCol w:w="502"/>
              <w:gridCol w:w="501"/>
              <w:gridCol w:w="502"/>
              <w:gridCol w:w="502"/>
              <w:gridCol w:w="503"/>
              <w:gridCol w:w="503"/>
              <w:gridCol w:w="502"/>
              <w:gridCol w:w="502"/>
              <w:gridCol w:w="500"/>
            </w:tblGrid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4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P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5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7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color w:val="00B050"/>
                      <w:sz w:val="24"/>
                    </w:rPr>
                    <w:t>M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</w:tr>
            <w:tr w:rsidR="00782997" w:rsidTr="00B33EA2">
              <w:trPr>
                <w:trHeight w:val="415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1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39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8"/>
                    <w:jc w:val="center"/>
                  </w:pPr>
                  <w:r>
                    <w:rPr>
                      <w:b/>
                      <w:sz w:val="24"/>
                    </w:rPr>
                    <w:t xml:space="preserve">L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6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2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36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</w:tr>
            <w:tr w:rsidR="00782997" w:rsidTr="00B33EA2">
              <w:trPr>
                <w:trHeight w:val="400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I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T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29"/>
                  </w:pPr>
                  <w:r>
                    <w:rPr>
                      <w:b/>
                      <w:sz w:val="24"/>
                    </w:rPr>
                    <w:t xml:space="preserve">H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r>
                    <w:rPr>
                      <w:b/>
                      <w:color w:val="00B050"/>
                      <w:sz w:val="24"/>
                    </w:rPr>
                    <w:lastRenderedPageBreak/>
                    <w:t>M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5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right="60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right="56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EDF286"/>
                </w:tcPr>
                <w:p w:rsidR="00782997" w:rsidRDefault="00782997" w:rsidP="00B33EA2">
                  <w:pPr>
                    <w:ind w:right="55"/>
                    <w:jc w:val="center"/>
                  </w:pP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</w:tr>
          </w:tbl>
          <w:p w:rsidR="00782997" w:rsidRDefault="00782997" w:rsidP="00B33EA2"/>
        </w:tc>
        <w:tc>
          <w:tcPr>
            <w:tcW w:w="5413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426"/>
            </w:pPr>
            <w:r>
              <w:rPr>
                <w:noProof/>
              </w:rPr>
              <w:lastRenderedPageBreak/>
              <w:drawing>
                <wp:inline distT="0" distB="0" distL="0" distR="0" wp14:anchorId="75CB9300" wp14:editId="1DD34B42">
                  <wp:extent cx="3166872" cy="2916936"/>
                  <wp:effectExtent l="0" t="0" r="0" b="0"/>
                  <wp:docPr id="110830" name="Picture 11083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830" name="Picture 110830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872" cy="29169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2997" w:rsidRDefault="00782997" w:rsidP="00782997">
      <w:pPr>
        <w:spacing w:after="83"/>
      </w:pPr>
      <w:r>
        <w:rPr>
          <w:b/>
          <w:sz w:val="32"/>
          <w:u w:val="single" w:color="000000"/>
        </w:rPr>
        <w:t>Result:</w:t>
      </w:r>
      <w:r>
        <w:rPr>
          <w:b/>
          <w:sz w:val="32"/>
        </w:rPr>
        <w:t xml:space="preserve"> </w:t>
      </w:r>
    </w:p>
    <w:p w:rsidR="00782997" w:rsidRDefault="00782997" w:rsidP="00782997">
      <w:pPr>
        <w:spacing w:after="162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75"/>
        <w:ind w:left="-5" w:hanging="10"/>
      </w:pPr>
      <w:r>
        <w:rPr>
          <w:b/>
          <w:sz w:val="24"/>
        </w:rPr>
        <w:t xml:space="preserve">Now our matrices are ready. So let’s retrace it to get the result. (refer (6 ) in the implementation) </w:t>
      </w:r>
    </w:p>
    <w:p w:rsidR="00782997" w:rsidRDefault="00782997" w:rsidP="00782997">
      <w:pPr>
        <w:tabs>
          <w:tab w:val="center" w:pos="2160"/>
          <w:tab w:val="center" w:pos="2880"/>
          <w:tab w:val="center" w:pos="3601"/>
          <w:tab w:val="center" w:pos="4321"/>
          <w:tab w:val="center" w:pos="5918"/>
          <w:tab w:val="center" w:pos="7201"/>
        </w:tabs>
        <w:spacing w:after="4"/>
        <w:ind w:left="-15"/>
      </w:pPr>
      <w:r>
        <w:rPr>
          <w:b/>
          <w:sz w:val="24"/>
        </w:rPr>
        <w:t xml:space="preserve">Island Matrix: 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</w:t>
      </w:r>
      <w:r>
        <w:rPr>
          <w:b/>
          <w:sz w:val="24"/>
        </w:rPr>
        <w:tab/>
        <w:t xml:space="preserve">      Bridge Matrix: </w:t>
      </w:r>
      <w:r>
        <w:rPr>
          <w:b/>
          <w:sz w:val="24"/>
        </w:rPr>
        <w:tab/>
        <w:t xml:space="preserve"> </w:t>
      </w:r>
    </w:p>
    <w:tbl>
      <w:tblPr>
        <w:tblStyle w:val="TableGrid"/>
        <w:tblW w:w="10355" w:type="dxa"/>
        <w:tblInd w:w="5" w:type="dxa"/>
        <w:tblLook w:val="04A0" w:firstRow="1" w:lastRow="0" w:firstColumn="1" w:lastColumn="0" w:noHBand="0" w:noVBand="1"/>
      </w:tblPr>
      <w:tblGrid>
        <w:gridCol w:w="4942"/>
        <w:gridCol w:w="5413"/>
      </w:tblGrid>
      <w:tr w:rsidR="00782997" w:rsidTr="00B33EA2">
        <w:trPr>
          <w:trHeight w:val="4635"/>
        </w:trPr>
        <w:tc>
          <w:tcPr>
            <w:tcW w:w="4942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-725" w:right="426"/>
            </w:pPr>
          </w:p>
          <w:tbl>
            <w:tblPr>
              <w:tblStyle w:val="TableGrid"/>
              <w:tblW w:w="4517" w:type="dxa"/>
              <w:tblInd w:w="0" w:type="dxa"/>
              <w:tblCellMar>
                <w:top w:w="47" w:type="dxa"/>
                <w:left w:w="39" w:type="dxa"/>
                <w:right w:w="55" w:type="dxa"/>
              </w:tblCellMar>
              <w:tblLook w:val="04A0" w:firstRow="1" w:lastRow="0" w:firstColumn="1" w:lastColumn="0" w:noHBand="0" w:noVBand="1"/>
            </w:tblPr>
            <w:tblGrid>
              <w:gridCol w:w="502"/>
              <w:gridCol w:w="501"/>
              <w:gridCol w:w="502"/>
              <w:gridCol w:w="502"/>
              <w:gridCol w:w="503"/>
              <w:gridCol w:w="503"/>
              <w:gridCol w:w="502"/>
              <w:gridCol w:w="502"/>
              <w:gridCol w:w="500"/>
            </w:tblGrid>
            <w:tr w:rsidR="00782997" w:rsidTr="00B33EA2">
              <w:trPr>
                <w:trHeight w:val="419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6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6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7"/>
                    <w:jc w:val="center"/>
                  </w:pPr>
                  <w:r>
                    <w:rPr>
                      <w:b/>
                      <w:sz w:val="24"/>
                    </w:rPr>
                    <w:t xml:space="preserve">P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44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29"/>
                  </w:pPr>
                  <w:r>
                    <w:rPr>
                      <w:b/>
                      <w:sz w:val="24"/>
                    </w:rPr>
                    <w:t xml:space="preserve">O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33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44"/>
                  </w:pPr>
                  <w:r>
                    <w:rPr>
                      <w:b/>
                      <w:sz w:val="24"/>
                    </w:rPr>
                    <w:t xml:space="preserve">R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39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08"/>
                  </w:pPr>
                  <w:r>
                    <w:rPr>
                      <w:b/>
                      <w:sz w:val="24"/>
                    </w:rPr>
                    <w:t xml:space="preserve">M </w:t>
                  </w:r>
                </w:p>
              </w:tc>
            </w:tr>
            <w:tr w:rsidR="00782997" w:rsidTr="00B33EA2">
              <w:trPr>
                <w:trHeight w:val="415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67"/>
                    <w:jc w:val="center"/>
                  </w:pP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4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2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7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39"/>
                  </w:pPr>
                  <w:r>
                    <w:rPr>
                      <w:b/>
                      <w:sz w:val="24"/>
                    </w:rPr>
                    <w:t xml:space="preserve">A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4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2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00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3"/>
                    <w:jc w:val="center"/>
                  </w:pPr>
                  <w:r>
                    <w:rPr>
                      <w:b/>
                      <w:sz w:val="24"/>
                    </w:rPr>
                    <w:t xml:space="preserve">L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4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2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6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34"/>
                  </w:pPr>
                  <w:r>
                    <w:rPr>
                      <w:b/>
                      <w:sz w:val="24"/>
                    </w:rPr>
                    <w:t xml:space="preserve">G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4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2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29"/>
                  </w:pPr>
                  <w:r>
                    <w:rPr>
                      <w:b/>
                      <w:color w:val="00B050"/>
                      <w:sz w:val="24"/>
                    </w:rPr>
                    <w:t>O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69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59264" behindDoc="1" locked="0" layoutInCell="1" allowOverlap="1" wp14:anchorId="4DFAD7F3" wp14:editId="2B3B6F3A">
                            <wp:simplePos x="0" y="0"/>
                            <wp:positionH relativeFrom="column">
                              <wp:posOffset>26543</wp:posOffset>
                            </wp:positionH>
                            <wp:positionV relativeFrom="paragraph">
                              <wp:posOffset>26416</wp:posOffset>
                            </wp:positionV>
                            <wp:extent cx="148082" cy="148844"/>
                            <wp:effectExtent l="0" t="0" r="0" b="0"/>
                            <wp:wrapNone/>
                            <wp:docPr id="108655" name="Group 108655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48082" cy="148844"/>
                                      <a:chOff x="0" y="0"/>
                                      <a:chExt cx="148082" cy="148844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110834" name="Picture 110834"/>
                                      <pic:cNvPicPr/>
                                    </pic:nvPicPr>
                                    <pic:blipFill>
                                      <a:blip r:embed="rId2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-3428" y="-3174"/>
                                        <a:ext cx="152400" cy="152400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wps:wsp>
                                    <wps:cNvPr id="16191" name="Shape 16191"/>
                                    <wps:cNvSpPr/>
                                    <wps:spPr>
                                      <a:xfrm>
                                        <a:off x="0" y="0"/>
                                        <a:ext cx="148082" cy="148844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148082" h="148844">
                                            <a:moveTo>
                                              <a:pt x="254" y="0"/>
                                            </a:moveTo>
                                            <a:lnTo>
                                              <a:pt x="56007" y="253"/>
                                            </a:lnTo>
                                            <a:lnTo>
                                              <a:pt x="42037" y="14097"/>
                                            </a:lnTo>
                                            <a:lnTo>
                                              <a:pt x="134112" y="107061"/>
                                            </a:lnTo>
                                            <a:lnTo>
                                              <a:pt x="148082" y="93218"/>
                                            </a:lnTo>
                                            <a:lnTo>
                                              <a:pt x="147828" y="148844"/>
                                            </a:lnTo>
                                            <a:lnTo>
                                              <a:pt x="92075" y="148590"/>
                                            </a:lnTo>
                                            <a:lnTo>
                                              <a:pt x="106045" y="134747"/>
                                            </a:lnTo>
                                            <a:lnTo>
                                              <a:pt x="13970" y="41910"/>
                                            </a:lnTo>
                                            <a:lnTo>
                                              <a:pt x="0" y="55753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ln w="6350" cap="flat">
                                        <a:miter lim="127000"/>
                                      </a:ln>
                                    </wps:spPr>
                                    <wps:style>
                                      <a:lnRef idx="1">
                                        <a:srgbClr val="000000"/>
                                      </a:lnRef>
                                      <a:fillRef idx="0">
                                        <a:srgbClr val="000000">
                                          <a:alpha val="0"/>
                                        </a:srgbClr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group w14:anchorId="18FFDA9E" id="Group 108655" o:spid="_x0000_s1026" style="position:absolute;margin-left:2.1pt;margin-top:2.1pt;width:11.65pt;height:11.7pt;z-index:-251657216" coordsize="148082,1488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">
                            <v:shapetype id="_x0000_t75" coordsize="21600,21600" o:spt="75" o:preferrelative="t" path="m@4@5l@4@11@9@11@9@5xe" filled="f" stroked="f">
                              <v:stroke joinstyle="miter"/>
                              <v:formulas>
                                <v:f eqn="if lineDrawn pixelLineWidth 0"/>
                                <v:f eqn="sum @0 1 0"/>
                                <v:f eqn="sum 0 0 @1"/>
                                <v:f eqn="prod @2 1 2"/>
                                <v:f eqn="prod @3 21600 pixelWidth"/>
                                <v:f eqn="prod @3 21600 pixelHeight"/>
                                <v:f eqn="sum @0 0 1"/>
                                <v:f eqn="prod @6 1 2"/>
                                <v:f eqn="prod @7 21600 pixelWidth"/>
                                <v:f eqn="sum @8 21600 0"/>
                                <v:f eqn="prod @7 21600 pixelHeight"/>
                                <v:f eqn="sum @10 21600 0"/>
                              </v:formulas>
                              <v:path o:extrusionok="f" gradientshapeok="t" o:connecttype="rect"/>
                              <o:lock v:ext="edit" aspectratio="t"/>
                            </v:shapetype>
                            <v:shape id="Picture 110834" o:spid="_x0000_s1027" type="#_x0000_t75" style="position:absolute;left:-3428;top:-3174;width:152400;height:15240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">
                              <v:imagedata r:id="rId21" o:title=""/>
                            </v:shape>
                            <v:shape id="Shape 16191" o:spid="_x0000_s1028" style="position:absolute;width:148082;height:148844;visibility:visible;mso-wrap-style:square;v-text-anchor:top" coordsize="148082,1488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" path="m254,l56007,253,42037,14097r92075,92964l148082,93218r-254,55626l92075,148590r13970,-13843l13970,41910,,55753,254,xe" filled="f" strokeweight=".5pt">
                              <v:stroke miterlimit="83231f" joinstyle="miter"/>
                              <v:path arrowok="t" textboxrect="0,0,148082,148844"/>
                            </v:shape>
                          </v:group>
                        </w:pict>
                      </mc:Fallback>
                    </mc:AlternateContent>
                  </w:r>
                  <w:r>
                    <w:rPr>
                      <w:b/>
                      <w:sz w:val="24"/>
                    </w:rPr>
                    <w:t xml:space="preserve">   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2"/>
                    <w:jc w:val="center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60288" behindDoc="1" locked="0" layoutInCell="1" allowOverlap="1" wp14:anchorId="2226D7C4" wp14:editId="47304FEC">
                            <wp:simplePos x="0" y="0"/>
                            <wp:positionH relativeFrom="column">
                              <wp:posOffset>69088</wp:posOffset>
                            </wp:positionH>
                            <wp:positionV relativeFrom="paragraph">
                              <wp:posOffset>104521</wp:posOffset>
                            </wp:positionV>
                            <wp:extent cx="150876" cy="86868"/>
                            <wp:effectExtent l="0" t="0" r="0" b="0"/>
                            <wp:wrapNone/>
                            <wp:docPr id="108676" name="Group 108676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50876" cy="86868"/>
                                      <a:chOff x="0" y="0"/>
                                      <a:chExt cx="150876" cy="86868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110835" name="Picture 110835"/>
                                      <pic:cNvPicPr/>
                                    </pic:nvPicPr>
                                    <pic:blipFill>
                                      <a:blip r:embed="rId2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-3555" y="-5079"/>
                                        <a:ext cx="155448" cy="9448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wps:wsp>
                                    <wps:cNvPr id="16183" name="Shape 16183"/>
                                    <wps:cNvSpPr/>
                                    <wps:spPr>
                                      <a:xfrm>
                                        <a:off x="0" y="0"/>
                                        <a:ext cx="150876" cy="86868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150876" h="86868">
                                            <a:moveTo>
                                              <a:pt x="0" y="43435"/>
                                            </a:moveTo>
                                            <a:lnTo>
                                              <a:pt x="43434" y="0"/>
                                            </a:lnTo>
                                            <a:lnTo>
                                              <a:pt x="43434" y="21717"/>
                                            </a:lnTo>
                                            <a:lnTo>
                                              <a:pt x="150876" y="21717"/>
                                            </a:lnTo>
                                            <a:lnTo>
                                              <a:pt x="150876" y="65151"/>
                                            </a:lnTo>
                                            <a:lnTo>
                                              <a:pt x="43434" y="65151"/>
                                            </a:lnTo>
                                            <a:lnTo>
                                              <a:pt x="43434" y="86868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ln w="6096" cap="flat">
                                        <a:miter lim="127000"/>
                                      </a:ln>
                                    </wps:spPr>
                                    <wps:style>
                                      <a:lnRef idx="1">
                                        <a:srgbClr val="000000"/>
                                      </a:lnRef>
                                      <a:fillRef idx="0">
                                        <a:srgbClr val="000000">
                                          <a:alpha val="0"/>
                                        </a:srgbClr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group w14:anchorId="0FBFBFAD" id="Group 108676" o:spid="_x0000_s1026" style="position:absolute;margin-left:5.45pt;margin-top:8.25pt;width:11.9pt;height:6.85pt;z-index:-251656192" coordsize="150876,868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">
                            <v:shape id="Picture 110835" o:spid="_x0000_s1027" type="#_x0000_t75" style="position:absolute;left:-3555;top:-5079;width:155448;height:944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">
                              <v:imagedata r:id="rId23" o:title=""/>
                            </v:shape>
                            <v:shape id="Shape 16183" o:spid="_x0000_s1028" style="position:absolute;width:150876;height:86868;visibility:visible;mso-wrap-style:square;v-text-anchor:top" coordsize="150876,868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" path="m,43435l43434,r,21717l150876,21717r,43434l43434,65151r,21717l,43435xe" filled="f" strokeweight=".48pt">
                              <v:stroke miterlimit="83231f" joinstyle="miter"/>
                              <v:path arrowok="t" textboxrect="0,0,150876,86868"/>
                            </v:shape>
                          </v:group>
                        </w:pict>
                      </mc:Fallback>
                    </mc:AlternateContent>
                  </w: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6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7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44"/>
                  </w:pPr>
                  <w:r>
                    <w:rPr>
                      <w:b/>
                      <w:color w:val="00B050"/>
                      <w:sz w:val="24"/>
                    </w:rPr>
                    <w:t>R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4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2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96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61312" behindDoc="1" locked="0" layoutInCell="1" allowOverlap="1" wp14:anchorId="2376E2C8" wp14:editId="22E6E887">
                            <wp:simplePos x="0" y="0"/>
                            <wp:positionH relativeFrom="column">
                              <wp:posOffset>34417</wp:posOffset>
                            </wp:positionH>
                            <wp:positionV relativeFrom="paragraph">
                              <wp:posOffset>36195</wp:posOffset>
                            </wp:positionV>
                            <wp:extent cx="148082" cy="148844"/>
                            <wp:effectExtent l="0" t="0" r="0" b="0"/>
                            <wp:wrapNone/>
                            <wp:docPr id="108825" name="Group 108825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48082" cy="148844"/>
                                      <a:chOff x="0" y="0"/>
                                      <a:chExt cx="148082" cy="148844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110836" name="Picture 110836"/>
                                      <pic:cNvPicPr/>
                                    </pic:nvPicPr>
                                    <pic:blipFill>
                                      <a:blip r:embed="rId2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-5714" y="-4825"/>
                                        <a:ext cx="155448" cy="155448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wps:wsp>
                                    <wps:cNvPr id="16179" name="Shape 16179"/>
                                    <wps:cNvSpPr/>
                                    <wps:spPr>
                                      <a:xfrm>
                                        <a:off x="0" y="0"/>
                                        <a:ext cx="148082" cy="148844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148082" h="148844">
                                            <a:moveTo>
                                              <a:pt x="254" y="0"/>
                                            </a:moveTo>
                                            <a:lnTo>
                                              <a:pt x="56007" y="254"/>
                                            </a:lnTo>
                                            <a:lnTo>
                                              <a:pt x="42037" y="14098"/>
                                            </a:lnTo>
                                            <a:lnTo>
                                              <a:pt x="134112" y="107061"/>
                                            </a:lnTo>
                                            <a:lnTo>
                                              <a:pt x="148082" y="93218"/>
                                            </a:lnTo>
                                            <a:lnTo>
                                              <a:pt x="147828" y="148844"/>
                                            </a:lnTo>
                                            <a:lnTo>
                                              <a:pt x="92075" y="148590"/>
                                            </a:lnTo>
                                            <a:lnTo>
                                              <a:pt x="106045" y="134748"/>
                                            </a:lnTo>
                                            <a:lnTo>
                                              <a:pt x="13970" y="41911"/>
                                            </a:lnTo>
                                            <a:lnTo>
                                              <a:pt x="0" y="55753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ln w="6350" cap="flat">
                                        <a:miter lim="127000"/>
                                      </a:ln>
                                    </wps:spPr>
                                    <wps:style>
                                      <a:lnRef idx="1">
                                        <a:srgbClr val="000000"/>
                                      </a:lnRef>
                                      <a:fillRef idx="0">
                                        <a:srgbClr val="000000">
                                          <a:alpha val="0"/>
                                        </a:srgbClr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group w14:anchorId="31259C4E" id="Group 108825" o:spid="_x0000_s1026" style="position:absolute;margin-left:2.7pt;margin-top:2.85pt;width:11.65pt;height:11.7pt;z-index:-251655168" coordsize="148082,1488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">
                            <v:shape id="Picture 110836" o:spid="_x0000_s1027" type="#_x0000_t75" style="position:absolute;left:-5714;top:-4825;width:155448;height:1554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">
                              <v:imagedata r:id="rId25" o:title=""/>
                            </v:shape>
                            <v:shape id="Shape 16179" o:spid="_x0000_s1028" style="position:absolute;width:148082;height:148844;visibility:visible;mso-wrap-style:square;v-text-anchor:top" coordsize="148082,1488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" path="m254,l56007,254,42037,14098r92075,92963l148082,93218r-254,55626l92075,148590r13970,-13842l13970,41911,,55753,254,xe" filled="f" strokeweight=".5pt">
                              <v:stroke miterlimit="83231f" joinstyle="miter"/>
                              <v:path arrowok="t" textboxrect="0,0,148082,148844"/>
                            </v:shape>
                          </v:group>
                        </w:pict>
                      </mc:Fallback>
                    </mc:AlternateContent>
                  </w:r>
                  <w:r>
                    <w:rPr>
                      <w:b/>
                      <w:sz w:val="24"/>
                    </w:rPr>
                    <w:t xml:space="preserve">  2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17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</w:tr>
            <w:tr w:rsidR="00782997" w:rsidTr="00B33EA2">
              <w:trPr>
                <w:trHeight w:val="39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4"/>
                    <w:jc w:val="center"/>
                  </w:pPr>
                  <w:r>
                    <w:rPr>
                      <w:b/>
                      <w:sz w:val="24"/>
                    </w:rPr>
                    <w:t xml:space="preserve">I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4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2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70"/>
                  </w:pPr>
                  <w:r>
                    <w:rPr>
                      <w:b/>
                      <w:sz w:val="24"/>
                    </w:rPr>
                    <w:t xml:space="preserve">2 </w:t>
                  </w: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0F733CAB" wp14:editId="52EB1362">
                            <wp:extent cx="79248" cy="158496"/>
                            <wp:effectExtent l="0" t="0" r="0" b="0"/>
                            <wp:docPr id="108951" name="Group 10895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79248" cy="158496"/>
                                      <a:chOff x="0" y="0"/>
                                      <a:chExt cx="79248" cy="158496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110837" name="Picture 110837"/>
                                      <pic:cNvPicPr/>
                                    </pic:nvPicPr>
                                    <pic:blipFill>
                                      <a:blip r:embed="rId26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-3047" y="-5079"/>
                                        <a:ext cx="82296" cy="16459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wps:wsp>
                                    <wps:cNvPr id="16185" name="Shape 16185"/>
                                    <wps:cNvSpPr/>
                                    <wps:spPr>
                                      <a:xfrm>
                                        <a:off x="0" y="0"/>
                                        <a:ext cx="79248" cy="158496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79248" h="158496">
                                            <a:moveTo>
                                              <a:pt x="0" y="39624"/>
                                            </a:moveTo>
                                            <a:lnTo>
                                              <a:pt x="39624" y="0"/>
                                            </a:lnTo>
                                            <a:lnTo>
                                              <a:pt x="79248" y="39624"/>
                                            </a:lnTo>
                                            <a:lnTo>
                                              <a:pt x="59436" y="39624"/>
                                            </a:lnTo>
                                            <a:lnTo>
                                              <a:pt x="59436" y="158496"/>
                                            </a:lnTo>
                                            <a:lnTo>
                                              <a:pt x="19812" y="158496"/>
                                            </a:lnTo>
                                            <a:lnTo>
                                              <a:pt x="19812" y="39624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ln w="6096" cap="flat">
                                        <a:miter lim="127000"/>
                                      </a:ln>
                                    </wps:spPr>
                                    <wps:style>
                                      <a:lnRef idx="1">
                                        <a:srgbClr val="000000"/>
                                      </a:lnRef>
                                      <a:fillRef idx="0">
                                        <a:srgbClr val="000000">
                                          <a:alpha val="0"/>
                                        </a:srgbClr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52D4A8B2" id="Group 108951" o:spid="_x0000_s1026" style="width:6.25pt;height:12.5pt;mso-position-horizontal-relative:char;mso-position-vertical-relative:line" coordsize="79248,1584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">
                            <v:shape id="Picture 110837" o:spid="_x0000_s1027" type="#_x0000_t75" style="position:absolute;left:-3047;top:-5079;width:82296;height:1645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">
                              <v:imagedata r:id="rId27" o:title=""/>
                            </v:shape>
                            <v:shape id="Shape 16185" o:spid="_x0000_s1028" style="position:absolute;width:79248;height:158496;visibility:visible;mso-wrap-style:square;v-text-anchor:top" coordsize="79248,158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" path="m,39624l39624,,79248,39624r-19812,l59436,158496r-39624,l19812,39624,,39624xe" filled="f" strokeweight=".48pt">
                              <v:stroke miterlimit="83231f" joinstyle="miter"/>
                              <v:path arrowok="t" textboxrect="0,0,79248,158496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17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</w:tr>
            <w:tr w:rsidR="00782997" w:rsidTr="00B33EA2">
              <w:trPr>
                <w:trHeight w:val="418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1"/>
                    <w:jc w:val="center"/>
                  </w:pPr>
                  <w:r>
                    <w:rPr>
                      <w:b/>
                      <w:sz w:val="24"/>
                    </w:rPr>
                    <w:t xml:space="preserve">T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4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2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70"/>
                  </w:pPr>
                  <w:r>
                    <w:rPr>
                      <w:b/>
                      <w:sz w:val="24"/>
                    </w:rPr>
                    <w:t xml:space="preserve">2 </w:t>
                  </w: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1F537756" wp14:editId="6015E4D3">
                            <wp:extent cx="79248" cy="160020"/>
                            <wp:effectExtent l="0" t="0" r="0" b="0"/>
                            <wp:docPr id="109121" name="Group 10912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79248" cy="160020"/>
                                      <a:chOff x="0" y="0"/>
                                      <a:chExt cx="79248" cy="160020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110838" name="Picture 110838"/>
                                      <pic:cNvPicPr/>
                                    </pic:nvPicPr>
                                    <pic:blipFill>
                                      <a:blip r:embed="rId28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-3555" y="-3555"/>
                                        <a:ext cx="82296" cy="16459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wps:wsp>
                                    <wps:cNvPr id="16187" name="Shape 16187"/>
                                    <wps:cNvSpPr/>
                                    <wps:spPr>
                                      <a:xfrm>
                                        <a:off x="0" y="0"/>
                                        <a:ext cx="79248" cy="16002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79248" h="160020">
                                            <a:moveTo>
                                              <a:pt x="0" y="39624"/>
                                            </a:moveTo>
                                            <a:lnTo>
                                              <a:pt x="39624" y="0"/>
                                            </a:lnTo>
                                            <a:lnTo>
                                              <a:pt x="79248" y="39624"/>
                                            </a:lnTo>
                                            <a:lnTo>
                                              <a:pt x="59436" y="39624"/>
                                            </a:lnTo>
                                            <a:lnTo>
                                              <a:pt x="59436" y="160020"/>
                                            </a:lnTo>
                                            <a:lnTo>
                                              <a:pt x="19812" y="160020"/>
                                            </a:lnTo>
                                            <a:lnTo>
                                              <a:pt x="19812" y="39624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ln w="6096" cap="flat">
                                        <a:miter lim="127000"/>
                                      </a:ln>
                                    </wps:spPr>
                                    <wps:style>
                                      <a:lnRef idx="1">
                                        <a:srgbClr val="000000"/>
                                      </a:lnRef>
                                      <a:fillRef idx="0">
                                        <a:srgbClr val="000000">
                                          <a:alpha val="0"/>
                                        </a:srgbClr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283EF1A4" id="Group 109121" o:spid="_x0000_s1026" style="width:6.25pt;height:12.6pt;mso-position-horizontal-relative:char;mso-position-vertical-relative:line" coordsize="79248,1600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">
                            <v:shape id="Picture 110838" o:spid="_x0000_s1027" type="#_x0000_t75" style="position:absolute;left:-3555;top:-3555;width:82296;height:1645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">
                              <v:imagedata r:id="rId29" o:title=""/>
                            </v:shape>
                            <v:shape id="Shape 16187" o:spid="_x0000_s1028" style="position:absolute;width:79248;height:160020;visibility:visible;mso-wrap-style:square;v-text-anchor:top" coordsize="79248,1600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" path="m,39624l39624,,79248,39624r-19812,l59436,160020r-39624,l19812,39624,,39624xe" filled="f" strokeweight=".48pt">
                              <v:stroke miterlimit="83231f" joinstyle="miter"/>
                              <v:path arrowok="t" textboxrect="0,0,79248,16002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17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</w:tr>
            <w:tr w:rsidR="00782997" w:rsidTr="00B33EA2">
              <w:trPr>
                <w:trHeight w:val="416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36"/>
                  </w:pPr>
                  <w:r>
                    <w:rPr>
                      <w:b/>
                      <w:sz w:val="24"/>
                    </w:rPr>
                    <w:t xml:space="preserve">H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4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2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70"/>
                  </w:pPr>
                  <w:r>
                    <w:rPr>
                      <w:b/>
                      <w:sz w:val="24"/>
                    </w:rPr>
                    <w:t xml:space="preserve">2 </w:t>
                  </w:r>
                  <w:r>
                    <w:rPr>
                      <w:noProof/>
                    </w:rPr>
                    <mc:AlternateContent>
                      <mc:Choice Requires="wpg">
                        <w:drawing>
                          <wp:inline distT="0" distB="0" distL="0" distR="0" wp14:anchorId="42F8508A" wp14:editId="4B368876">
                            <wp:extent cx="79248" cy="158496"/>
                            <wp:effectExtent l="0" t="0" r="0" b="0"/>
                            <wp:docPr id="109305" name="Group 109305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79248" cy="158496"/>
                                      <a:chOff x="0" y="0"/>
                                      <a:chExt cx="79248" cy="158496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110839" name="Picture 110839"/>
                                      <pic:cNvPicPr/>
                                    </pic:nvPicPr>
                                    <pic:blipFill>
                                      <a:blip r:embed="rId30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-3555" y="-4063"/>
                                        <a:ext cx="85344" cy="16459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wps:wsp>
                                    <wps:cNvPr id="16189" name="Shape 16189"/>
                                    <wps:cNvSpPr/>
                                    <wps:spPr>
                                      <a:xfrm>
                                        <a:off x="0" y="0"/>
                                        <a:ext cx="79248" cy="158496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79248" h="158496">
                                            <a:moveTo>
                                              <a:pt x="0" y="39624"/>
                                            </a:moveTo>
                                            <a:lnTo>
                                              <a:pt x="39624" y="0"/>
                                            </a:lnTo>
                                            <a:lnTo>
                                              <a:pt x="79248" y="39624"/>
                                            </a:lnTo>
                                            <a:lnTo>
                                              <a:pt x="59436" y="39624"/>
                                            </a:lnTo>
                                            <a:lnTo>
                                              <a:pt x="59436" y="158496"/>
                                            </a:lnTo>
                                            <a:lnTo>
                                              <a:pt x="19812" y="158496"/>
                                            </a:lnTo>
                                            <a:lnTo>
                                              <a:pt x="19812" y="39624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ln w="6096" cap="flat">
                                        <a:miter lim="127000"/>
                                      </a:ln>
                                    </wps:spPr>
                                    <wps:style>
                                      <a:lnRef idx="1">
                                        <a:srgbClr val="000000"/>
                                      </a:lnRef>
                                      <a:fillRef idx="0">
                                        <a:srgbClr val="000000">
                                          <a:alpha val="0"/>
                                        </a:srgbClr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2971157" id="Group 109305" o:spid="_x0000_s1026" style="width:6.25pt;height:12.5pt;mso-position-horizontal-relative:char;mso-position-vertical-relative:line" coordsize="79248,1584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">
                            <v:shape id="Picture 110839" o:spid="_x0000_s1027" type="#_x0000_t75" style="position:absolute;left:-3555;top:-4063;width:85344;height:1645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">
                              <v:imagedata r:id="rId31" o:title=""/>
                            </v:shape>
                            <v:shape id="Shape 16189" o:spid="_x0000_s1028" style="position:absolute;width:79248;height:158496;visibility:visible;mso-wrap-style:square;v-text-anchor:top" coordsize="79248,1584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" path="m,39624l39624,,79248,39624r-19812,l59436,158496r-39624,l19812,39624,,39624xe" filled="f" strokeweight=".48pt">
                              <v:stroke miterlimit="83231f" joinstyle="miter"/>
                              <v:path arrowok="t" textboxrect="0,0,79248,158496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62336" behindDoc="1" locked="0" layoutInCell="1" allowOverlap="1" wp14:anchorId="061DF7E7" wp14:editId="46BC1503">
                            <wp:simplePos x="0" y="0"/>
                            <wp:positionH relativeFrom="column">
                              <wp:posOffset>58839</wp:posOffset>
                            </wp:positionH>
                            <wp:positionV relativeFrom="paragraph">
                              <wp:posOffset>121285</wp:posOffset>
                            </wp:positionV>
                            <wp:extent cx="175260" cy="79248"/>
                            <wp:effectExtent l="0" t="0" r="0" b="0"/>
                            <wp:wrapNone/>
                            <wp:docPr id="109331" name="Group 10933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75260" cy="79248"/>
                                      <a:chOff x="0" y="0"/>
                                      <a:chExt cx="175260" cy="79248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110840" name="Picture 110840"/>
                                      <pic:cNvPicPr/>
                                    </pic:nvPicPr>
                                    <pic:blipFill>
                                      <a:blip r:embed="rId32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-5587" y="-3555"/>
                                        <a:ext cx="182880" cy="85344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wps:wsp>
                                    <wps:cNvPr id="16181" name="Shape 16181"/>
                                    <wps:cNvSpPr/>
                                    <wps:spPr>
                                      <a:xfrm>
                                        <a:off x="0" y="0"/>
                                        <a:ext cx="175260" cy="79248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175260" h="79248">
                                            <a:moveTo>
                                              <a:pt x="0" y="39624"/>
                                            </a:moveTo>
                                            <a:lnTo>
                                              <a:pt x="39624" y="0"/>
                                            </a:lnTo>
                                            <a:lnTo>
                                              <a:pt x="39624" y="19812"/>
                                            </a:lnTo>
                                            <a:lnTo>
                                              <a:pt x="175260" y="19812"/>
                                            </a:lnTo>
                                            <a:lnTo>
                                              <a:pt x="175260" y="59436"/>
                                            </a:lnTo>
                                            <a:lnTo>
                                              <a:pt x="39624" y="59436"/>
                                            </a:lnTo>
                                            <a:lnTo>
                                              <a:pt x="39624" y="79248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ln w="6096" cap="flat">
                                        <a:miter lim="127000"/>
                                      </a:ln>
                                    </wps:spPr>
                                    <wps:style>
                                      <a:lnRef idx="1">
                                        <a:srgbClr val="000000"/>
                                      </a:lnRef>
                                      <a:fillRef idx="0">
                                        <a:srgbClr val="000000">
                                          <a:alpha val="0"/>
                                        </a:srgbClr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group w14:anchorId="6F079713" id="Group 109331" o:spid="_x0000_s1026" style="position:absolute;margin-left:4.65pt;margin-top:9.55pt;width:13.8pt;height:6.25pt;z-index:-251654144" coordsize="175260,7924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">
                            <v:shape id="Picture 110840" o:spid="_x0000_s1027" type="#_x0000_t75" style="position:absolute;left:-5587;top:-3555;width:182880;height:853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">
                              <v:imagedata r:id="rId33" o:title=""/>
                            </v:shape>
                            <v:shape id="Shape 16181" o:spid="_x0000_s1028" style="position:absolute;width:175260;height:79248;visibility:visible;mso-wrap-style:square;v-text-anchor:top" coordsize="175260,79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" path="m,39624l39624,r,19812l175260,19812r,39624l39624,59436r,19812l,39624xe" filled="f" strokeweight=".48pt">
                              <v:stroke miterlimit="83231f" joinstyle="miter"/>
                              <v:path arrowok="t" textboxrect="0,0,175260,79248"/>
                            </v:shape>
                          </v:group>
                        </w:pict>
                      </mc:Fallback>
                    </mc:AlternateContent>
                  </w: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17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</w:tr>
            <w:tr w:rsidR="00782997" w:rsidTr="00B33EA2">
              <w:trPr>
                <w:trHeight w:val="415"/>
              </w:trPr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:rsidR="00782997" w:rsidRDefault="00782997" w:rsidP="00B33EA2">
                  <w:pPr>
                    <w:ind w:left="108"/>
                  </w:pPr>
                  <w:r>
                    <w:rPr>
                      <w:b/>
                      <w:color w:val="00B050"/>
                      <w:sz w:val="24"/>
                    </w:rPr>
                    <w:t>M</w:t>
                  </w:r>
                  <w:r>
                    <w:rPr>
                      <w:b/>
                      <w:sz w:val="24"/>
                    </w:rPr>
                    <w:t xml:space="preserve"> </w:t>
                  </w:r>
                </w:p>
              </w:tc>
              <w:tc>
                <w:tcPr>
                  <w:tcW w:w="501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9CC2E5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0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4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3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8D08D"/>
                </w:tcPr>
                <w:p w:rsidR="00782997" w:rsidRDefault="00782997" w:rsidP="00B33EA2">
                  <w:pPr>
                    <w:ind w:left="12"/>
                    <w:jc w:val="center"/>
                  </w:pPr>
                  <w:r>
                    <w:rPr>
                      <w:b/>
                      <w:sz w:val="24"/>
                    </w:rPr>
                    <w:t xml:space="preserve">1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18"/>
                    <w:jc w:val="center"/>
                  </w:pPr>
                  <w:r>
                    <w:rPr>
                      <w:b/>
                      <w:sz w:val="24"/>
                    </w:rPr>
                    <w:t xml:space="preserve"> 2 </w:t>
                  </w:r>
                </w:p>
              </w:tc>
              <w:tc>
                <w:tcPr>
                  <w:tcW w:w="502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F4B083"/>
                </w:tcPr>
                <w:p w:rsidR="00782997" w:rsidRDefault="00782997" w:rsidP="00B33EA2">
                  <w:pPr>
                    <w:ind w:left="15"/>
                    <w:jc w:val="center"/>
                  </w:pPr>
                  <w:r>
                    <w:rPr>
                      <w:b/>
                      <w:sz w:val="24"/>
                    </w:rPr>
                    <w:t xml:space="preserve">2 </w:t>
                  </w:r>
                </w:p>
              </w:tc>
              <w:tc>
                <w:tcPr>
                  <w:tcW w:w="50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EDF286"/>
                </w:tcPr>
                <w:p w:rsidR="00782997" w:rsidRDefault="00782997" w:rsidP="00B33EA2">
                  <w:pPr>
                    <w:ind w:left="17"/>
                    <w:jc w:val="center"/>
                  </w:pPr>
                  <w:r>
                    <w:rPr>
                      <w:noProof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63360" behindDoc="1" locked="0" layoutInCell="1" allowOverlap="1" wp14:anchorId="387EE17E" wp14:editId="769D6A99">
                            <wp:simplePos x="0" y="0"/>
                            <wp:positionH relativeFrom="column">
                              <wp:posOffset>24638</wp:posOffset>
                            </wp:positionH>
                            <wp:positionV relativeFrom="paragraph">
                              <wp:posOffset>39624</wp:posOffset>
                            </wp:positionV>
                            <wp:extent cx="127889" cy="128524"/>
                            <wp:effectExtent l="0" t="0" r="0" b="0"/>
                            <wp:wrapNone/>
                            <wp:docPr id="109535" name="Group 109535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27889" cy="128524"/>
                                      <a:chOff x="0" y="0"/>
                                      <a:chExt cx="127889" cy="128524"/>
                                    </a:xfrm>
                                  </wpg:grpSpPr>
                                  <pic:pic xmlns:pic="http://schemas.openxmlformats.org/drawingml/2006/picture">
                                    <pic:nvPicPr>
                                      <pic:cNvPr id="110841" name="Picture 110841"/>
                                      <pic:cNvPicPr/>
                                    </pic:nvPicPr>
                                    <pic:blipFill>
                                      <a:blip r:embed="rId34"/>
                                      <a:stretch>
                                        <a:fillRect/>
                                      </a:stretch>
                                    </pic:blipFill>
                                    <pic:spPr>
                                      <a:xfrm>
                                        <a:off x="-4444" y="-3174"/>
                                        <a:ext cx="134112" cy="134112"/>
                                      </a:xfrm>
                                      <a:prstGeom prst="rect">
                                        <a:avLst/>
                                      </a:prstGeom>
                                    </pic:spPr>
                                  </pic:pic>
                                  <wps:wsp>
                                    <wps:cNvPr id="16177" name="Shape 16177"/>
                                    <wps:cNvSpPr/>
                                    <wps:spPr>
                                      <a:xfrm>
                                        <a:off x="0" y="0"/>
                                        <a:ext cx="127889" cy="128524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127889" h="128524">
                                            <a:moveTo>
                                              <a:pt x="254" y="0"/>
                                            </a:moveTo>
                                            <a:lnTo>
                                              <a:pt x="59944" y="254"/>
                                            </a:lnTo>
                                            <a:lnTo>
                                              <a:pt x="44958" y="15113"/>
                                            </a:lnTo>
                                            <a:lnTo>
                                              <a:pt x="112903" y="83693"/>
                                            </a:lnTo>
                                            <a:lnTo>
                                              <a:pt x="127889" y="68834"/>
                                            </a:lnTo>
                                            <a:lnTo>
                                              <a:pt x="127635" y="128524"/>
                                            </a:lnTo>
                                            <a:lnTo>
                                              <a:pt x="67945" y="128270"/>
                                            </a:lnTo>
                                            <a:lnTo>
                                              <a:pt x="82931" y="113411"/>
                                            </a:lnTo>
                                            <a:lnTo>
                                              <a:pt x="14986" y="44831"/>
                                            </a:lnTo>
                                            <a:lnTo>
                                              <a:pt x="0" y="59690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ln w="6350" cap="flat">
                                        <a:miter lim="127000"/>
                                      </a:ln>
                                    </wps:spPr>
                                    <wps:style>
                                      <a:lnRef idx="1">
                                        <a:srgbClr val="000000"/>
                                      </a:lnRef>
                                      <a:fillRef idx="0">
                                        <a:srgbClr val="000000">
                                          <a:alpha val="0"/>
                                        </a:srgbClr>
                                      </a:fillRef>
                                      <a:effectRef idx="0">
                                        <a:scrgbClr r="0" g="0" b="0"/>
                                      </a:effectRef>
                                      <a:fontRef idx="none"/>
                                    </wps:style>
                                    <wps:bodyPr/>
                                  </wps:wsp>
                                </wpg:wg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group w14:anchorId="06B9E121" id="Group 109535" o:spid="_x0000_s1026" style="position:absolute;margin-left:1.95pt;margin-top:3.1pt;width:10.05pt;height:10.1pt;z-index:-251653120" coordsize="127889,1285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">
                            <v:shape id="Picture 110841" o:spid="_x0000_s1027" type="#_x0000_t75" style="position:absolute;left:-4444;top:-3174;width:134112;height:1341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">
                              <v:imagedata r:id="rId35" o:title=""/>
                            </v:shape>
                            <v:shape id="Shape 16177" o:spid="_x0000_s1028" style="position:absolute;width:127889;height:128524;visibility:visible;mso-wrap-style:square;v-text-anchor:top" coordsize="127889,1285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" path="m254,l59944,254,44958,15113r67945,68580l127889,68834r-254,59690l67945,128270,82931,113411,14986,44831,,59690,254,xe" filled="f" strokeweight=".5pt">
                              <v:stroke miterlimit="83231f" joinstyle="miter"/>
                              <v:path arrowok="t" textboxrect="0,0,127889,128524"/>
                            </v:shape>
                          </v:group>
                        </w:pict>
                      </mc:Fallback>
                    </mc:AlternateContent>
                  </w:r>
                  <w:r>
                    <w:rPr>
                      <w:b/>
                      <w:sz w:val="24"/>
                    </w:rPr>
                    <w:t xml:space="preserve">3 </w:t>
                  </w:r>
                </w:p>
              </w:tc>
            </w:tr>
          </w:tbl>
          <w:p w:rsidR="00782997" w:rsidRDefault="00782997" w:rsidP="00B33EA2"/>
        </w:tc>
        <w:tc>
          <w:tcPr>
            <w:tcW w:w="5413" w:type="dxa"/>
            <w:tcBorders>
              <w:top w:val="nil"/>
              <w:left w:val="nil"/>
              <w:bottom w:val="nil"/>
              <w:right w:val="nil"/>
            </w:tcBorders>
          </w:tcPr>
          <w:p w:rsidR="00782997" w:rsidRDefault="00782997" w:rsidP="00B33EA2">
            <w:pPr>
              <w:ind w:left="426"/>
            </w:pPr>
            <w:r>
              <w:rPr>
                <w:noProof/>
              </w:rPr>
              <w:drawing>
                <wp:inline distT="0" distB="0" distL="0" distR="0" wp14:anchorId="100F68E5" wp14:editId="3A37CFAA">
                  <wp:extent cx="3166872" cy="2913888"/>
                  <wp:effectExtent l="0" t="0" r="0" b="0"/>
                  <wp:docPr id="110832" name="Picture 11083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832" name="Picture 110832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872" cy="29138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82997" w:rsidRDefault="00782997" w:rsidP="00782997">
      <w:pPr>
        <w:spacing w:after="279"/>
        <w:ind w:left="1199"/>
        <w:jc w:val="center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59"/>
        <w:ind w:left="1226"/>
        <w:jc w:val="center"/>
      </w:pPr>
      <w:r>
        <w:rPr>
          <w:b/>
          <w:color w:val="00B050"/>
          <w:sz w:val="36"/>
        </w:rPr>
        <w:t xml:space="preserve"> </w:t>
      </w:r>
    </w:p>
    <w:p w:rsidR="00782997" w:rsidRDefault="00782997" w:rsidP="00782997">
      <w:pPr>
        <w:spacing w:after="159"/>
        <w:ind w:left="-5" w:hanging="10"/>
      </w:pPr>
      <w:r>
        <w:rPr>
          <w:b/>
          <w:color w:val="00B050"/>
          <w:sz w:val="36"/>
        </w:rPr>
        <w:lastRenderedPageBreak/>
        <w:t xml:space="preserve">Write down character’s at each bridge. </w:t>
      </w:r>
    </w:p>
    <w:p w:rsidR="00782997" w:rsidRDefault="00782997" w:rsidP="00782997">
      <w:pPr>
        <w:spacing w:after="118"/>
        <w:ind w:left="-5" w:hanging="10"/>
      </w:pPr>
      <w:r>
        <w:rPr>
          <w:b/>
          <w:color w:val="00B050"/>
          <w:sz w:val="36"/>
        </w:rPr>
        <w:t>Stop when you reach island 0.</w:t>
      </w:r>
      <w:r>
        <w:rPr>
          <w:b/>
          <w:color w:val="00B050"/>
          <w:sz w:val="32"/>
        </w:rPr>
        <w:t xml:space="preserve"> </w:t>
      </w:r>
    </w:p>
    <w:p w:rsidR="00782997" w:rsidRDefault="00782997" w:rsidP="00782997">
      <w:pPr>
        <w:spacing w:after="86"/>
      </w:pPr>
      <w:r>
        <w:rPr>
          <w:b/>
          <w:sz w:val="32"/>
        </w:rPr>
        <w:t>Answer:</w:t>
      </w:r>
      <w:r>
        <w:rPr>
          <w:b/>
          <w:color w:val="00B050"/>
          <w:sz w:val="32"/>
        </w:rPr>
        <w:t xml:space="preserve"> ORM </w:t>
      </w:r>
    </w:p>
    <w:p w:rsidR="00782997" w:rsidRDefault="00782997" w:rsidP="00782997">
      <w:pPr>
        <w:spacing w:after="159"/>
        <w:ind w:left="1199"/>
        <w:jc w:val="center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59"/>
        <w:ind w:left="1199"/>
        <w:jc w:val="center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128"/>
        <w:ind w:left="1199"/>
        <w:jc w:val="center"/>
      </w:pPr>
      <w:r>
        <w:rPr>
          <w:b/>
          <w:sz w:val="24"/>
        </w:rPr>
        <w:t xml:space="preserve"> </w:t>
      </w:r>
    </w:p>
    <w:p w:rsidR="00782997" w:rsidRDefault="00782997" w:rsidP="00782997">
      <w:pPr>
        <w:spacing w:after="0"/>
      </w:pPr>
      <w:r>
        <w:rPr>
          <w:rFonts w:ascii="Arial" w:eastAsia="Arial" w:hAnsi="Arial" w:cs="Arial"/>
          <w:sz w:val="21"/>
        </w:rPr>
        <w:t xml:space="preserve"> </w:t>
      </w:r>
    </w:p>
    <w:p w:rsidR="00A97876" w:rsidRDefault="00A97876" w:rsidP="00782997">
      <w:pPr>
        <w:tabs>
          <w:tab w:val="left" w:pos="1980"/>
        </w:tabs>
      </w:pPr>
    </w:p>
    <w:sectPr w:rsidR="00A97876">
      <w:headerReference w:type="even" r:id="rId37"/>
      <w:headerReference w:type="default" r:id="rId38"/>
      <w:headerReference w:type="first" r:id="rId39"/>
      <w:pgSz w:w="12240" w:h="15840"/>
      <w:pgMar w:top="766" w:right="1863" w:bottom="1909" w:left="72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32AF" w:rsidRDefault="007532AF">
      <w:pPr>
        <w:spacing w:after="0" w:line="240" w:lineRule="auto"/>
      </w:pPr>
      <w:r>
        <w:separator/>
      </w:r>
    </w:p>
  </w:endnote>
  <w:endnote w:type="continuationSeparator" w:id="0">
    <w:p w:rsidR="007532AF" w:rsidRDefault="007532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32AF" w:rsidRDefault="007532AF">
      <w:pPr>
        <w:spacing w:after="0" w:line="240" w:lineRule="auto"/>
      </w:pPr>
      <w:r>
        <w:separator/>
      </w:r>
    </w:p>
  </w:footnote>
  <w:footnote w:type="continuationSeparator" w:id="0">
    <w:p w:rsidR="007532AF" w:rsidRDefault="007532A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6BCE" w:rsidRDefault="007532A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6BCE" w:rsidRDefault="007532A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6BCE" w:rsidRDefault="007532AF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6BCE" w:rsidRDefault="00782997">
    <w:pPr>
      <w:spacing w:after="0"/>
    </w:pPr>
    <w:r>
      <w:rPr>
        <w:b/>
        <w:sz w:val="24"/>
      </w:rPr>
      <w:t xml:space="preserve">Iteration </w:t>
    </w:r>
    <w:r>
      <w:fldChar w:fldCharType="begin"/>
    </w:r>
    <w:r>
      <w:instrText xml:space="preserve"> PAGE   \* MERGEFORMAT </w:instrText>
    </w:r>
    <w:r>
      <w:fldChar w:fldCharType="separate"/>
    </w:r>
    <w:r w:rsidRPr="008505BA">
      <w:rPr>
        <w:b/>
        <w:noProof/>
        <w:sz w:val="24"/>
      </w:rPr>
      <w:t>4</w:t>
    </w:r>
    <w:r>
      <w:rPr>
        <w:b/>
        <w:sz w:val="24"/>
      </w:rPr>
      <w:fldChar w:fldCharType="end"/>
    </w:r>
    <w:r>
      <w:rPr>
        <w:b/>
        <w:sz w:val="24"/>
      </w:rPr>
      <w:t xml:space="preserve">: 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6BCE" w:rsidRDefault="00782997">
    <w:pPr>
      <w:spacing w:after="637"/>
    </w:pPr>
    <w:r>
      <w:rPr>
        <w:b/>
        <w:sz w:val="24"/>
      </w:rPr>
      <w:t xml:space="preserve">Iteration </w:t>
    </w:r>
    <w:r>
      <w:fldChar w:fldCharType="begin"/>
    </w:r>
    <w:r>
      <w:instrText xml:space="preserve"> PAGE   \* MERGEFORMAT </w:instrText>
    </w:r>
    <w:r>
      <w:fldChar w:fldCharType="separate"/>
    </w:r>
    <w:r w:rsidR="00810F99" w:rsidRPr="00810F99">
      <w:rPr>
        <w:b/>
        <w:noProof/>
        <w:sz w:val="24"/>
      </w:rPr>
      <w:t>5</w:t>
    </w:r>
    <w:r>
      <w:rPr>
        <w:b/>
        <w:sz w:val="24"/>
      </w:rPr>
      <w:fldChar w:fldCharType="end"/>
    </w:r>
    <w:r>
      <w:rPr>
        <w:b/>
        <w:sz w:val="24"/>
      </w:rPr>
      <w:t xml:space="preserve">: </w:t>
    </w:r>
  </w:p>
  <w:p w:rsidR="004F6BCE" w:rsidRDefault="00782997">
    <w:pPr>
      <w:spacing w:after="0"/>
      <w:ind w:left="3987"/>
    </w:pPr>
    <w:r>
      <w:rPr>
        <w:sz w:val="24"/>
      </w:rPr>
      <w:t xml:space="preserve"> 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6BCE" w:rsidRDefault="00782997">
    <w:pPr>
      <w:spacing w:after="637"/>
    </w:pPr>
    <w:r>
      <w:rPr>
        <w:b/>
        <w:sz w:val="24"/>
      </w:rPr>
      <w:t xml:space="preserve">Iteration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b/>
        <w:sz w:val="24"/>
      </w:rPr>
      <w:t>1</w:t>
    </w:r>
    <w:r>
      <w:rPr>
        <w:b/>
        <w:sz w:val="24"/>
      </w:rPr>
      <w:fldChar w:fldCharType="end"/>
    </w:r>
    <w:r>
      <w:rPr>
        <w:b/>
        <w:sz w:val="24"/>
      </w:rPr>
      <w:t xml:space="preserve">: </w:t>
    </w:r>
  </w:p>
  <w:p w:rsidR="004F6BCE" w:rsidRDefault="00782997">
    <w:pPr>
      <w:spacing w:after="0"/>
      <w:ind w:left="3987"/>
    </w:pPr>
    <w:r>
      <w:rPr>
        <w:sz w:val="24"/>
      </w:rPr>
      <w:t xml:space="preserve"> 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6BCE" w:rsidRDefault="007532AF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6BCE" w:rsidRDefault="007532AF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F6BCE" w:rsidRDefault="007532AF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211580"/>
    <w:multiLevelType w:val="hybridMultilevel"/>
    <w:tmpl w:val="164831EC"/>
    <w:lvl w:ilvl="0" w:tplc="B4F6E7BA">
      <w:start w:val="1"/>
      <w:numFmt w:val="decimal"/>
      <w:lvlText w:val="%1)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492A38A2">
      <w:start w:val="1"/>
      <w:numFmt w:val="lowerLetter"/>
      <w:lvlText w:val="%2"/>
      <w:lvlJc w:val="left"/>
      <w:pPr>
        <w:ind w:left="11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91A48A8">
      <w:start w:val="1"/>
      <w:numFmt w:val="lowerRoman"/>
      <w:lvlText w:val="%3"/>
      <w:lvlJc w:val="left"/>
      <w:pPr>
        <w:ind w:left="18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1B8F63E">
      <w:start w:val="1"/>
      <w:numFmt w:val="decimal"/>
      <w:lvlText w:val="%4"/>
      <w:lvlJc w:val="left"/>
      <w:pPr>
        <w:ind w:left="25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8AA5FC4">
      <w:start w:val="1"/>
      <w:numFmt w:val="lowerLetter"/>
      <w:lvlText w:val="%5"/>
      <w:lvlJc w:val="left"/>
      <w:pPr>
        <w:ind w:left="328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B509D96">
      <w:start w:val="1"/>
      <w:numFmt w:val="lowerRoman"/>
      <w:lvlText w:val="%6"/>
      <w:lvlJc w:val="left"/>
      <w:pPr>
        <w:ind w:left="40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88AA75C">
      <w:start w:val="1"/>
      <w:numFmt w:val="decimal"/>
      <w:lvlText w:val="%7"/>
      <w:lvlJc w:val="left"/>
      <w:pPr>
        <w:ind w:left="472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17CD964">
      <w:start w:val="1"/>
      <w:numFmt w:val="lowerLetter"/>
      <w:lvlText w:val="%8"/>
      <w:lvlJc w:val="left"/>
      <w:pPr>
        <w:ind w:left="54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D0C98DE">
      <w:start w:val="1"/>
      <w:numFmt w:val="lowerRoman"/>
      <w:lvlText w:val="%9"/>
      <w:lvlJc w:val="left"/>
      <w:pPr>
        <w:ind w:left="61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6CC07E9"/>
    <w:multiLevelType w:val="hybridMultilevel"/>
    <w:tmpl w:val="3A4AB782"/>
    <w:lvl w:ilvl="0" w:tplc="8C2CE014">
      <w:start w:val="6"/>
      <w:numFmt w:val="decimal"/>
      <w:lvlText w:val="%1)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E30C009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D9FC23A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8A5A0B9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03B6B45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63648F44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A040217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D0002FD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796A4B54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764454F"/>
    <w:multiLevelType w:val="hybridMultilevel"/>
    <w:tmpl w:val="671AAA1A"/>
    <w:lvl w:ilvl="0" w:tplc="1D1CFEF2">
      <w:start w:val="1"/>
      <w:numFmt w:val="decimal"/>
      <w:lvlText w:val="%1)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1E8E9CC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48C65BAC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2CFACC40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729AE01E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5EB2718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236C3C8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FABA528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51DCEAFC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333333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jGzMDIxNzAwMzJT0lEKTi0uzszPAykwrAUAbnslPSwAAAA="/>
  </w:docVars>
  <w:rsids>
    <w:rsidRoot w:val="00782997"/>
    <w:rsid w:val="007532AF"/>
    <w:rsid w:val="00782997"/>
    <w:rsid w:val="00810F99"/>
    <w:rsid w:val="00A97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041B9"/>
  <w15:chartTrackingRefBased/>
  <w15:docId w15:val="{E54BB8CF-F4E3-4721-BB8E-B92ED8E7D4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782997"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rsid w:val="00782997"/>
    <w:pPr>
      <w:keepNext/>
      <w:keepLines/>
      <w:spacing w:after="0"/>
      <w:outlineLvl w:val="0"/>
    </w:pPr>
    <w:rPr>
      <w:rFonts w:ascii="Arial" w:eastAsia="Arial" w:hAnsi="Arial" w:cs="Arial"/>
      <w:color w:val="538135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782997"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b/>
      <w:color w:val="7F0055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2997"/>
    <w:rPr>
      <w:rFonts w:ascii="Arial" w:eastAsia="Arial" w:hAnsi="Arial" w:cs="Arial"/>
      <w:color w:val="538135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2997"/>
    <w:rPr>
      <w:rFonts w:ascii="Calibri" w:eastAsia="Calibri" w:hAnsi="Calibri" w:cs="Calibri"/>
      <w:b/>
      <w:color w:val="7F0055"/>
    </w:rPr>
  </w:style>
  <w:style w:type="table" w:customStyle="1" w:styleId="TableGrid">
    <w:name w:val="TableGrid"/>
    <w:rsid w:val="0078299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header" Target="header9.xml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7" Type="http://schemas.openxmlformats.org/officeDocument/2006/relationships/header" Target="header1.xml"/><Relationship Id="rId12" Type="http://schemas.openxmlformats.org/officeDocument/2006/relationships/image" Target="media/image3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header" Target="header8.xml"/><Relationship Id="rId2" Type="http://schemas.openxmlformats.org/officeDocument/2006/relationships/styles" Target="styles.xml"/><Relationship Id="rId16" Type="http://schemas.openxmlformats.org/officeDocument/2006/relationships/header" Target="header6.xml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header" Target="header7.xml"/><Relationship Id="rId40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eader" Target="header5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eader" Target="header4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1798</Words>
  <Characters>10255</Characters>
  <Application>Microsoft Office Word</Application>
  <DocSecurity>0</DocSecurity>
  <Lines>85</Lines>
  <Paragraphs>24</Paragraphs>
  <ScaleCrop>false</ScaleCrop>
  <Company/>
  <LinksUpToDate>false</LinksUpToDate>
  <CharactersWithSpaces>1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irud, Nikhil</dc:creator>
  <cp:keywords/>
  <dc:description/>
  <cp:lastModifiedBy>Bhirud, Nikhil</cp:lastModifiedBy>
  <cp:revision>2</cp:revision>
  <dcterms:created xsi:type="dcterms:W3CDTF">2017-04-11T22:45:00Z</dcterms:created>
  <dcterms:modified xsi:type="dcterms:W3CDTF">2017-04-11T22:52:00Z</dcterms:modified>
</cp:coreProperties>
</file>